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ECB75" w14:textId="77777777" w:rsidR="00654E63" w:rsidRDefault="00BF4F78">
      <w:r w:rsidRPr="00F60D75">
        <w:rPr>
          <w:rFonts w:ascii="Calibri" w:hAnsi="Calibri"/>
          <w:noProof/>
          <w:sz w:val="22"/>
          <w:szCs w:val="22"/>
        </w:rPr>
        <mc:AlternateContent>
          <mc:Choice Requires="wps">
            <w:drawing>
              <wp:anchor distT="0" distB="0" distL="114300" distR="114300" simplePos="0" relativeHeight="251661312" behindDoc="0" locked="0" layoutInCell="1" allowOverlap="1" wp14:anchorId="49E1AA6B" wp14:editId="715395DF">
                <wp:simplePos x="0" y="0"/>
                <wp:positionH relativeFrom="column">
                  <wp:posOffset>1071880</wp:posOffset>
                </wp:positionH>
                <wp:positionV relativeFrom="paragraph">
                  <wp:posOffset>-160020</wp:posOffset>
                </wp:positionV>
                <wp:extent cx="3886200" cy="11430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143000"/>
                        </a:xfrm>
                        <a:prstGeom prst="rect">
                          <a:avLst/>
                        </a:prstGeom>
                        <a:noFill/>
                        <a:ln>
                          <a:noFill/>
                        </a:ln>
                        <a:extLst/>
                      </wps:spPr>
                      <wps:txbx>
                        <w:txbxContent>
                          <w:p w14:paraId="70488DE2"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2A781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5B98E34A"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wps:txbx>
                      <wps:bodyPr rot="0" vert="horz" wrap="square" lIns="77724" tIns="38862" rIns="77724" bIns="38862"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1AA6B" id="_x0000_t202" coordsize="21600,21600" o:spt="202" path="m,l,21600r21600,l21600,xe">
                <v:stroke joinstyle="miter"/>
                <v:path gradientshapeok="t" o:connecttype="rect"/>
              </v:shapetype>
              <v:shape id="Text Box 2" o:spid="_x0000_s1026" type="#_x0000_t202" style="position:absolute;margin-left:84.4pt;margin-top:-12.6pt;width:306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" filled="f" stroked="f">
                <v:textbox inset="6.12pt,3.06pt,6.12pt,3.06pt">
                  <w:txbxContent>
                    <w:p w14:paraId="70488DE2"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2A781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5B98E34A"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v:textbox>
              </v:shape>
            </w:pict>
          </mc:Fallback>
        </mc:AlternateContent>
      </w:r>
      <w:r w:rsidR="004F46B2" w:rsidRPr="00BF4F78">
        <w:rPr>
          <w:rFonts w:ascii="Calibri" w:hAnsi="Calibri"/>
          <w:noProof/>
          <w:color w:val="663300"/>
          <w:sz w:val="22"/>
          <w:szCs w:val="22"/>
        </w:rPr>
        <mc:AlternateContent>
          <mc:Choice Requires="wps">
            <w:drawing>
              <wp:anchor distT="0" distB="0" distL="114300" distR="114300" simplePos="0" relativeHeight="251659264" behindDoc="1" locked="0" layoutInCell="1" allowOverlap="1" wp14:anchorId="2EA98566" wp14:editId="386F576C">
                <wp:simplePos x="0" y="0"/>
                <wp:positionH relativeFrom="column">
                  <wp:posOffset>-588010</wp:posOffset>
                </wp:positionH>
                <wp:positionV relativeFrom="paragraph">
                  <wp:posOffset>-391160</wp:posOffset>
                </wp:positionV>
                <wp:extent cx="7190105" cy="1828800"/>
                <wp:effectExtent l="19050" t="19050" r="10795" b="19050"/>
                <wp:wrapNone/>
                <wp:docPr id="4" name="Rectangle 4"/>
                <wp:cNvGraphicFramePr/>
                <a:graphic xmlns:a="http://schemas.openxmlformats.org/drawingml/2006/main">
                  <a:graphicData uri="http://schemas.microsoft.com/office/word/2010/wordprocessingShape">
                    <wps:wsp>
                      <wps:cNvSpPr/>
                      <wps:spPr>
                        <a:xfrm>
                          <a:off x="0" y="0"/>
                          <a:ext cx="7190105" cy="1828800"/>
                        </a:xfrm>
                        <a:prstGeom prst="rect">
                          <a:avLst/>
                        </a:prstGeom>
                        <a:solidFill>
                          <a:schemeClr val="bg1"/>
                        </a:solidFill>
                        <a:ln w="38100" cmpd="sng">
                          <a:solidFill>
                            <a:srgbClr val="663300"/>
                          </a:solidFill>
                          <a:prstDash val="sys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7183AB6" id="Rectangle 4" o:spid="_x0000_s1026" style="position:absolute;margin-left:-46.3pt;margin-top:-30.75pt;width:566.15pt;height:2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" fillcolor="white [3212]" strokecolor="#630" strokeweight="3pt">
                <v:stroke dashstyle="3 1"/>
              </v:rect>
            </w:pict>
          </mc:Fallback>
        </mc:AlternateContent>
      </w:r>
      <w:r w:rsidR="004F46B2">
        <w:rPr>
          <w:rFonts w:ascii="Calibri" w:hAnsi="Calibri"/>
          <w:noProof/>
        </w:rPr>
        <w:drawing>
          <wp:anchor distT="0" distB="0" distL="114300" distR="114300" simplePos="0" relativeHeight="251665408" behindDoc="1" locked="0" layoutInCell="1" allowOverlap="1" wp14:anchorId="22799B02" wp14:editId="2E3C6E39">
            <wp:simplePos x="0" y="0"/>
            <wp:positionH relativeFrom="column">
              <wp:posOffset>-405765</wp:posOffset>
            </wp:positionH>
            <wp:positionV relativeFrom="paragraph">
              <wp:posOffset>43815</wp:posOffset>
            </wp:positionV>
            <wp:extent cx="1593850" cy="1171575"/>
            <wp:effectExtent l="0" t="0" r="6350" b="0"/>
            <wp:wrapNone/>
            <wp:docPr id="6" name="Picture 6"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46B2">
        <w:rPr>
          <w:rFonts w:ascii="Calibri" w:hAnsi="Calibri"/>
          <w:noProof/>
        </w:rPr>
        <w:drawing>
          <wp:anchor distT="0" distB="0" distL="114300" distR="114300" simplePos="0" relativeHeight="251667456" behindDoc="1" locked="0" layoutInCell="1" allowOverlap="1" wp14:anchorId="5F5D5A05" wp14:editId="1B535F70">
            <wp:simplePos x="0" y="0"/>
            <wp:positionH relativeFrom="column">
              <wp:posOffset>4852035</wp:posOffset>
            </wp:positionH>
            <wp:positionV relativeFrom="paragraph">
              <wp:posOffset>44450</wp:posOffset>
            </wp:positionV>
            <wp:extent cx="1593850" cy="1171575"/>
            <wp:effectExtent l="0" t="0" r="6350" b="0"/>
            <wp:wrapNone/>
            <wp:docPr id="2" name="Picture 2"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E00EEA" w14:textId="77777777" w:rsidR="00654E63" w:rsidRPr="00654E63" w:rsidRDefault="00654E63" w:rsidP="00654E63"/>
    <w:p w14:paraId="4EA8DE74" w14:textId="77777777" w:rsidR="00654E63" w:rsidRPr="00654E63" w:rsidRDefault="00654E63" w:rsidP="00654E63"/>
    <w:p w14:paraId="3F6AF1DD" w14:textId="77777777" w:rsidR="00654E63" w:rsidRPr="00654E63" w:rsidRDefault="00654E63" w:rsidP="00654E63"/>
    <w:p w14:paraId="04CD9071" w14:textId="77777777" w:rsidR="00654E63" w:rsidRPr="00654E63" w:rsidRDefault="00654E63" w:rsidP="00654E63"/>
    <w:p w14:paraId="5D2AFAC4" w14:textId="77777777" w:rsidR="00654E63" w:rsidRPr="00654E63" w:rsidRDefault="004F46B2" w:rsidP="00654E63">
      <w:r w:rsidRPr="00F60D75">
        <w:rPr>
          <w:rFonts w:ascii="Calibri" w:hAnsi="Calibri"/>
          <w:noProof/>
          <w:sz w:val="22"/>
          <w:szCs w:val="22"/>
        </w:rPr>
        <mc:AlternateContent>
          <mc:Choice Requires="wps">
            <w:drawing>
              <wp:anchor distT="0" distB="0" distL="114300" distR="114300" simplePos="0" relativeHeight="251663360" behindDoc="0" locked="0" layoutInCell="1" allowOverlap="1" wp14:anchorId="68811B8F" wp14:editId="3C0B2EEA">
                <wp:simplePos x="0" y="0"/>
                <wp:positionH relativeFrom="column">
                  <wp:posOffset>1299845</wp:posOffset>
                </wp:positionH>
                <wp:positionV relativeFrom="paragraph">
                  <wp:posOffset>107315</wp:posOffset>
                </wp:positionV>
                <wp:extent cx="3543300" cy="4572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433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9FC0048"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43A3A5DE"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781F1C13" w14:textId="77777777" w:rsidR="00654E63" w:rsidRPr="00545B71" w:rsidRDefault="00654E63" w:rsidP="00654E63">
                            <w:pPr>
                              <w:rPr>
                                <w:color w:val="0000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811B8F" id="Text Box 3" o:spid="_x0000_s1027" type="#_x0000_t202" style="position:absolute;margin-left:102.35pt;margin-top:8.45pt;width:279pt;height:3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" filled="f" stroked="f">
                <v:textbox>
                  <w:txbxContent>
                    <w:p w14:paraId="29FC0048"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43A3A5DE"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781F1C13" w14:textId="77777777" w:rsidR="00654E63" w:rsidRPr="00545B71" w:rsidRDefault="00654E63" w:rsidP="00654E63">
                      <w:pPr>
                        <w:rPr>
                          <w:color w:val="000090"/>
                        </w:rPr>
                      </w:pPr>
                    </w:p>
                  </w:txbxContent>
                </v:textbox>
                <w10:wrap type="square"/>
              </v:shape>
            </w:pict>
          </mc:Fallback>
        </mc:AlternateContent>
      </w:r>
    </w:p>
    <w:p w14:paraId="54E3287D" w14:textId="77777777" w:rsidR="00654E63" w:rsidRPr="00654E63" w:rsidRDefault="00654E63" w:rsidP="00654E63"/>
    <w:p w14:paraId="299523D8" w14:textId="77777777" w:rsidR="00654E63" w:rsidRPr="00654E63" w:rsidRDefault="00654E63" w:rsidP="00654E63"/>
    <w:p w14:paraId="598CE68A" w14:textId="77777777" w:rsidR="00654E63" w:rsidRPr="00654E63" w:rsidRDefault="00654E63" w:rsidP="00654E63"/>
    <w:p w14:paraId="0D752A81" w14:textId="77777777" w:rsidR="00193DE0" w:rsidRPr="000E13E0" w:rsidRDefault="00700A6E" w:rsidP="00193DE0">
      <w:pPr>
        <w:jc w:val="center"/>
        <w:rPr>
          <w:szCs w:val="24"/>
        </w:rPr>
      </w:pPr>
      <w:r>
        <w:rPr>
          <w:b/>
          <w:bCs/>
          <w:color w:val="000000"/>
          <w:sz w:val="32"/>
          <w:szCs w:val="32"/>
          <w:u w:val="single"/>
        </w:rPr>
        <w:t>March</w:t>
      </w:r>
      <w:r w:rsidR="00BB23C1" w:rsidRPr="000E13E0">
        <w:rPr>
          <w:b/>
          <w:bCs/>
          <w:color w:val="000000"/>
          <w:sz w:val="32"/>
          <w:szCs w:val="32"/>
          <w:u w:val="single"/>
        </w:rPr>
        <w:t xml:space="preserve"> </w:t>
      </w:r>
      <w:r w:rsidR="00983E9F">
        <w:rPr>
          <w:b/>
          <w:bCs/>
          <w:color w:val="000000"/>
          <w:sz w:val="32"/>
          <w:szCs w:val="32"/>
          <w:u w:val="single"/>
        </w:rPr>
        <w:t>27</w:t>
      </w:r>
      <w:r w:rsidR="00561451" w:rsidRPr="00561451">
        <w:rPr>
          <w:b/>
          <w:bCs/>
          <w:color w:val="000000"/>
          <w:sz w:val="32"/>
          <w:szCs w:val="32"/>
          <w:u w:val="single"/>
          <w:vertAlign w:val="superscript"/>
        </w:rPr>
        <w:t>th</w:t>
      </w:r>
      <w:r w:rsidR="00193DE0" w:rsidRPr="000E13E0">
        <w:rPr>
          <w:b/>
          <w:bCs/>
          <w:color w:val="000000"/>
          <w:sz w:val="32"/>
          <w:szCs w:val="32"/>
          <w:u w:val="single"/>
        </w:rPr>
        <w:t>, 201</w:t>
      </w:r>
      <w:r w:rsidR="00BB23C1" w:rsidRPr="000E13E0">
        <w:rPr>
          <w:b/>
          <w:bCs/>
          <w:color w:val="000000"/>
          <w:sz w:val="32"/>
          <w:szCs w:val="32"/>
          <w:u w:val="single"/>
        </w:rPr>
        <w:t>9</w:t>
      </w:r>
    </w:p>
    <w:p w14:paraId="62EC5FB1" w14:textId="77777777" w:rsidR="00193DE0" w:rsidRPr="000E13E0" w:rsidRDefault="00193DE0" w:rsidP="00193DE0">
      <w:pPr>
        <w:rPr>
          <w:szCs w:val="24"/>
        </w:rPr>
      </w:pPr>
    </w:p>
    <w:p w14:paraId="211FF86C" w14:textId="77777777" w:rsidR="00193DE0" w:rsidRPr="00F25801" w:rsidRDefault="00193DE0" w:rsidP="00193DE0">
      <w:pPr>
        <w:numPr>
          <w:ilvl w:val="0"/>
          <w:numId w:val="1"/>
        </w:numPr>
        <w:textAlignment w:val="baseline"/>
        <w:rPr>
          <w:color w:val="000000"/>
          <w:sz w:val="20"/>
        </w:rPr>
      </w:pPr>
      <w:r w:rsidRPr="000E13E0">
        <w:rPr>
          <w:b/>
          <w:bCs/>
          <w:color w:val="000000"/>
          <w:sz w:val="32"/>
          <w:szCs w:val="32"/>
        </w:rPr>
        <w:t xml:space="preserve">Call to order: </w:t>
      </w:r>
      <w:r w:rsidR="00733E96">
        <w:rPr>
          <w:b/>
          <w:bCs/>
          <w:color w:val="000000"/>
          <w:sz w:val="32"/>
          <w:szCs w:val="32"/>
          <w:u w:val="single"/>
        </w:rPr>
        <w:t>5p.m.</w:t>
      </w:r>
    </w:p>
    <w:p w14:paraId="628A0905" w14:textId="77777777" w:rsidR="00F25801" w:rsidRPr="000E13E0" w:rsidRDefault="00F25801" w:rsidP="00F25801">
      <w:pPr>
        <w:ind w:left="720"/>
        <w:textAlignment w:val="baseline"/>
        <w:rPr>
          <w:color w:val="000000"/>
          <w:sz w:val="20"/>
        </w:rPr>
      </w:pPr>
    </w:p>
    <w:p w14:paraId="6488F116" w14:textId="77777777" w:rsidR="005874B6" w:rsidRPr="005874B6" w:rsidRDefault="00193DE0" w:rsidP="00D43502">
      <w:pPr>
        <w:numPr>
          <w:ilvl w:val="1"/>
          <w:numId w:val="2"/>
        </w:numPr>
        <w:textAlignment w:val="baseline"/>
        <w:rPr>
          <w:color w:val="000000"/>
          <w:szCs w:val="24"/>
        </w:rPr>
      </w:pPr>
      <w:r w:rsidRPr="00F25801">
        <w:rPr>
          <w:color w:val="000000"/>
          <w:szCs w:val="24"/>
          <w:u w:val="single"/>
        </w:rPr>
        <w:t>Members in attendance:</w:t>
      </w:r>
      <w:r w:rsidRPr="00F25801">
        <w:rPr>
          <w:color w:val="000000"/>
          <w:szCs w:val="24"/>
        </w:rPr>
        <w:t xml:space="preserve"> </w:t>
      </w:r>
      <w:r w:rsidR="00733E96">
        <w:rPr>
          <w:color w:val="000000"/>
          <w:szCs w:val="24"/>
        </w:rPr>
        <w:t>Flavie, Clara, James, Josie, Austin, Corwin, Mitchell, Brian, Cameron, Claire, Sandy</w:t>
      </w:r>
    </w:p>
    <w:p w14:paraId="7495C4E3" w14:textId="77777777" w:rsidR="005874B6" w:rsidRDefault="00193DE0" w:rsidP="005874B6">
      <w:pPr>
        <w:numPr>
          <w:ilvl w:val="1"/>
          <w:numId w:val="2"/>
        </w:numPr>
        <w:textAlignment w:val="baseline"/>
        <w:rPr>
          <w:color w:val="000000"/>
          <w:szCs w:val="24"/>
        </w:rPr>
      </w:pPr>
      <w:r w:rsidRPr="00F25801">
        <w:rPr>
          <w:color w:val="000000"/>
          <w:szCs w:val="24"/>
          <w:u w:val="single"/>
        </w:rPr>
        <w:t>Faculty in attendance:</w:t>
      </w:r>
      <w:r w:rsidRPr="00F25801">
        <w:rPr>
          <w:color w:val="000000"/>
          <w:szCs w:val="24"/>
        </w:rPr>
        <w:t xml:space="preserve"> </w:t>
      </w:r>
      <w:bookmarkStart w:id="0" w:name="_Hlk536726442"/>
      <w:r w:rsidR="00733E96">
        <w:rPr>
          <w:color w:val="000000"/>
          <w:szCs w:val="24"/>
        </w:rPr>
        <w:t>Mitch McClaran, Alisha Phipps (speaker non faculty)</w:t>
      </w:r>
    </w:p>
    <w:p w14:paraId="30AF27E2" w14:textId="77777777" w:rsidR="000E13E0" w:rsidRPr="005874B6" w:rsidRDefault="009F7D0C" w:rsidP="005874B6">
      <w:pPr>
        <w:numPr>
          <w:ilvl w:val="1"/>
          <w:numId w:val="2"/>
        </w:numPr>
        <w:textAlignment w:val="baseline"/>
        <w:rPr>
          <w:color w:val="000000"/>
          <w:szCs w:val="24"/>
        </w:rPr>
      </w:pPr>
      <w:r w:rsidRPr="005874B6">
        <w:rPr>
          <w:color w:val="000000"/>
          <w:szCs w:val="24"/>
          <w:u w:val="single"/>
        </w:rPr>
        <w:t>Graduates:</w:t>
      </w:r>
      <w:r w:rsidRPr="005874B6">
        <w:rPr>
          <w:color w:val="000000"/>
          <w:szCs w:val="24"/>
        </w:rPr>
        <w:t xml:space="preserve"> Josephine Profy, Trevor</w:t>
      </w:r>
      <w:r w:rsidR="00460B7B">
        <w:rPr>
          <w:color w:val="000000"/>
          <w:szCs w:val="24"/>
        </w:rPr>
        <w:t xml:space="preserve"> </w:t>
      </w:r>
      <w:proofErr w:type="spellStart"/>
      <w:r w:rsidR="00460B7B">
        <w:rPr>
          <w:color w:val="000000"/>
          <w:szCs w:val="24"/>
        </w:rPr>
        <w:t>Kerin</w:t>
      </w:r>
      <w:proofErr w:type="spellEnd"/>
      <w:r w:rsidRPr="005874B6">
        <w:rPr>
          <w:color w:val="000000"/>
          <w:szCs w:val="24"/>
        </w:rPr>
        <w:t>, Clara Miller</w:t>
      </w:r>
      <w:r w:rsidR="000E13E0" w:rsidRPr="005874B6">
        <w:rPr>
          <w:color w:val="000000"/>
          <w:szCs w:val="24"/>
        </w:rPr>
        <w:t>, Jodi Poole</w:t>
      </w:r>
    </w:p>
    <w:bookmarkEnd w:id="0"/>
    <w:p w14:paraId="4A99E6D6" w14:textId="77777777" w:rsidR="000E13E0" w:rsidRDefault="000E13E0" w:rsidP="00204171">
      <w:pPr>
        <w:numPr>
          <w:ilvl w:val="1"/>
          <w:numId w:val="15"/>
        </w:numPr>
        <w:textAlignment w:val="baseline"/>
        <w:rPr>
          <w:b/>
          <w:color w:val="000000"/>
          <w:szCs w:val="24"/>
        </w:rPr>
      </w:pPr>
      <w:r w:rsidRPr="00F25801">
        <w:rPr>
          <w:b/>
          <w:color w:val="000000"/>
          <w:szCs w:val="24"/>
        </w:rPr>
        <w:t xml:space="preserve">If you are a graduating member this year and you don’t see you name on the above list, please email us as soon as possible. This way you can receive your congratulatory gift from Tierra Seca. </w:t>
      </w:r>
    </w:p>
    <w:p w14:paraId="0D398280" w14:textId="77777777" w:rsidR="002576B7" w:rsidRPr="00F25801" w:rsidRDefault="002576B7" w:rsidP="002576B7">
      <w:pPr>
        <w:ind w:left="2160"/>
        <w:textAlignment w:val="baseline"/>
        <w:rPr>
          <w:b/>
          <w:color w:val="000000"/>
          <w:szCs w:val="24"/>
        </w:rPr>
      </w:pPr>
    </w:p>
    <w:p w14:paraId="72502B69" w14:textId="77777777" w:rsidR="00F25801" w:rsidRPr="00E32101" w:rsidRDefault="00193DE0" w:rsidP="00227FC4">
      <w:pPr>
        <w:numPr>
          <w:ilvl w:val="0"/>
          <w:numId w:val="3"/>
        </w:numPr>
        <w:textAlignment w:val="baseline"/>
        <w:rPr>
          <w:color w:val="000000"/>
          <w:sz w:val="20"/>
        </w:rPr>
      </w:pPr>
      <w:r w:rsidRPr="000E13E0">
        <w:rPr>
          <w:b/>
          <w:bCs/>
          <w:color w:val="000000"/>
          <w:sz w:val="32"/>
          <w:szCs w:val="32"/>
        </w:rPr>
        <w:t>Introductions</w:t>
      </w:r>
    </w:p>
    <w:p w14:paraId="089E3CDB" w14:textId="77777777" w:rsidR="00E32101" w:rsidRPr="00E32101" w:rsidRDefault="00E32101" w:rsidP="00E32101">
      <w:pPr>
        <w:numPr>
          <w:ilvl w:val="1"/>
          <w:numId w:val="3"/>
        </w:numPr>
        <w:textAlignment w:val="baseline"/>
        <w:rPr>
          <w:color w:val="000000"/>
          <w:sz w:val="16"/>
        </w:rPr>
      </w:pPr>
      <w:r w:rsidRPr="00E32101">
        <w:rPr>
          <w:bCs/>
          <w:color w:val="000000"/>
          <w:szCs w:val="32"/>
        </w:rPr>
        <w:t xml:space="preserve">Around the table- what is your name, major, </w:t>
      </w:r>
    </w:p>
    <w:p w14:paraId="39914BA4" w14:textId="77777777" w:rsidR="00227FC4" w:rsidRPr="00227FC4" w:rsidRDefault="00227FC4" w:rsidP="00227FC4">
      <w:pPr>
        <w:ind w:left="720"/>
        <w:textAlignment w:val="baseline"/>
        <w:rPr>
          <w:color w:val="000000"/>
          <w:sz w:val="20"/>
        </w:rPr>
      </w:pPr>
    </w:p>
    <w:p w14:paraId="160FA141" w14:textId="77777777" w:rsidR="00193DE0" w:rsidRPr="000E13E0" w:rsidRDefault="00193DE0" w:rsidP="00193DE0">
      <w:pPr>
        <w:numPr>
          <w:ilvl w:val="0"/>
          <w:numId w:val="4"/>
        </w:numPr>
        <w:textAlignment w:val="baseline"/>
        <w:rPr>
          <w:color w:val="000000"/>
          <w:sz w:val="20"/>
        </w:rPr>
      </w:pPr>
      <w:r w:rsidRPr="000E13E0">
        <w:rPr>
          <w:b/>
          <w:bCs/>
          <w:color w:val="000000"/>
          <w:sz w:val="32"/>
          <w:szCs w:val="32"/>
        </w:rPr>
        <w:t>President’s Report</w:t>
      </w:r>
    </w:p>
    <w:p w14:paraId="70AA09CF" w14:textId="77777777" w:rsidR="00193DE0" w:rsidRPr="000E13E0" w:rsidRDefault="00193DE0" w:rsidP="00193DE0">
      <w:pPr>
        <w:rPr>
          <w:szCs w:val="24"/>
        </w:rPr>
      </w:pPr>
    </w:p>
    <w:p w14:paraId="46474A2D" w14:textId="77777777" w:rsidR="00BB23C1" w:rsidRPr="00F25801" w:rsidRDefault="00E02FB4" w:rsidP="00204171">
      <w:pPr>
        <w:numPr>
          <w:ilvl w:val="0"/>
          <w:numId w:val="16"/>
        </w:numPr>
        <w:textAlignment w:val="baseline"/>
        <w:rPr>
          <w:color w:val="000000"/>
          <w:szCs w:val="24"/>
        </w:rPr>
      </w:pPr>
      <w:r w:rsidRPr="00F25801">
        <w:rPr>
          <w:color w:val="000000"/>
          <w:szCs w:val="24"/>
          <w:u w:val="single"/>
        </w:rPr>
        <w:t>Spring</w:t>
      </w:r>
      <w:r w:rsidR="00193DE0" w:rsidRPr="00F25801">
        <w:rPr>
          <w:color w:val="000000"/>
          <w:szCs w:val="24"/>
          <w:u w:val="single"/>
        </w:rPr>
        <w:t xml:space="preserve"> Meeting Schedule</w:t>
      </w:r>
      <w:r w:rsidR="00193DE0" w:rsidRPr="00F25801">
        <w:rPr>
          <w:color w:val="000000"/>
          <w:szCs w:val="24"/>
        </w:rPr>
        <w:t xml:space="preserve"> ~ Biweekly meetings on </w:t>
      </w:r>
      <w:r w:rsidR="00BB23C1" w:rsidRPr="00F25801">
        <w:rPr>
          <w:color w:val="000000"/>
          <w:szCs w:val="24"/>
        </w:rPr>
        <w:t>Wednesd</w:t>
      </w:r>
      <w:r w:rsidR="00193DE0" w:rsidRPr="00F25801">
        <w:rPr>
          <w:color w:val="000000"/>
          <w:szCs w:val="24"/>
        </w:rPr>
        <w:t>ays at 5</w:t>
      </w:r>
      <w:r w:rsidR="008B6109">
        <w:rPr>
          <w:color w:val="000000"/>
          <w:szCs w:val="24"/>
        </w:rPr>
        <w:t>:00PM</w:t>
      </w:r>
      <w:r w:rsidR="00193DE0" w:rsidRPr="00F25801">
        <w:rPr>
          <w:color w:val="000000"/>
          <w:szCs w:val="24"/>
        </w:rPr>
        <w:t xml:space="preserve">   </w:t>
      </w:r>
    </w:p>
    <w:p w14:paraId="37F5837B" w14:textId="77777777" w:rsidR="00BB23C1" w:rsidRPr="005874B6" w:rsidRDefault="00BB23C1" w:rsidP="00204171">
      <w:pPr>
        <w:numPr>
          <w:ilvl w:val="0"/>
          <w:numId w:val="17"/>
        </w:numPr>
        <w:textAlignment w:val="baseline"/>
        <w:rPr>
          <w:strike/>
          <w:color w:val="000000"/>
          <w:szCs w:val="24"/>
        </w:rPr>
      </w:pPr>
      <w:r w:rsidRPr="005874B6">
        <w:rPr>
          <w:strike/>
          <w:color w:val="000000"/>
          <w:szCs w:val="24"/>
        </w:rPr>
        <w:t>January 16, 2019- Spring Semester Introductory Meeting</w:t>
      </w:r>
    </w:p>
    <w:p w14:paraId="60C1C512" w14:textId="77777777" w:rsidR="00BB23C1" w:rsidRPr="005874B6" w:rsidRDefault="00BB23C1" w:rsidP="00204171">
      <w:pPr>
        <w:numPr>
          <w:ilvl w:val="0"/>
          <w:numId w:val="17"/>
        </w:numPr>
        <w:textAlignment w:val="baseline"/>
        <w:rPr>
          <w:strike/>
          <w:color w:val="000000"/>
          <w:szCs w:val="24"/>
        </w:rPr>
      </w:pPr>
      <w:r w:rsidRPr="005874B6">
        <w:rPr>
          <w:strike/>
          <w:color w:val="000000"/>
          <w:szCs w:val="24"/>
        </w:rPr>
        <w:t xml:space="preserve">January 30, 2019- </w:t>
      </w:r>
      <w:r w:rsidR="005874B6" w:rsidRPr="005874B6">
        <w:rPr>
          <w:strike/>
          <w:color w:val="000000"/>
          <w:szCs w:val="24"/>
        </w:rPr>
        <w:t>2019 SRM Meeting Logistics</w:t>
      </w:r>
    </w:p>
    <w:p w14:paraId="04B23702" w14:textId="77777777" w:rsidR="00BB23C1" w:rsidRPr="007E6C75" w:rsidRDefault="00BB23C1" w:rsidP="00204171">
      <w:pPr>
        <w:numPr>
          <w:ilvl w:val="0"/>
          <w:numId w:val="17"/>
        </w:numPr>
        <w:textAlignment w:val="baseline"/>
        <w:rPr>
          <w:strike/>
          <w:color w:val="000000"/>
          <w:szCs w:val="24"/>
        </w:rPr>
      </w:pPr>
      <w:r w:rsidRPr="007E6C75">
        <w:rPr>
          <w:strike/>
          <w:color w:val="000000"/>
          <w:szCs w:val="24"/>
        </w:rPr>
        <w:t xml:space="preserve">February 27, 2019- </w:t>
      </w:r>
      <w:r w:rsidR="00E32101">
        <w:rPr>
          <w:strike/>
          <w:color w:val="000000"/>
          <w:szCs w:val="24"/>
        </w:rPr>
        <w:t>Annual SRM Recap</w:t>
      </w:r>
    </w:p>
    <w:p w14:paraId="43F4F7AE" w14:textId="77777777" w:rsidR="00BB23C1" w:rsidRPr="00E348EA" w:rsidRDefault="00BB23C1" w:rsidP="00204171">
      <w:pPr>
        <w:numPr>
          <w:ilvl w:val="0"/>
          <w:numId w:val="17"/>
        </w:numPr>
        <w:textAlignment w:val="baseline"/>
        <w:rPr>
          <w:strike/>
          <w:color w:val="000000"/>
          <w:szCs w:val="24"/>
        </w:rPr>
      </w:pPr>
      <w:r w:rsidRPr="00E348EA">
        <w:rPr>
          <w:strike/>
          <w:color w:val="000000"/>
          <w:szCs w:val="24"/>
        </w:rPr>
        <w:t xml:space="preserve">March 13, 2019- </w:t>
      </w:r>
      <w:r w:rsidR="00E32101" w:rsidRPr="00E348EA">
        <w:rPr>
          <w:strike/>
          <w:color w:val="000000"/>
          <w:szCs w:val="24"/>
        </w:rPr>
        <w:t>Organizational Meeting</w:t>
      </w:r>
    </w:p>
    <w:p w14:paraId="27CEB1A5" w14:textId="77777777" w:rsidR="00BB23C1" w:rsidRDefault="00BB23C1" w:rsidP="00204171">
      <w:pPr>
        <w:numPr>
          <w:ilvl w:val="0"/>
          <w:numId w:val="17"/>
        </w:numPr>
        <w:textAlignment w:val="baseline"/>
        <w:rPr>
          <w:color w:val="000000"/>
          <w:szCs w:val="24"/>
        </w:rPr>
      </w:pPr>
      <w:r w:rsidRPr="00F25801">
        <w:rPr>
          <w:color w:val="000000"/>
          <w:szCs w:val="24"/>
        </w:rPr>
        <w:t xml:space="preserve">March 27, 2019- </w:t>
      </w:r>
      <w:r w:rsidR="00E32101">
        <w:rPr>
          <w:color w:val="000000"/>
          <w:szCs w:val="24"/>
        </w:rPr>
        <w:t>Alisha Phipps (Range Specialist – NRCS)/New Officer Nominations</w:t>
      </w:r>
    </w:p>
    <w:p w14:paraId="3F81BBD7" w14:textId="77777777" w:rsidR="00FA7084" w:rsidRPr="00957F7A" w:rsidRDefault="00153456" w:rsidP="00FA7084">
      <w:pPr>
        <w:numPr>
          <w:ilvl w:val="1"/>
          <w:numId w:val="17"/>
        </w:numPr>
        <w:textAlignment w:val="baseline"/>
        <w:rPr>
          <w:color w:val="FF0000"/>
          <w:szCs w:val="24"/>
        </w:rPr>
      </w:pPr>
      <w:hyperlink r:id="rId7" w:history="1">
        <w:r w:rsidR="00957F7A" w:rsidRPr="00957F7A">
          <w:rPr>
            <w:rStyle w:val="Hyperlink"/>
            <w:color w:val="FF0000"/>
            <w:szCs w:val="24"/>
          </w:rPr>
          <w:t>Alisha.phipps@az.usda.gov</w:t>
        </w:r>
      </w:hyperlink>
    </w:p>
    <w:p w14:paraId="6F100A15" w14:textId="77777777" w:rsidR="00957F7A" w:rsidRPr="00957F7A" w:rsidRDefault="00957F7A" w:rsidP="00957F7A">
      <w:pPr>
        <w:numPr>
          <w:ilvl w:val="1"/>
          <w:numId w:val="17"/>
        </w:numPr>
        <w:textAlignment w:val="baseline"/>
        <w:rPr>
          <w:color w:val="FF0000"/>
          <w:szCs w:val="24"/>
        </w:rPr>
      </w:pPr>
      <w:r w:rsidRPr="00957F7A">
        <w:rPr>
          <w:color w:val="FF0000"/>
          <w:szCs w:val="24"/>
        </w:rPr>
        <w:t>work cell: 520-305-1913</w:t>
      </w:r>
    </w:p>
    <w:p w14:paraId="555FC5CF" w14:textId="77777777" w:rsidR="00957F7A" w:rsidRDefault="00957F7A" w:rsidP="00957F7A">
      <w:pPr>
        <w:numPr>
          <w:ilvl w:val="1"/>
          <w:numId w:val="17"/>
        </w:numPr>
        <w:textAlignment w:val="baseline"/>
        <w:rPr>
          <w:color w:val="FF0000"/>
          <w:szCs w:val="24"/>
        </w:rPr>
      </w:pPr>
      <w:r w:rsidRPr="00957F7A">
        <w:rPr>
          <w:color w:val="FF0000"/>
          <w:szCs w:val="24"/>
        </w:rPr>
        <w:t>office: 520-989-5630</w:t>
      </w:r>
    </w:p>
    <w:p w14:paraId="56346B8B" w14:textId="77777777" w:rsidR="00957F7A" w:rsidRPr="00957F7A" w:rsidRDefault="00957F7A" w:rsidP="00957F7A">
      <w:pPr>
        <w:numPr>
          <w:ilvl w:val="1"/>
          <w:numId w:val="17"/>
        </w:numPr>
        <w:textAlignment w:val="baseline"/>
        <w:rPr>
          <w:color w:val="FF0000"/>
          <w:szCs w:val="24"/>
        </w:rPr>
      </w:pPr>
      <w:r>
        <w:rPr>
          <w:color w:val="FF0000"/>
          <w:szCs w:val="24"/>
        </w:rPr>
        <w:t>3241 N. Romero Rd. Tucson AZ 85705</w:t>
      </w:r>
    </w:p>
    <w:p w14:paraId="340E8911" w14:textId="77777777" w:rsidR="007C5CCD" w:rsidRPr="00840F1C" w:rsidRDefault="007C5CCD" w:rsidP="007C5CCD">
      <w:pPr>
        <w:numPr>
          <w:ilvl w:val="1"/>
          <w:numId w:val="17"/>
        </w:numPr>
        <w:textAlignment w:val="baseline"/>
        <w:rPr>
          <w:b/>
          <w:color w:val="FF0000"/>
          <w:szCs w:val="24"/>
          <w:u w:val="single"/>
        </w:rPr>
      </w:pPr>
      <w:r w:rsidRPr="00840F1C">
        <w:rPr>
          <w:b/>
          <w:color w:val="FF0000"/>
          <w:szCs w:val="24"/>
          <w:u w:val="single"/>
        </w:rPr>
        <w:t>Nominations</w:t>
      </w:r>
    </w:p>
    <w:p w14:paraId="2CAD1549" w14:textId="77777777" w:rsidR="007C5CCD" w:rsidRPr="00840F1C" w:rsidRDefault="007C5CCD" w:rsidP="007C5CCD">
      <w:pPr>
        <w:numPr>
          <w:ilvl w:val="2"/>
          <w:numId w:val="17"/>
        </w:numPr>
        <w:textAlignment w:val="baseline"/>
        <w:rPr>
          <w:color w:val="FF0000"/>
          <w:szCs w:val="24"/>
        </w:rPr>
      </w:pPr>
      <w:r w:rsidRPr="00840F1C">
        <w:rPr>
          <w:b/>
          <w:color w:val="FF0000"/>
          <w:szCs w:val="24"/>
        </w:rPr>
        <w:t>President</w:t>
      </w:r>
      <w:r w:rsidRPr="00840F1C">
        <w:rPr>
          <w:color w:val="FF0000"/>
          <w:szCs w:val="24"/>
        </w:rPr>
        <w:t>:</w:t>
      </w:r>
      <w:r w:rsidR="00B61084" w:rsidRPr="00840F1C">
        <w:rPr>
          <w:color w:val="FF0000"/>
          <w:szCs w:val="24"/>
        </w:rPr>
        <w:t xml:space="preserve"> </w:t>
      </w:r>
      <w:r w:rsidR="00F56DA8" w:rsidRPr="00840F1C">
        <w:rPr>
          <w:color w:val="FF0000"/>
          <w:szCs w:val="24"/>
        </w:rPr>
        <w:t xml:space="preserve">Brian, Will, </w:t>
      </w:r>
      <w:r w:rsidR="00F56DA8" w:rsidRPr="00153456">
        <w:rPr>
          <w:strike/>
          <w:color w:val="FF0000"/>
          <w:szCs w:val="24"/>
        </w:rPr>
        <w:t>Austin</w:t>
      </w:r>
      <w:r w:rsidR="00F56DA8" w:rsidRPr="00840F1C">
        <w:rPr>
          <w:color w:val="FF0000"/>
          <w:szCs w:val="24"/>
        </w:rPr>
        <w:t xml:space="preserve">, </w:t>
      </w:r>
    </w:p>
    <w:p w14:paraId="07166FA2" w14:textId="77777777" w:rsidR="007C5CCD" w:rsidRPr="00840F1C" w:rsidRDefault="007C5CCD" w:rsidP="007C5CCD">
      <w:pPr>
        <w:numPr>
          <w:ilvl w:val="2"/>
          <w:numId w:val="17"/>
        </w:numPr>
        <w:textAlignment w:val="baseline"/>
        <w:rPr>
          <w:color w:val="FF0000"/>
          <w:szCs w:val="24"/>
        </w:rPr>
      </w:pPr>
      <w:r w:rsidRPr="00840F1C">
        <w:rPr>
          <w:b/>
          <w:color w:val="FF0000"/>
          <w:szCs w:val="24"/>
        </w:rPr>
        <w:t>VP</w:t>
      </w:r>
      <w:r w:rsidRPr="00840F1C">
        <w:rPr>
          <w:color w:val="FF0000"/>
          <w:szCs w:val="24"/>
        </w:rPr>
        <w:t>:</w:t>
      </w:r>
      <w:r w:rsidR="00F56DA8" w:rsidRPr="00840F1C">
        <w:rPr>
          <w:color w:val="FF0000"/>
          <w:szCs w:val="24"/>
        </w:rPr>
        <w:t xml:space="preserve"> Will, Austin, Mitchell, Cameron, James</w:t>
      </w:r>
    </w:p>
    <w:p w14:paraId="02C552BA" w14:textId="2C4DEFBF" w:rsidR="007C5CCD" w:rsidRPr="00840F1C" w:rsidRDefault="007C5CCD" w:rsidP="007C5CCD">
      <w:pPr>
        <w:numPr>
          <w:ilvl w:val="2"/>
          <w:numId w:val="17"/>
        </w:numPr>
        <w:textAlignment w:val="baseline"/>
        <w:rPr>
          <w:color w:val="FF0000"/>
          <w:szCs w:val="24"/>
        </w:rPr>
      </w:pPr>
      <w:r w:rsidRPr="00840F1C">
        <w:rPr>
          <w:b/>
          <w:color w:val="FF0000"/>
          <w:szCs w:val="24"/>
        </w:rPr>
        <w:t>Secretary</w:t>
      </w:r>
      <w:r w:rsidRPr="00840F1C">
        <w:rPr>
          <w:color w:val="FF0000"/>
          <w:szCs w:val="24"/>
        </w:rPr>
        <w:t>:</w:t>
      </w:r>
      <w:r w:rsidR="00B61084" w:rsidRPr="00840F1C">
        <w:rPr>
          <w:color w:val="FF0000"/>
          <w:szCs w:val="24"/>
        </w:rPr>
        <w:t xml:space="preserve"> </w:t>
      </w:r>
      <w:r w:rsidR="00FA7F6D" w:rsidRPr="00840F1C">
        <w:rPr>
          <w:color w:val="FF0000"/>
          <w:szCs w:val="24"/>
        </w:rPr>
        <w:t>Cameron, Claire, Corwin, Mitchell</w:t>
      </w:r>
      <w:r w:rsidR="008C163B" w:rsidRPr="00840F1C">
        <w:rPr>
          <w:color w:val="FF0000"/>
          <w:szCs w:val="24"/>
        </w:rPr>
        <w:t xml:space="preserve">, TZ </w:t>
      </w:r>
    </w:p>
    <w:p w14:paraId="670357E0" w14:textId="77777777" w:rsidR="007C5CCD" w:rsidRPr="00840F1C" w:rsidRDefault="007C5CCD" w:rsidP="007C5CCD">
      <w:pPr>
        <w:numPr>
          <w:ilvl w:val="2"/>
          <w:numId w:val="17"/>
        </w:numPr>
        <w:textAlignment w:val="baseline"/>
        <w:rPr>
          <w:color w:val="FF0000"/>
          <w:szCs w:val="24"/>
        </w:rPr>
      </w:pPr>
      <w:r w:rsidRPr="00840F1C">
        <w:rPr>
          <w:color w:val="FF0000"/>
          <w:szCs w:val="24"/>
        </w:rPr>
        <w:t>Treasurer:</w:t>
      </w:r>
      <w:r w:rsidR="00792F3E" w:rsidRPr="00840F1C">
        <w:rPr>
          <w:color w:val="FF0000"/>
          <w:szCs w:val="24"/>
        </w:rPr>
        <w:t xml:space="preserve"> </w:t>
      </w:r>
      <w:r w:rsidR="00792F3E" w:rsidRPr="00153456">
        <w:rPr>
          <w:strike/>
          <w:color w:val="FF0000"/>
          <w:szCs w:val="24"/>
        </w:rPr>
        <w:t>Austin</w:t>
      </w:r>
      <w:r w:rsidR="00792F3E" w:rsidRPr="00840F1C">
        <w:rPr>
          <w:color w:val="FF0000"/>
          <w:szCs w:val="24"/>
        </w:rPr>
        <w:t xml:space="preserve">, James, </w:t>
      </w:r>
    </w:p>
    <w:p w14:paraId="064F0FF6" w14:textId="77777777" w:rsidR="00BB23C1" w:rsidRPr="00F25801" w:rsidRDefault="00BB23C1" w:rsidP="00204171">
      <w:pPr>
        <w:numPr>
          <w:ilvl w:val="0"/>
          <w:numId w:val="17"/>
        </w:numPr>
        <w:textAlignment w:val="baseline"/>
        <w:rPr>
          <w:color w:val="000000"/>
          <w:szCs w:val="24"/>
        </w:rPr>
      </w:pPr>
      <w:r w:rsidRPr="00F25801">
        <w:rPr>
          <w:color w:val="000000"/>
          <w:szCs w:val="24"/>
        </w:rPr>
        <w:t xml:space="preserve">April 10, 2019- </w:t>
      </w:r>
      <w:r w:rsidR="00E32101">
        <w:rPr>
          <w:color w:val="000000"/>
          <w:szCs w:val="24"/>
        </w:rPr>
        <w:t>Flavie Audoin Presentation/New Officer Elections</w:t>
      </w:r>
    </w:p>
    <w:p w14:paraId="222403D8" w14:textId="77777777" w:rsidR="00A82FBF" w:rsidRDefault="00BB23C1" w:rsidP="00204171">
      <w:pPr>
        <w:numPr>
          <w:ilvl w:val="0"/>
          <w:numId w:val="17"/>
        </w:numPr>
        <w:textAlignment w:val="baseline"/>
        <w:rPr>
          <w:szCs w:val="24"/>
        </w:rPr>
      </w:pPr>
      <w:r w:rsidRPr="00F25801">
        <w:rPr>
          <w:color w:val="000000"/>
          <w:szCs w:val="24"/>
        </w:rPr>
        <w:t xml:space="preserve">April 24, 2019- </w:t>
      </w:r>
      <w:r w:rsidR="00E32101">
        <w:rPr>
          <w:color w:val="000000"/>
          <w:szCs w:val="24"/>
        </w:rPr>
        <w:t>New Officer Lead Meeting *Brainstorming Day?</w:t>
      </w:r>
    </w:p>
    <w:p w14:paraId="5AB44724" w14:textId="77777777" w:rsidR="00A82FBF" w:rsidRPr="00A82FBF" w:rsidRDefault="00A82FBF" w:rsidP="00A82FBF">
      <w:pPr>
        <w:ind w:left="2160"/>
        <w:textAlignment w:val="baseline"/>
        <w:rPr>
          <w:szCs w:val="24"/>
        </w:rPr>
      </w:pPr>
    </w:p>
    <w:p w14:paraId="511A0978" w14:textId="77777777" w:rsidR="004E5A8E" w:rsidRPr="00F25801" w:rsidRDefault="00193DE0" w:rsidP="00204171">
      <w:pPr>
        <w:numPr>
          <w:ilvl w:val="0"/>
          <w:numId w:val="5"/>
        </w:numPr>
        <w:textAlignment w:val="baseline"/>
        <w:rPr>
          <w:b/>
          <w:bCs/>
          <w:color w:val="000000"/>
          <w:sz w:val="20"/>
        </w:rPr>
      </w:pPr>
      <w:r w:rsidRPr="000E13E0">
        <w:rPr>
          <w:b/>
          <w:bCs/>
          <w:color w:val="000000"/>
          <w:sz w:val="32"/>
          <w:szCs w:val="32"/>
        </w:rPr>
        <w:lastRenderedPageBreak/>
        <w:t>Past Events Report</w:t>
      </w:r>
    </w:p>
    <w:p w14:paraId="6EEA0ED1" w14:textId="77777777" w:rsidR="00F25801" w:rsidRPr="000E13E0" w:rsidRDefault="00F25801" w:rsidP="00F25801">
      <w:pPr>
        <w:ind w:left="720"/>
        <w:textAlignment w:val="baseline"/>
        <w:rPr>
          <w:b/>
          <w:bCs/>
          <w:color w:val="000000"/>
          <w:sz w:val="20"/>
        </w:rPr>
      </w:pPr>
    </w:p>
    <w:p w14:paraId="24475A0B" w14:textId="77777777" w:rsidR="00E348EA" w:rsidRDefault="00D43502" w:rsidP="00E348EA">
      <w:pPr>
        <w:numPr>
          <w:ilvl w:val="0"/>
          <w:numId w:val="7"/>
        </w:numPr>
        <w:ind w:left="1800"/>
        <w:textAlignment w:val="baseline"/>
        <w:rPr>
          <w:b/>
          <w:bCs/>
          <w:color w:val="000000"/>
          <w:sz w:val="28"/>
          <w:szCs w:val="28"/>
        </w:rPr>
      </w:pPr>
      <w:r>
        <w:rPr>
          <w:b/>
          <w:bCs/>
          <w:color w:val="000000"/>
          <w:sz w:val="28"/>
          <w:szCs w:val="28"/>
        </w:rPr>
        <w:t>Wild Horse and Burro Facility Tour</w:t>
      </w:r>
    </w:p>
    <w:p w14:paraId="6056240C" w14:textId="77777777" w:rsidR="00E348EA" w:rsidRPr="00E348EA" w:rsidRDefault="00D43502" w:rsidP="00E348EA">
      <w:pPr>
        <w:numPr>
          <w:ilvl w:val="0"/>
          <w:numId w:val="7"/>
        </w:numPr>
        <w:tabs>
          <w:tab w:val="num" w:pos="0"/>
        </w:tabs>
        <w:ind w:left="1800"/>
        <w:textAlignment w:val="baseline"/>
        <w:rPr>
          <w:b/>
          <w:bCs/>
          <w:color w:val="000000"/>
          <w:sz w:val="28"/>
          <w:szCs w:val="28"/>
        </w:rPr>
      </w:pPr>
      <w:r>
        <w:rPr>
          <w:b/>
          <w:bCs/>
          <w:color w:val="000000"/>
          <w:sz w:val="28"/>
          <w:szCs w:val="28"/>
        </w:rPr>
        <w:t>Tierra Seca vs. UA Fish and Wildlife Society Kickball Game</w:t>
      </w:r>
    </w:p>
    <w:p w14:paraId="63B1C835" w14:textId="77777777" w:rsidR="00E348EA" w:rsidRDefault="00E348EA" w:rsidP="00E348EA">
      <w:pPr>
        <w:tabs>
          <w:tab w:val="num" w:pos="0"/>
        </w:tabs>
        <w:ind w:left="1800"/>
        <w:textAlignment w:val="baseline"/>
        <w:rPr>
          <w:b/>
          <w:bCs/>
          <w:color w:val="000000"/>
          <w:sz w:val="28"/>
          <w:szCs w:val="28"/>
        </w:rPr>
      </w:pPr>
    </w:p>
    <w:p w14:paraId="365A9004" w14:textId="77777777" w:rsidR="000E6DDF" w:rsidRDefault="000E6DDF" w:rsidP="00E348EA">
      <w:pPr>
        <w:tabs>
          <w:tab w:val="num" w:pos="0"/>
        </w:tabs>
        <w:ind w:left="1800"/>
        <w:textAlignment w:val="baseline"/>
        <w:rPr>
          <w:b/>
          <w:bCs/>
          <w:color w:val="000000"/>
          <w:sz w:val="28"/>
          <w:szCs w:val="28"/>
        </w:rPr>
      </w:pPr>
    </w:p>
    <w:p w14:paraId="4B53BF78" w14:textId="77777777" w:rsidR="000E6DDF" w:rsidRDefault="000E6DDF" w:rsidP="00E348EA">
      <w:pPr>
        <w:tabs>
          <w:tab w:val="num" w:pos="0"/>
        </w:tabs>
        <w:ind w:left="1800"/>
        <w:textAlignment w:val="baseline"/>
        <w:rPr>
          <w:b/>
          <w:bCs/>
          <w:color w:val="000000"/>
          <w:sz w:val="28"/>
          <w:szCs w:val="28"/>
        </w:rPr>
      </w:pPr>
    </w:p>
    <w:p w14:paraId="66E54C83" w14:textId="77777777" w:rsidR="000E6DDF" w:rsidRDefault="000E6DDF" w:rsidP="00153456">
      <w:pPr>
        <w:tabs>
          <w:tab w:val="num" w:pos="0"/>
        </w:tabs>
        <w:textAlignment w:val="baseline"/>
        <w:rPr>
          <w:b/>
          <w:bCs/>
          <w:color w:val="000000"/>
          <w:sz w:val="28"/>
          <w:szCs w:val="28"/>
        </w:rPr>
      </w:pPr>
    </w:p>
    <w:p w14:paraId="05B52957" w14:textId="77777777" w:rsidR="000E6DDF" w:rsidRDefault="000E6DDF" w:rsidP="00E348EA">
      <w:pPr>
        <w:tabs>
          <w:tab w:val="num" w:pos="0"/>
        </w:tabs>
        <w:ind w:left="1800"/>
        <w:textAlignment w:val="baseline"/>
        <w:rPr>
          <w:b/>
          <w:bCs/>
          <w:color w:val="000000"/>
          <w:sz w:val="28"/>
          <w:szCs w:val="28"/>
        </w:rPr>
      </w:pPr>
    </w:p>
    <w:p w14:paraId="11FFA9BA" w14:textId="77777777" w:rsidR="00BB23C1" w:rsidRPr="005874B6" w:rsidRDefault="00193DE0" w:rsidP="00204171">
      <w:pPr>
        <w:numPr>
          <w:ilvl w:val="0"/>
          <w:numId w:val="6"/>
        </w:numPr>
        <w:textAlignment w:val="baseline"/>
        <w:rPr>
          <w:color w:val="000000"/>
          <w:sz w:val="20"/>
        </w:rPr>
      </w:pPr>
      <w:r w:rsidRPr="000E13E0">
        <w:rPr>
          <w:b/>
          <w:bCs/>
          <w:color w:val="000000"/>
          <w:sz w:val="32"/>
          <w:szCs w:val="32"/>
        </w:rPr>
        <w:t>Upcoming Events Report</w:t>
      </w:r>
    </w:p>
    <w:p w14:paraId="181F041D" w14:textId="77777777" w:rsidR="00B34AF6" w:rsidRDefault="00B34AF6" w:rsidP="00B34AF6">
      <w:pPr>
        <w:textAlignment w:val="baseline"/>
        <w:rPr>
          <w:b/>
          <w:bCs/>
          <w:color w:val="000000"/>
          <w:sz w:val="28"/>
          <w:szCs w:val="28"/>
        </w:rPr>
      </w:pPr>
    </w:p>
    <w:p w14:paraId="78ED8135" w14:textId="77777777" w:rsidR="000E6DDF" w:rsidRPr="00204171" w:rsidRDefault="000E6DDF" w:rsidP="000E6DDF">
      <w:pPr>
        <w:numPr>
          <w:ilvl w:val="0"/>
          <w:numId w:val="7"/>
        </w:numPr>
        <w:ind w:left="1800"/>
        <w:textAlignment w:val="baseline"/>
        <w:rPr>
          <w:b/>
          <w:bCs/>
          <w:color w:val="000000"/>
          <w:sz w:val="28"/>
          <w:szCs w:val="28"/>
        </w:rPr>
      </w:pPr>
      <w:r>
        <w:rPr>
          <w:b/>
          <w:bCs/>
          <w:color w:val="000000"/>
          <w:sz w:val="28"/>
          <w:szCs w:val="28"/>
        </w:rPr>
        <w:t>Country Dancing Night</w:t>
      </w:r>
      <w:r w:rsidRPr="000E13E0">
        <w:rPr>
          <w:b/>
          <w:bCs/>
          <w:color w:val="000000"/>
          <w:sz w:val="28"/>
          <w:szCs w:val="28"/>
        </w:rPr>
        <w:t xml:space="preserve">: </w:t>
      </w:r>
      <w:r>
        <w:rPr>
          <w:b/>
          <w:bCs/>
          <w:color w:val="000000"/>
          <w:sz w:val="28"/>
          <w:szCs w:val="28"/>
        </w:rPr>
        <w:t>March 29</w:t>
      </w:r>
      <w:r w:rsidRPr="008F526D">
        <w:rPr>
          <w:b/>
          <w:bCs/>
          <w:color w:val="000000"/>
          <w:sz w:val="28"/>
          <w:szCs w:val="28"/>
          <w:vertAlign w:val="superscript"/>
        </w:rPr>
        <w:t>th</w:t>
      </w:r>
      <w:r>
        <w:rPr>
          <w:b/>
          <w:bCs/>
          <w:color w:val="000000"/>
          <w:sz w:val="28"/>
          <w:szCs w:val="28"/>
        </w:rPr>
        <w:t xml:space="preserve"> </w:t>
      </w:r>
    </w:p>
    <w:p w14:paraId="4A82C2B1" w14:textId="77777777" w:rsidR="000E6DDF" w:rsidRPr="00204171" w:rsidRDefault="000E6DDF" w:rsidP="000E6DDF">
      <w:pPr>
        <w:ind w:left="1800"/>
        <w:textAlignment w:val="baseline"/>
        <w:rPr>
          <w:b/>
          <w:bCs/>
          <w:color w:val="000000"/>
          <w:sz w:val="28"/>
          <w:szCs w:val="28"/>
        </w:rPr>
      </w:pPr>
      <w:r w:rsidRPr="00204171">
        <w:rPr>
          <w:bCs/>
          <w:color w:val="000000"/>
          <w:szCs w:val="28"/>
        </w:rPr>
        <w:t>-What: S</w:t>
      </w:r>
      <w:r>
        <w:rPr>
          <w:bCs/>
          <w:color w:val="000000"/>
          <w:szCs w:val="28"/>
        </w:rPr>
        <w:t>ocial Activity for anyone interested in going out this Friday!</w:t>
      </w:r>
    </w:p>
    <w:p w14:paraId="1573E4A2" w14:textId="77777777" w:rsidR="000E6DDF" w:rsidRPr="00204171" w:rsidRDefault="000E6DDF" w:rsidP="000E6DDF">
      <w:pPr>
        <w:ind w:left="1800"/>
        <w:textAlignment w:val="baseline"/>
        <w:rPr>
          <w:bCs/>
          <w:color w:val="000000"/>
          <w:szCs w:val="28"/>
        </w:rPr>
      </w:pPr>
      <w:r w:rsidRPr="00204171">
        <w:rPr>
          <w:bCs/>
          <w:color w:val="000000"/>
          <w:szCs w:val="28"/>
        </w:rPr>
        <w:t xml:space="preserve">-When: </w:t>
      </w:r>
      <w:r>
        <w:rPr>
          <w:bCs/>
          <w:color w:val="000000"/>
          <w:szCs w:val="28"/>
        </w:rPr>
        <w:t>8:00 or 9:00</w:t>
      </w:r>
      <w:proofErr w:type="gramStart"/>
      <w:r>
        <w:rPr>
          <w:bCs/>
          <w:color w:val="000000"/>
          <w:szCs w:val="28"/>
        </w:rPr>
        <w:t>PM ??</w:t>
      </w:r>
      <w:proofErr w:type="gramEnd"/>
    </w:p>
    <w:p w14:paraId="1A16D6A6" w14:textId="77777777" w:rsidR="000E6DDF" w:rsidRPr="00204171" w:rsidRDefault="000E6DDF" w:rsidP="000E6DDF">
      <w:pPr>
        <w:ind w:left="1800"/>
        <w:textAlignment w:val="baseline"/>
        <w:rPr>
          <w:bCs/>
          <w:color w:val="000000"/>
          <w:szCs w:val="28"/>
        </w:rPr>
      </w:pPr>
      <w:r w:rsidRPr="00204171">
        <w:rPr>
          <w:bCs/>
          <w:color w:val="000000"/>
          <w:szCs w:val="28"/>
        </w:rPr>
        <w:t xml:space="preserve">-Where: </w:t>
      </w:r>
      <w:r>
        <w:rPr>
          <w:bCs/>
          <w:color w:val="000000"/>
          <w:szCs w:val="28"/>
        </w:rPr>
        <w:t>The Wreck, 213 N Fourth Ave, Tucson, AZ</w:t>
      </w:r>
    </w:p>
    <w:p w14:paraId="79354FD4" w14:textId="77777777" w:rsidR="000E6DDF" w:rsidRDefault="000E6DDF" w:rsidP="00707AAF">
      <w:pPr>
        <w:ind w:left="1800"/>
        <w:textAlignment w:val="baseline"/>
        <w:rPr>
          <w:b/>
          <w:bCs/>
          <w:color w:val="000000"/>
          <w:sz w:val="28"/>
          <w:szCs w:val="28"/>
        </w:rPr>
      </w:pPr>
    </w:p>
    <w:p w14:paraId="0D447AB2" w14:textId="77777777" w:rsidR="00204171" w:rsidRDefault="00204171" w:rsidP="00204171">
      <w:pPr>
        <w:numPr>
          <w:ilvl w:val="0"/>
          <w:numId w:val="7"/>
        </w:numPr>
        <w:ind w:left="1800"/>
        <w:textAlignment w:val="baseline"/>
        <w:rPr>
          <w:b/>
          <w:bCs/>
          <w:color w:val="000000"/>
          <w:sz w:val="28"/>
          <w:szCs w:val="28"/>
        </w:rPr>
      </w:pPr>
      <w:r>
        <w:rPr>
          <w:b/>
          <w:bCs/>
          <w:color w:val="000000"/>
          <w:sz w:val="28"/>
          <w:szCs w:val="28"/>
        </w:rPr>
        <w:t>UA Home Baseball game: April 6</w:t>
      </w:r>
      <w:r w:rsidRPr="00204171">
        <w:rPr>
          <w:b/>
          <w:bCs/>
          <w:color w:val="000000"/>
          <w:sz w:val="28"/>
          <w:szCs w:val="28"/>
          <w:vertAlign w:val="superscript"/>
        </w:rPr>
        <w:t>th</w:t>
      </w:r>
      <w:r>
        <w:rPr>
          <w:b/>
          <w:bCs/>
          <w:color w:val="000000"/>
          <w:sz w:val="28"/>
          <w:szCs w:val="28"/>
        </w:rPr>
        <w:t xml:space="preserve"> </w:t>
      </w:r>
    </w:p>
    <w:p w14:paraId="1723A9C0" w14:textId="77777777" w:rsidR="00204171" w:rsidRDefault="00204171" w:rsidP="00204171">
      <w:pPr>
        <w:ind w:left="1800"/>
        <w:textAlignment w:val="baseline"/>
        <w:rPr>
          <w:bCs/>
          <w:color w:val="000000"/>
          <w:szCs w:val="28"/>
        </w:rPr>
      </w:pPr>
      <w:r>
        <w:rPr>
          <w:bCs/>
          <w:color w:val="000000"/>
          <w:szCs w:val="28"/>
        </w:rPr>
        <w:t>-What: UA vs. Washington</w:t>
      </w:r>
    </w:p>
    <w:p w14:paraId="4E33EF3C" w14:textId="77777777" w:rsidR="00204171" w:rsidRDefault="00204171" w:rsidP="00204171">
      <w:pPr>
        <w:ind w:left="1800"/>
        <w:textAlignment w:val="baseline"/>
        <w:rPr>
          <w:bCs/>
          <w:color w:val="000000"/>
          <w:szCs w:val="28"/>
        </w:rPr>
      </w:pPr>
      <w:r>
        <w:rPr>
          <w:bCs/>
          <w:color w:val="000000"/>
          <w:szCs w:val="28"/>
        </w:rPr>
        <w:t>-When: 3:00PM</w:t>
      </w:r>
    </w:p>
    <w:p w14:paraId="396DAB63" w14:textId="77777777" w:rsidR="00204171" w:rsidRDefault="00204171" w:rsidP="00204171">
      <w:pPr>
        <w:ind w:left="1800"/>
        <w:textAlignment w:val="baseline"/>
        <w:rPr>
          <w:bCs/>
          <w:color w:val="000000"/>
          <w:szCs w:val="28"/>
        </w:rPr>
      </w:pPr>
      <w:r>
        <w:rPr>
          <w:bCs/>
          <w:color w:val="000000"/>
          <w:szCs w:val="28"/>
        </w:rPr>
        <w:t xml:space="preserve">-Where: </w:t>
      </w:r>
      <w:r w:rsidR="00E32101">
        <w:rPr>
          <w:bCs/>
          <w:color w:val="000000"/>
          <w:szCs w:val="28"/>
        </w:rPr>
        <w:t>Hi</w:t>
      </w:r>
      <w:r w:rsidR="002576B7">
        <w:rPr>
          <w:bCs/>
          <w:color w:val="000000"/>
          <w:szCs w:val="28"/>
        </w:rPr>
        <w:t xml:space="preserve"> Corbett</w:t>
      </w:r>
      <w:r w:rsidR="00E32101">
        <w:rPr>
          <w:bCs/>
          <w:color w:val="000000"/>
          <w:szCs w:val="28"/>
        </w:rPr>
        <w:t xml:space="preserve"> </w:t>
      </w:r>
      <w:r w:rsidR="002576B7">
        <w:rPr>
          <w:bCs/>
          <w:color w:val="000000"/>
          <w:szCs w:val="28"/>
        </w:rPr>
        <w:t>F</w:t>
      </w:r>
      <w:r w:rsidR="00E32101">
        <w:rPr>
          <w:bCs/>
          <w:color w:val="000000"/>
          <w:szCs w:val="28"/>
        </w:rPr>
        <w:t xml:space="preserve">ield by </w:t>
      </w:r>
      <w:r w:rsidR="002576B7">
        <w:rPr>
          <w:bCs/>
          <w:color w:val="000000"/>
          <w:szCs w:val="28"/>
        </w:rPr>
        <w:t>R</w:t>
      </w:r>
      <w:r w:rsidR="00E32101">
        <w:rPr>
          <w:bCs/>
          <w:color w:val="000000"/>
          <w:szCs w:val="28"/>
        </w:rPr>
        <w:t xml:space="preserve">eid </w:t>
      </w:r>
      <w:r w:rsidR="002576B7">
        <w:rPr>
          <w:bCs/>
          <w:color w:val="000000"/>
          <w:szCs w:val="28"/>
        </w:rPr>
        <w:t>P</w:t>
      </w:r>
      <w:r w:rsidR="00E32101">
        <w:rPr>
          <w:bCs/>
          <w:color w:val="000000"/>
          <w:szCs w:val="28"/>
        </w:rPr>
        <w:t xml:space="preserve">ark </w:t>
      </w:r>
      <w:r w:rsidR="002576B7">
        <w:rPr>
          <w:bCs/>
          <w:color w:val="000000"/>
          <w:szCs w:val="28"/>
        </w:rPr>
        <w:t>Z</w:t>
      </w:r>
      <w:r w:rsidR="00E32101">
        <w:rPr>
          <w:bCs/>
          <w:color w:val="000000"/>
          <w:szCs w:val="28"/>
        </w:rPr>
        <w:t>oo</w:t>
      </w:r>
    </w:p>
    <w:p w14:paraId="3F54BF98" w14:textId="77777777" w:rsidR="00E32101" w:rsidRPr="00204171" w:rsidRDefault="00204171" w:rsidP="00E32101">
      <w:pPr>
        <w:ind w:left="1800"/>
        <w:textAlignment w:val="baseline"/>
        <w:rPr>
          <w:bCs/>
          <w:color w:val="000000"/>
          <w:szCs w:val="28"/>
        </w:rPr>
      </w:pPr>
      <w:r>
        <w:rPr>
          <w:bCs/>
          <w:color w:val="000000"/>
          <w:szCs w:val="28"/>
        </w:rPr>
        <w:t xml:space="preserve">-Who: Austin Rutherford, Brian Koppy, Corwin Carrol, </w:t>
      </w:r>
      <w:r w:rsidRPr="00204171">
        <w:rPr>
          <w:bCs/>
          <w:color w:val="000000"/>
          <w:szCs w:val="28"/>
        </w:rPr>
        <w:t>Mitchel Zieglgansberger</w:t>
      </w:r>
      <w:r>
        <w:rPr>
          <w:bCs/>
          <w:color w:val="000000"/>
          <w:szCs w:val="28"/>
        </w:rPr>
        <w:t>, Mitch McClaran, James Bradley, Josephine Profy, Clara Miller, William Gray</w:t>
      </w:r>
      <w:r w:rsidR="00E32101">
        <w:rPr>
          <w:bCs/>
          <w:color w:val="000000"/>
          <w:szCs w:val="28"/>
        </w:rPr>
        <w:t>, Sarah Noelle, Claire Bigelow, Cameron Burleson, Justin Johnson</w:t>
      </w:r>
    </w:p>
    <w:p w14:paraId="314700C3" w14:textId="77777777" w:rsidR="008F526D" w:rsidRDefault="008F526D" w:rsidP="000E6DDF">
      <w:pPr>
        <w:textAlignment w:val="baseline"/>
        <w:rPr>
          <w:b/>
          <w:bCs/>
          <w:color w:val="000000"/>
          <w:sz w:val="28"/>
          <w:szCs w:val="28"/>
        </w:rPr>
      </w:pPr>
    </w:p>
    <w:p w14:paraId="0BF50AD1" w14:textId="77777777" w:rsidR="009B788A" w:rsidRPr="00204171" w:rsidRDefault="00691693" w:rsidP="00204171">
      <w:pPr>
        <w:numPr>
          <w:ilvl w:val="0"/>
          <w:numId w:val="7"/>
        </w:numPr>
        <w:ind w:left="1800"/>
        <w:textAlignment w:val="baseline"/>
        <w:rPr>
          <w:b/>
          <w:bCs/>
          <w:color w:val="000000"/>
          <w:sz w:val="28"/>
          <w:szCs w:val="28"/>
        </w:rPr>
      </w:pPr>
      <w:r w:rsidRPr="000E13E0">
        <w:rPr>
          <w:b/>
          <w:bCs/>
          <w:color w:val="000000"/>
          <w:sz w:val="28"/>
          <w:szCs w:val="28"/>
        </w:rPr>
        <w:t>March for Science Southern Arizona Rally for Science: April 13</w:t>
      </w:r>
      <w:r w:rsidRPr="000E13E0">
        <w:rPr>
          <w:b/>
          <w:bCs/>
          <w:color w:val="000000"/>
          <w:sz w:val="28"/>
          <w:szCs w:val="28"/>
          <w:vertAlign w:val="superscript"/>
        </w:rPr>
        <w:t>th</w:t>
      </w:r>
    </w:p>
    <w:p w14:paraId="52AC9C76" w14:textId="77777777" w:rsidR="00204171" w:rsidRPr="00204171" w:rsidRDefault="00204171" w:rsidP="00204171">
      <w:pPr>
        <w:ind w:left="1800"/>
        <w:textAlignment w:val="baseline"/>
        <w:rPr>
          <w:b/>
          <w:bCs/>
          <w:color w:val="000000"/>
          <w:sz w:val="28"/>
          <w:szCs w:val="28"/>
        </w:rPr>
      </w:pPr>
      <w:r w:rsidRPr="00204171">
        <w:rPr>
          <w:bCs/>
          <w:color w:val="000000"/>
          <w:szCs w:val="28"/>
        </w:rPr>
        <w:t>-What: Showcase the U of A’s range club and range program to people with our Tierra Seca booth</w:t>
      </w:r>
    </w:p>
    <w:p w14:paraId="42FB3EF9" w14:textId="77777777" w:rsidR="00204171" w:rsidRPr="00204171" w:rsidRDefault="00204171" w:rsidP="00204171">
      <w:pPr>
        <w:ind w:left="1800"/>
        <w:textAlignment w:val="baseline"/>
        <w:rPr>
          <w:bCs/>
          <w:color w:val="000000"/>
          <w:szCs w:val="28"/>
        </w:rPr>
      </w:pPr>
      <w:r w:rsidRPr="00204171">
        <w:rPr>
          <w:bCs/>
          <w:color w:val="000000"/>
          <w:szCs w:val="28"/>
        </w:rPr>
        <w:t>-When: 10:00AM-1:00PM</w:t>
      </w:r>
    </w:p>
    <w:p w14:paraId="3BABA3B5" w14:textId="77777777" w:rsidR="00204171" w:rsidRPr="00204171" w:rsidRDefault="00204171" w:rsidP="00204171">
      <w:pPr>
        <w:ind w:left="1800"/>
        <w:textAlignment w:val="baseline"/>
        <w:rPr>
          <w:bCs/>
          <w:color w:val="000000"/>
          <w:szCs w:val="28"/>
        </w:rPr>
      </w:pPr>
      <w:r w:rsidRPr="00204171">
        <w:rPr>
          <w:bCs/>
          <w:color w:val="000000"/>
          <w:szCs w:val="28"/>
        </w:rPr>
        <w:t xml:space="preserve">-Where: Georges </w:t>
      </w:r>
      <w:proofErr w:type="spellStart"/>
      <w:r w:rsidRPr="00204171">
        <w:rPr>
          <w:bCs/>
          <w:color w:val="000000"/>
          <w:szCs w:val="28"/>
        </w:rPr>
        <w:t>DeMeester</w:t>
      </w:r>
      <w:proofErr w:type="spellEnd"/>
      <w:r w:rsidRPr="00204171">
        <w:rPr>
          <w:bCs/>
          <w:color w:val="000000"/>
          <w:szCs w:val="28"/>
        </w:rPr>
        <w:t xml:space="preserve"> Outdoor Performance Center, Gene C. Reid Park, Tucson, Arizona</w:t>
      </w:r>
    </w:p>
    <w:p w14:paraId="42B43B02" w14:textId="77777777" w:rsidR="00204171" w:rsidRPr="00204171" w:rsidRDefault="00204171" w:rsidP="00204171">
      <w:pPr>
        <w:ind w:left="1800"/>
        <w:textAlignment w:val="baseline"/>
        <w:rPr>
          <w:bCs/>
          <w:color w:val="000000"/>
          <w:szCs w:val="28"/>
        </w:rPr>
      </w:pPr>
      <w:r w:rsidRPr="00204171">
        <w:rPr>
          <w:bCs/>
          <w:color w:val="000000"/>
          <w:szCs w:val="28"/>
        </w:rPr>
        <w:t xml:space="preserve">-Who: Austin Rutherford, Clara Miller, Mitchel Zieglgansberger, </w:t>
      </w:r>
      <w:r w:rsidRPr="00204171">
        <w:rPr>
          <w:color w:val="000000"/>
          <w:szCs w:val="24"/>
        </w:rPr>
        <w:t>Josephine Profy</w:t>
      </w:r>
      <w:r w:rsidR="00E32101">
        <w:rPr>
          <w:color w:val="000000"/>
          <w:szCs w:val="24"/>
        </w:rPr>
        <w:t>, Brian Koppy</w:t>
      </w:r>
    </w:p>
    <w:p w14:paraId="174896EB" w14:textId="77777777" w:rsidR="00691693" w:rsidRPr="000E13E0" w:rsidRDefault="00691693" w:rsidP="00691693">
      <w:pPr>
        <w:textAlignment w:val="baseline"/>
        <w:rPr>
          <w:bCs/>
          <w:color w:val="000000"/>
          <w:szCs w:val="28"/>
        </w:rPr>
      </w:pPr>
    </w:p>
    <w:p w14:paraId="56D26B05" w14:textId="77777777" w:rsidR="00AE1F3E" w:rsidRPr="00B34AF6" w:rsidRDefault="00AE1F3E" w:rsidP="00AE1F3E">
      <w:pPr>
        <w:pStyle w:val="ListParagraph"/>
        <w:numPr>
          <w:ilvl w:val="0"/>
          <w:numId w:val="14"/>
        </w:numPr>
        <w:textAlignment w:val="baseline"/>
        <w:rPr>
          <w:bCs/>
          <w:color w:val="000000"/>
          <w:sz w:val="28"/>
          <w:szCs w:val="28"/>
        </w:rPr>
      </w:pPr>
      <w:bookmarkStart w:id="1" w:name="_Hlk535408403"/>
      <w:r w:rsidRPr="000E13E0">
        <w:rPr>
          <w:b/>
          <w:bCs/>
          <w:color w:val="000000"/>
          <w:sz w:val="28"/>
          <w:szCs w:val="28"/>
        </w:rPr>
        <w:t>Parking Day</w:t>
      </w:r>
      <w:r>
        <w:rPr>
          <w:b/>
          <w:bCs/>
          <w:color w:val="000000"/>
          <w:sz w:val="28"/>
          <w:szCs w:val="28"/>
        </w:rPr>
        <w:t>:</w:t>
      </w:r>
      <w:r w:rsidRPr="000E13E0">
        <w:rPr>
          <w:b/>
          <w:bCs/>
          <w:color w:val="000000"/>
          <w:sz w:val="28"/>
          <w:szCs w:val="28"/>
        </w:rPr>
        <w:t xml:space="preserve"> </w:t>
      </w:r>
      <w:r>
        <w:rPr>
          <w:b/>
          <w:bCs/>
          <w:color w:val="000000"/>
          <w:sz w:val="28"/>
          <w:szCs w:val="28"/>
        </w:rPr>
        <w:t>April 14</w:t>
      </w:r>
      <w:r w:rsidRPr="00B34AF6">
        <w:rPr>
          <w:b/>
          <w:bCs/>
          <w:color w:val="000000"/>
          <w:sz w:val="28"/>
          <w:szCs w:val="28"/>
          <w:vertAlign w:val="superscript"/>
        </w:rPr>
        <w:t>th</w:t>
      </w:r>
    </w:p>
    <w:p w14:paraId="61607AC0" w14:textId="77777777" w:rsidR="00AE1F3E" w:rsidRPr="000E13E0" w:rsidRDefault="00AE1F3E" w:rsidP="00AE1F3E">
      <w:pPr>
        <w:pStyle w:val="ListParagraph"/>
        <w:ind w:left="1800"/>
        <w:textAlignment w:val="baseline"/>
        <w:rPr>
          <w:bCs/>
          <w:color w:val="000000"/>
          <w:szCs w:val="28"/>
        </w:rPr>
      </w:pPr>
      <w:r w:rsidRPr="000E13E0">
        <w:rPr>
          <w:bCs/>
          <w:color w:val="000000"/>
          <w:szCs w:val="28"/>
        </w:rPr>
        <w:t>-What:</w:t>
      </w:r>
      <w:r>
        <w:rPr>
          <w:bCs/>
          <w:color w:val="000000"/>
          <w:szCs w:val="28"/>
        </w:rPr>
        <w:t xml:space="preserve"> </w:t>
      </w:r>
      <w:r w:rsidR="002576B7">
        <w:rPr>
          <w:color w:val="000000"/>
        </w:rPr>
        <w:t>Help</w:t>
      </w:r>
      <w:r w:rsidR="000D5BAD">
        <w:rPr>
          <w:color w:val="000000"/>
        </w:rPr>
        <w:t xml:space="preserve"> TS fundraise by parking cars for the UA basketball game!</w:t>
      </w:r>
    </w:p>
    <w:p w14:paraId="4D521315" w14:textId="77777777" w:rsidR="00AE1F3E" w:rsidRPr="00B34AF6" w:rsidRDefault="00AE1F3E" w:rsidP="00AE1F3E">
      <w:pPr>
        <w:pStyle w:val="ListParagraph"/>
        <w:ind w:left="1800"/>
        <w:textAlignment w:val="baseline"/>
        <w:rPr>
          <w:bCs/>
          <w:color w:val="000000"/>
          <w:szCs w:val="28"/>
        </w:rPr>
      </w:pPr>
      <w:r w:rsidRPr="00B34AF6">
        <w:rPr>
          <w:bCs/>
          <w:color w:val="000000"/>
          <w:szCs w:val="28"/>
        </w:rPr>
        <w:t xml:space="preserve">-When: </w:t>
      </w:r>
      <w:r>
        <w:rPr>
          <w:color w:val="000000"/>
        </w:rPr>
        <w:t>3</w:t>
      </w:r>
      <w:r w:rsidRPr="00B34AF6">
        <w:rPr>
          <w:color w:val="000000"/>
        </w:rPr>
        <w:t>:00</w:t>
      </w:r>
      <w:r>
        <w:rPr>
          <w:color w:val="000000"/>
        </w:rPr>
        <w:t>P</w:t>
      </w:r>
      <w:r w:rsidRPr="00B34AF6">
        <w:rPr>
          <w:color w:val="000000"/>
        </w:rPr>
        <w:t>M-</w:t>
      </w:r>
      <w:r>
        <w:rPr>
          <w:color w:val="000000"/>
        </w:rPr>
        <w:t>8</w:t>
      </w:r>
      <w:r w:rsidRPr="00B34AF6">
        <w:rPr>
          <w:color w:val="000000"/>
        </w:rPr>
        <w:t>:00PM</w:t>
      </w:r>
    </w:p>
    <w:p w14:paraId="60B2E5B8" w14:textId="77777777" w:rsidR="00AE1F3E" w:rsidRPr="00B34AF6" w:rsidRDefault="00AE1F3E" w:rsidP="00AE1F3E">
      <w:pPr>
        <w:pStyle w:val="ListParagraph"/>
        <w:ind w:left="1800"/>
        <w:textAlignment w:val="baseline"/>
        <w:rPr>
          <w:bCs/>
          <w:color w:val="000000"/>
          <w:szCs w:val="28"/>
        </w:rPr>
      </w:pPr>
      <w:r w:rsidRPr="00B34AF6">
        <w:rPr>
          <w:bCs/>
          <w:color w:val="000000"/>
          <w:szCs w:val="28"/>
        </w:rPr>
        <w:t>-Where:</w:t>
      </w:r>
      <w:r w:rsidR="000D5BAD">
        <w:rPr>
          <w:bCs/>
          <w:color w:val="000000"/>
          <w:szCs w:val="28"/>
        </w:rPr>
        <w:t xml:space="preserve"> </w:t>
      </w:r>
      <w:r w:rsidR="000C28D7">
        <w:rPr>
          <w:color w:val="000000"/>
        </w:rPr>
        <w:t>Parking and Transport</w:t>
      </w:r>
      <w:r w:rsidR="00EE1ACA">
        <w:rPr>
          <w:color w:val="000000"/>
        </w:rPr>
        <w:t>at</w:t>
      </w:r>
      <w:r w:rsidR="000C28D7">
        <w:rPr>
          <w:color w:val="000000"/>
        </w:rPr>
        <w:t>ion Center at 6</w:t>
      </w:r>
      <w:r w:rsidR="000C28D7" w:rsidRPr="000C28D7">
        <w:rPr>
          <w:color w:val="000000"/>
          <w:vertAlign w:val="superscript"/>
        </w:rPr>
        <w:t>th</w:t>
      </w:r>
      <w:r w:rsidR="000C28D7">
        <w:rPr>
          <w:color w:val="000000"/>
        </w:rPr>
        <w:t xml:space="preserve"> Street Garage</w:t>
      </w:r>
    </w:p>
    <w:p w14:paraId="4A239C8F" w14:textId="77777777" w:rsidR="00AE1F3E" w:rsidRDefault="00AE1F3E" w:rsidP="00AE1F3E">
      <w:pPr>
        <w:pStyle w:val="ListParagraph"/>
        <w:ind w:left="1800"/>
        <w:textAlignment w:val="baseline"/>
        <w:rPr>
          <w:bCs/>
          <w:color w:val="000000"/>
          <w:szCs w:val="28"/>
        </w:rPr>
      </w:pPr>
      <w:r w:rsidRPr="005874B6">
        <w:rPr>
          <w:bCs/>
          <w:color w:val="000000"/>
          <w:szCs w:val="28"/>
        </w:rPr>
        <w:t>-Who:</w:t>
      </w:r>
      <w:r>
        <w:rPr>
          <w:bCs/>
          <w:color w:val="000000"/>
          <w:szCs w:val="28"/>
        </w:rPr>
        <w:t xml:space="preserve"> William Gray, Claire Bigelow, Amanda Sacek, Mitchell Zieglgansberger, Brian Koppy</w:t>
      </w:r>
      <w:r w:rsidR="000C28D7">
        <w:rPr>
          <w:bCs/>
          <w:color w:val="000000"/>
          <w:szCs w:val="28"/>
        </w:rPr>
        <w:t xml:space="preserve">, TZ Leiser </w:t>
      </w:r>
    </w:p>
    <w:p w14:paraId="5339F62F" w14:textId="77777777" w:rsidR="00AE1F3E" w:rsidRDefault="00AE1F3E" w:rsidP="00AE1F3E">
      <w:pPr>
        <w:ind w:left="1800"/>
        <w:textAlignment w:val="baseline"/>
        <w:rPr>
          <w:b/>
          <w:bCs/>
          <w:color w:val="000000"/>
          <w:sz w:val="28"/>
          <w:szCs w:val="28"/>
        </w:rPr>
      </w:pPr>
    </w:p>
    <w:p w14:paraId="71A659EA" w14:textId="77777777" w:rsidR="000D5BAD" w:rsidRDefault="000D5BAD" w:rsidP="003801B4">
      <w:pPr>
        <w:numPr>
          <w:ilvl w:val="0"/>
          <w:numId w:val="7"/>
        </w:numPr>
        <w:ind w:left="1800"/>
        <w:textAlignment w:val="baseline"/>
        <w:rPr>
          <w:b/>
          <w:bCs/>
          <w:color w:val="000000"/>
          <w:sz w:val="28"/>
          <w:szCs w:val="28"/>
        </w:rPr>
      </w:pPr>
      <w:bookmarkStart w:id="2" w:name="_Hlk4404996"/>
      <w:r>
        <w:rPr>
          <w:b/>
          <w:bCs/>
          <w:color w:val="000000"/>
          <w:sz w:val="28"/>
          <w:szCs w:val="28"/>
        </w:rPr>
        <w:t>SNRE Awards Ceremony: April 22</w:t>
      </w:r>
      <w:r w:rsidRPr="000D5BAD">
        <w:rPr>
          <w:b/>
          <w:bCs/>
          <w:color w:val="000000"/>
          <w:sz w:val="28"/>
          <w:szCs w:val="28"/>
          <w:vertAlign w:val="superscript"/>
        </w:rPr>
        <w:t>nd</w:t>
      </w:r>
    </w:p>
    <w:p w14:paraId="15D454FB" w14:textId="77777777" w:rsidR="000D5BAD" w:rsidRDefault="000D5BAD" w:rsidP="000D5BAD">
      <w:pPr>
        <w:ind w:left="1800"/>
        <w:textAlignment w:val="baseline"/>
        <w:rPr>
          <w:bCs/>
          <w:color w:val="000000"/>
          <w:szCs w:val="28"/>
        </w:rPr>
      </w:pPr>
      <w:r>
        <w:rPr>
          <w:bCs/>
          <w:color w:val="000000"/>
          <w:szCs w:val="28"/>
        </w:rPr>
        <w:lastRenderedPageBreak/>
        <w:t>-What:</w:t>
      </w:r>
      <w:r w:rsidR="002576B7">
        <w:rPr>
          <w:bCs/>
          <w:color w:val="000000"/>
          <w:szCs w:val="28"/>
        </w:rPr>
        <w:t xml:space="preserve"> Join TS at the awards ceremony and enjoy food, raffle prizes, and great company! The winner to our fundraising 50/50 Raffle will be announced here as well!</w:t>
      </w:r>
    </w:p>
    <w:p w14:paraId="0DCCD51D" w14:textId="77777777" w:rsidR="000D5BAD" w:rsidRDefault="000D5BAD" w:rsidP="000D5BAD">
      <w:pPr>
        <w:ind w:left="1800"/>
        <w:textAlignment w:val="baseline"/>
        <w:rPr>
          <w:bCs/>
          <w:color w:val="000000"/>
          <w:szCs w:val="28"/>
        </w:rPr>
      </w:pPr>
      <w:r>
        <w:rPr>
          <w:bCs/>
          <w:color w:val="000000"/>
          <w:szCs w:val="28"/>
        </w:rPr>
        <w:t>-When:</w:t>
      </w:r>
      <w:r w:rsidR="002576B7">
        <w:rPr>
          <w:bCs/>
          <w:color w:val="000000"/>
          <w:szCs w:val="28"/>
        </w:rPr>
        <w:t xml:space="preserve"> 2:30PM-4:30PM</w:t>
      </w:r>
    </w:p>
    <w:p w14:paraId="0618684B" w14:textId="4731FD5D" w:rsidR="000D5BAD" w:rsidRDefault="000D5BAD" w:rsidP="000D5BAD">
      <w:pPr>
        <w:ind w:left="1800"/>
        <w:textAlignment w:val="baseline"/>
        <w:rPr>
          <w:bCs/>
          <w:color w:val="000000"/>
          <w:szCs w:val="28"/>
        </w:rPr>
      </w:pPr>
      <w:r>
        <w:rPr>
          <w:bCs/>
          <w:color w:val="000000"/>
          <w:szCs w:val="28"/>
        </w:rPr>
        <w:t>-Where:</w:t>
      </w:r>
      <w:r w:rsidR="002576B7">
        <w:rPr>
          <w:bCs/>
          <w:color w:val="000000"/>
          <w:szCs w:val="28"/>
        </w:rPr>
        <w:t xml:space="preserve"> ENR2 N350</w:t>
      </w:r>
    </w:p>
    <w:p w14:paraId="63D1B385" w14:textId="77777777" w:rsidR="001128AB" w:rsidRDefault="001128AB" w:rsidP="000D5BAD">
      <w:pPr>
        <w:ind w:left="1800"/>
        <w:textAlignment w:val="baseline"/>
        <w:rPr>
          <w:bCs/>
          <w:color w:val="000000"/>
          <w:szCs w:val="28"/>
        </w:rPr>
      </w:pPr>
    </w:p>
    <w:p w14:paraId="2E5E41D0" w14:textId="77777777" w:rsidR="001128AB" w:rsidRPr="00DB05F4" w:rsidRDefault="001128AB" w:rsidP="001128AB">
      <w:pPr>
        <w:numPr>
          <w:ilvl w:val="0"/>
          <w:numId w:val="7"/>
        </w:numPr>
        <w:ind w:left="1800"/>
        <w:textAlignment w:val="baseline"/>
        <w:rPr>
          <w:b/>
          <w:bCs/>
          <w:color w:val="000000"/>
          <w:sz w:val="28"/>
          <w:szCs w:val="28"/>
          <w:highlight w:val="yellow"/>
        </w:rPr>
      </w:pPr>
      <w:r w:rsidRPr="001128AB">
        <w:rPr>
          <w:b/>
          <w:bCs/>
          <w:color w:val="000000"/>
          <w:sz w:val="28"/>
          <w:szCs w:val="28"/>
        </w:rPr>
        <w:t>Aluminum</w:t>
      </w:r>
      <w:r>
        <w:rPr>
          <w:b/>
          <w:bCs/>
          <w:color w:val="000000"/>
          <w:sz w:val="28"/>
          <w:szCs w:val="28"/>
        </w:rPr>
        <w:t xml:space="preserve"> Can Collection at Elkhorn Ranch: </w:t>
      </w:r>
      <w:r w:rsidRPr="001128AB">
        <w:rPr>
          <w:b/>
          <w:bCs/>
          <w:color w:val="000000"/>
          <w:sz w:val="28"/>
          <w:szCs w:val="28"/>
        </w:rPr>
        <w:t>April 27</w:t>
      </w:r>
      <w:r w:rsidRPr="001128AB">
        <w:rPr>
          <w:b/>
          <w:bCs/>
          <w:color w:val="000000"/>
          <w:sz w:val="28"/>
          <w:szCs w:val="28"/>
          <w:vertAlign w:val="superscript"/>
        </w:rPr>
        <w:t>th</w:t>
      </w:r>
      <w:r w:rsidRPr="001128AB">
        <w:rPr>
          <w:b/>
          <w:bCs/>
          <w:strike/>
          <w:color w:val="000000"/>
          <w:sz w:val="28"/>
          <w:szCs w:val="28"/>
        </w:rPr>
        <w:t xml:space="preserve"> </w:t>
      </w:r>
    </w:p>
    <w:p w14:paraId="710F95D0" w14:textId="77777777" w:rsidR="001128AB" w:rsidRDefault="001128AB" w:rsidP="001128AB">
      <w:pPr>
        <w:ind w:left="1800"/>
        <w:textAlignment w:val="baseline"/>
        <w:rPr>
          <w:bCs/>
          <w:color w:val="000000"/>
          <w:szCs w:val="28"/>
        </w:rPr>
      </w:pPr>
      <w:r>
        <w:rPr>
          <w:bCs/>
          <w:color w:val="000000"/>
          <w:szCs w:val="28"/>
        </w:rPr>
        <w:t>-What: Another fundraiser collecting aluminum cans at Elkhorn ranch to get some $$</w:t>
      </w:r>
    </w:p>
    <w:p w14:paraId="7DF330D0" w14:textId="77777777" w:rsidR="001128AB" w:rsidRDefault="001128AB" w:rsidP="001128AB">
      <w:pPr>
        <w:ind w:left="1800"/>
        <w:textAlignment w:val="baseline"/>
        <w:rPr>
          <w:bCs/>
          <w:color w:val="000000"/>
          <w:szCs w:val="28"/>
        </w:rPr>
      </w:pPr>
      <w:r>
        <w:rPr>
          <w:bCs/>
          <w:color w:val="000000"/>
          <w:szCs w:val="28"/>
        </w:rPr>
        <w:t>-When: 7:00AM-2:00PM</w:t>
      </w:r>
    </w:p>
    <w:p w14:paraId="75A49D43" w14:textId="77777777" w:rsidR="001128AB" w:rsidRDefault="001128AB" w:rsidP="001128AB">
      <w:pPr>
        <w:ind w:left="1800"/>
        <w:textAlignment w:val="baseline"/>
        <w:rPr>
          <w:bCs/>
          <w:color w:val="000000"/>
          <w:szCs w:val="28"/>
        </w:rPr>
      </w:pPr>
      <w:r>
        <w:rPr>
          <w:bCs/>
          <w:color w:val="000000"/>
          <w:szCs w:val="28"/>
        </w:rPr>
        <w:t>-Where: Meet on the SE corner of BSE</w:t>
      </w:r>
    </w:p>
    <w:p w14:paraId="6FB0421F" w14:textId="77777777" w:rsidR="001128AB" w:rsidRDefault="001128AB" w:rsidP="000D5BAD">
      <w:pPr>
        <w:ind w:left="1800"/>
        <w:textAlignment w:val="baseline"/>
        <w:rPr>
          <w:bCs/>
          <w:color w:val="000000"/>
          <w:szCs w:val="28"/>
        </w:rPr>
      </w:pPr>
    </w:p>
    <w:p w14:paraId="7165C5E8" w14:textId="77777777" w:rsidR="00D43502" w:rsidRDefault="00D43502" w:rsidP="000D5BAD">
      <w:pPr>
        <w:ind w:left="1800"/>
        <w:textAlignment w:val="baseline"/>
        <w:rPr>
          <w:bCs/>
          <w:color w:val="000000"/>
          <w:szCs w:val="28"/>
        </w:rPr>
      </w:pPr>
    </w:p>
    <w:bookmarkEnd w:id="2"/>
    <w:p w14:paraId="68664C1E" w14:textId="7905C5F5" w:rsidR="00EE1ACA" w:rsidRPr="00DB05F4" w:rsidRDefault="00EE1ACA" w:rsidP="00EE1ACA">
      <w:pPr>
        <w:numPr>
          <w:ilvl w:val="0"/>
          <w:numId w:val="7"/>
        </w:numPr>
        <w:ind w:left="1800"/>
        <w:textAlignment w:val="baseline"/>
        <w:rPr>
          <w:b/>
          <w:bCs/>
          <w:color w:val="000000"/>
          <w:sz w:val="28"/>
          <w:szCs w:val="28"/>
          <w:highlight w:val="yellow"/>
        </w:rPr>
      </w:pPr>
      <w:r>
        <w:rPr>
          <w:b/>
          <w:bCs/>
          <w:color w:val="000000"/>
          <w:sz w:val="28"/>
          <w:szCs w:val="28"/>
        </w:rPr>
        <w:t>Target Practice: April 2</w:t>
      </w:r>
      <w:r w:rsidR="001128AB">
        <w:rPr>
          <w:b/>
          <w:bCs/>
          <w:color w:val="000000"/>
          <w:sz w:val="28"/>
          <w:szCs w:val="28"/>
        </w:rPr>
        <w:t>8</w:t>
      </w:r>
      <w:r w:rsidRPr="00D43502">
        <w:rPr>
          <w:b/>
          <w:bCs/>
          <w:color w:val="000000"/>
          <w:sz w:val="28"/>
          <w:szCs w:val="28"/>
          <w:vertAlign w:val="superscript"/>
        </w:rPr>
        <w:t>th</w:t>
      </w:r>
      <w:r>
        <w:rPr>
          <w:b/>
          <w:bCs/>
          <w:color w:val="000000"/>
          <w:sz w:val="28"/>
          <w:szCs w:val="28"/>
        </w:rPr>
        <w:t xml:space="preserve"> </w:t>
      </w:r>
    </w:p>
    <w:p w14:paraId="3782F809" w14:textId="77777777" w:rsidR="00EE1ACA" w:rsidRDefault="00EE1ACA" w:rsidP="00EE1ACA">
      <w:pPr>
        <w:ind w:left="1800"/>
        <w:textAlignment w:val="baseline"/>
        <w:rPr>
          <w:bCs/>
          <w:color w:val="000000"/>
          <w:szCs w:val="28"/>
        </w:rPr>
      </w:pPr>
      <w:r>
        <w:rPr>
          <w:bCs/>
          <w:color w:val="000000"/>
          <w:szCs w:val="28"/>
        </w:rPr>
        <w:t>-What: Social activity for members to learn about firearm safety and proper techniques for target shooting. If you do not have a firearm and would like to participate, please bring money or ammo!</w:t>
      </w:r>
    </w:p>
    <w:p w14:paraId="367242A4" w14:textId="77777777" w:rsidR="00EE1ACA" w:rsidRDefault="00EE1ACA" w:rsidP="00EE1ACA">
      <w:pPr>
        <w:ind w:left="1800"/>
        <w:textAlignment w:val="baseline"/>
        <w:rPr>
          <w:bCs/>
          <w:color w:val="000000"/>
          <w:szCs w:val="28"/>
        </w:rPr>
      </w:pPr>
      <w:r>
        <w:rPr>
          <w:bCs/>
          <w:color w:val="000000"/>
          <w:szCs w:val="28"/>
        </w:rPr>
        <w:t>-When: 8:00AM</w:t>
      </w:r>
    </w:p>
    <w:p w14:paraId="58737175" w14:textId="77777777" w:rsidR="00EE1ACA" w:rsidRDefault="00EE1ACA" w:rsidP="00EE1ACA">
      <w:pPr>
        <w:ind w:left="1800"/>
        <w:textAlignment w:val="baseline"/>
        <w:rPr>
          <w:bCs/>
          <w:color w:val="000000"/>
          <w:szCs w:val="28"/>
        </w:rPr>
      </w:pPr>
      <w:r>
        <w:rPr>
          <w:bCs/>
          <w:color w:val="000000"/>
          <w:szCs w:val="28"/>
        </w:rPr>
        <w:t>-Where: Meet out front of the ENR2 building on the north side</w:t>
      </w:r>
    </w:p>
    <w:p w14:paraId="5FD47436" w14:textId="77777777" w:rsidR="00DB05F4" w:rsidRPr="00305A5C" w:rsidRDefault="00DB05F4" w:rsidP="00DB05F4">
      <w:pPr>
        <w:ind w:left="1800"/>
        <w:textAlignment w:val="baseline"/>
        <w:rPr>
          <w:bCs/>
          <w:color w:val="FF0000"/>
          <w:szCs w:val="28"/>
        </w:rPr>
      </w:pPr>
      <w:r w:rsidRPr="00305A5C">
        <w:rPr>
          <w:bCs/>
          <w:color w:val="FF0000"/>
          <w:szCs w:val="28"/>
          <w:highlight w:val="yellow"/>
        </w:rPr>
        <w:t>MOVE CAMPING EQUIPMENT IN BSE</w:t>
      </w:r>
    </w:p>
    <w:p w14:paraId="747B2C3B" w14:textId="77777777" w:rsidR="00EE1ACA" w:rsidRDefault="00EE1ACA" w:rsidP="00EE1ACA">
      <w:pPr>
        <w:ind w:left="1800"/>
        <w:textAlignment w:val="baseline"/>
        <w:rPr>
          <w:b/>
          <w:bCs/>
          <w:color w:val="000000"/>
          <w:sz w:val="28"/>
          <w:szCs w:val="28"/>
        </w:rPr>
      </w:pPr>
    </w:p>
    <w:p w14:paraId="619ED248" w14:textId="77777777" w:rsidR="002576B7" w:rsidRPr="000D5BAD" w:rsidRDefault="002576B7" w:rsidP="000D5BAD">
      <w:pPr>
        <w:ind w:left="1800"/>
        <w:textAlignment w:val="baseline"/>
        <w:rPr>
          <w:bCs/>
          <w:color w:val="000000"/>
          <w:szCs w:val="28"/>
        </w:rPr>
      </w:pPr>
    </w:p>
    <w:p w14:paraId="24F60E5E" w14:textId="77777777" w:rsidR="003801B4" w:rsidRPr="000E13E0" w:rsidRDefault="003801B4" w:rsidP="003801B4">
      <w:pPr>
        <w:numPr>
          <w:ilvl w:val="0"/>
          <w:numId w:val="7"/>
        </w:numPr>
        <w:ind w:left="1800"/>
        <w:textAlignment w:val="baseline"/>
        <w:rPr>
          <w:b/>
          <w:bCs/>
          <w:color w:val="000000"/>
          <w:sz w:val="28"/>
          <w:szCs w:val="28"/>
        </w:rPr>
      </w:pPr>
      <w:r w:rsidRPr="000E13E0">
        <w:rPr>
          <w:b/>
          <w:bCs/>
          <w:color w:val="000000"/>
          <w:sz w:val="28"/>
          <w:szCs w:val="28"/>
        </w:rPr>
        <w:t xml:space="preserve">End of </w:t>
      </w:r>
      <w:r>
        <w:rPr>
          <w:b/>
          <w:bCs/>
          <w:color w:val="000000"/>
          <w:sz w:val="28"/>
          <w:szCs w:val="28"/>
        </w:rPr>
        <w:t>School Year</w:t>
      </w:r>
      <w:r w:rsidRPr="000E13E0">
        <w:rPr>
          <w:b/>
          <w:bCs/>
          <w:color w:val="000000"/>
          <w:sz w:val="28"/>
          <w:szCs w:val="28"/>
        </w:rPr>
        <w:t xml:space="preserve"> Potluck: May 1</w:t>
      </w:r>
      <w:r w:rsidRPr="000E13E0">
        <w:rPr>
          <w:b/>
          <w:bCs/>
          <w:color w:val="000000"/>
          <w:sz w:val="28"/>
          <w:szCs w:val="28"/>
          <w:vertAlign w:val="superscript"/>
        </w:rPr>
        <w:t>st</w:t>
      </w:r>
      <w:r w:rsidRPr="000E13E0">
        <w:rPr>
          <w:b/>
          <w:bCs/>
          <w:color w:val="000000"/>
          <w:sz w:val="28"/>
          <w:szCs w:val="28"/>
        </w:rPr>
        <w:t xml:space="preserve"> </w:t>
      </w:r>
    </w:p>
    <w:p w14:paraId="0E91E971" w14:textId="77777777" w:rsidR="003801B4" w:rsidRPr="00227FC4" w:rsidRDefault="003801B4" w:rsidP="003801B4">
      <w:pPr>
        <w:ind w:left="1800"/>
        <w:textAlignment w:val="baseline"/>
        <w:rPr>
          <w:bCs/>
          <w:color w:val="000000"/>
          <w:szCs w:val="24"/>
        </w:rPr>
      </w:pPr>
      <w:r w:rsidRPr="00227FC4">
        <w:rPr>
          <w:bCs/>
          <w:color w:val="000000"/>
          <w:szCs w:val="24"/>
        </w:rPr>
        <w:t xml:space="preserve">-What: Come join us for a potluck as we celebrate the end of the school year! Open to club members (BOTH Grads &amp; Undergrads) and friends alike! </w:t>
      </w:r>
    </w:p>
    <w:p w14:paraId="0EB55DDC" w14:textId="77777777" w:rsidR="003801B4" w:rsidRPr="00227FC4" w:rsidRDefault="003801B4" w:rsidP="003801B4">
      <w:pPr>
        <w:ind w:left="1800"/>
        <w:textAlignment w:val="baseline"/>
        <w:rPr>
          <w:bCs/>
          <w:color w:val="000000"/>
          <w:szCs w:val="24"/>
        </w:rPr>
      </w:pPr>
      <w:r w:rsidRPr="00227FC4">
        <w:rPr>
          <w:bCs/>
          <w:color w:val="000000"/>
          <w:szCs w:val="24"/>
        </w:rPr>
        <w:t>*We will also be attaching a google excel sheet as a reference for who is bring what to the potluck.</w:t>
      </w:r>
    </w:p>
    <w:p w14:paraId="5EDE712D" w14:textId="77777777" w:rsidR="003801B4" w:rsidRPr="00227FC4" w:rsidRDefault="003801B4" w:rsidP="003801B4">
      <w:pPr>
        <w:ind w:left="1800"/>
        <w:textAlignment w:val="baseline"/>
        <w:rPr>
          <w:bCs/>
          <w:color w:val="000000"/>
          <w:szCs w:val="24"/>
        </w:rPr>
      </w:pPr>
      <w:r w:rsidRPr="00227FC4">
        <w:rPr>
          <w:bCs/>
          <w:color w:val="000000"/>
          <w:szCs w:val="24"/>
        </w:rPr>
        <w:t>-When: 5</w:t>
      </w:r>
      <w:r>
        <w:rPr>
          <w:bCs/>
          <w:color w:val="000000"/>
          <w:szCs w:val="24"/>
        </w:rPr>
        <w:t>:00PM</w:t>
      </w:r>
    </w:p>
    <w:p w14:paraId="16A8A44A" w14:textId="77777777" w:rsidR="003801B4" w:rsidRDefault="003801B4" w:rsidP="003801B4">
      <w:pPr>
        <w:ind w:left="1800"/>
        <w:textAlignment w:val="baseline"/>
        <w:rPr>
          <w:bCs/>
          <w:color w:val="000000"/>
          <w:szCs w:val="24"/>
        </w:rPr>
      </w:pPr>
      <w:r w:rsidRPr="00227FC4">
        <w:rPr>
          <w:bCs/>
          <w:color w:val="000000"/>
          <w:szCs w:val="24"/>
        </w:rPr>
        <w:t>-Where: Address will be added closer to date; Reference photos for parking will be attached closer to date.</w:t>
      </w:r>
    </w:p>
    <w:p w14:paraId="5EB375A9" w14:textId="77777777" w:rsidR="00B34AF6" w:rsidRPr="00B34AF6" w:rsidRDefault="00B34AF6" w:rsidP="00B34AF6">
      <w:pPr>
        <w:textAlignment w:val="baseline"/>
        <w:rPr>
          <w:bCs/>
          <w:color w:val="000000"/>
          <w:szCs w:val="28"/>
        </w:rPr>
      </w:pPr>
    </w:p>
    <w:p w14:paraId="25B5B8E0" w14:textId="77777777" w:rsidR="00B34AF6" w:rsidRPr="000E13E0" w:rsidRDefault="00B34AF6" w:rsidP="003801B4">
      <w:pPr>
        <w:pStyle w:val="ListParagraph"/>
        <w:numPr>
          <w:ilvl w:val="0"/>
          <w:numId w:val="14"/>
        </w:numPr>
        <w:textAlignment w:val="baseline"/>
        <w:rPr>
          <w:bCs/>
          <w:color w:val="000000"/>
          <w:sz w:val="28"/>
          <w:szCs w:val="28"/>
        </w:rPr>
      </w:pPr>
      <w:r>
        <w:rPr>
          <w:b/>
          <w:bCs/>
          <w:color w:val="000000"/>
          <w:sz w:val="28"/>
          <w:szCs w:val="28"/>
        </w:rPr>
        <w:t>Commencement Ceremony Parking Day: May 10</w:t>
      </w:r>
      <w:r w:rsidRPr="00B34AF6">
        <w:rPr>
          <w:b/>
          <w:bCs/>
          <w:color w:val="000000"/>
          <w:sz w:val="28"/>
          <w:szCs w:val="28"/>
          <w:vertAlign w:val="superscript"/>
        </w:rPr>
        <w:t>th</w:t>
      </w:r>
      <w:r>
        <w:rPr>
          <w:b/>
          <w:bCs/>
          <w:color w:val="000000"/>
          <w:sz w:val="28"/>
          <w:szCs w:val="28"/>
        </w:rPr>
        <w:t xml:space="preserve"> </w:t>
      </w:r>
    </w:p>
    <w:p w14:paraId="4782331B" w14:textId="77777777" w:rsidR="003801B4" w:rsidRPr="000E13E0" w:rsidRDefault="003801B4" w:rsidP="003801B4">
      <w:pPr>
        <w:pStyle w:val="ListParagraph"/>
        <w:ind w:left="1800"/>
        <w:textAlignment w:val="baseline"/>
        <w:rPr>
          <w:bCs/>
          <w:color w:val="000000"/>
          <w:szCs w:val="28"/>
        </w:rPr>
      </w:pPr>
      <w:r w:rsidRPr="000E13E0">
        <w:rPr>
          <w:bCs/>
          <w:color w:val="000000"/>
          <w:szCs w:val="28"/>
        </w:rPr>
        <w:t>-What:</w:t>
      </w:r>
      <w:r>
        <w:rPr>
          <w:bCs/>
          <w:color w:val="000000"/>
          <w:szCs w:val="28"/>
        </w:rPr>
        <w:t xml:space="preserve"> </w:t>
      </w:r>
      <w:r w:rsidR="002576B7">
        <w:rPr>
          <w:color w:val="000000"/>
        </w:rPr>
        <w:t>Help</w:t>
      </w:r>
      <w:r w:rsidR="000D5BAD">
        <w:rPr>
          <w:color w:val="000000"/>
        </w:rPr>
        <w:t xml:space="preserve"> TS fundraise by parking cars for the UA 2019 Commencement Ceremony!</w:t>
      </w:r>
    </w:p>
    <w:p w14:paraId="68EF6275" w14:textId="77777777" w:rsidR="003801B4" w:rsidRPr="000E13E0" w:rsidRDefault="003801B4" w:rsidP="003801B4">
      <w:pPr>
        <w:ind w:left="1800"/>
        <w:textAlignment w:val="baseline"/>
        <w:rPr>
          <w:bCs/>
          <w:color w:val="000000"/>
          <w:szCs w:val="28"/>
        </w:rPr>
      </w:pPr>
      <w:r w:rsidRPr="000E13E0">
        <w:rPr>
          <w:bCs/>
          <w:color w:val="000000"/>
          <w:szCs w:val="28"/>
        </w:rPr>
        <w:t xml:space="preserve">-When: </w:t>
      </w:r>
      <w:r w:rsidR="00B34AF6">
        <w:rPr>
          <w:color w:val="000000"/>
        </w:rPr>
        <w:t>8:00AM-4:00PM</w:t>
      </w:r>
    </w:p>
    <w:p w14:paraId="42A0FF91" w14:textId="77777777" w:rsidR="003801B4" w:rsidRPr="005874B6" w:rsidRDefault="003801B4" w:rsidP="003801B4">
      <w:pPr>
        <w:ind w:left="1800"/>
        <w:textAlignment w:val="baseline"/>
        <w:rPr>
          <w:bCs/>
          <w:color w:val="000000"/>
          <w:szCs w:val="28"/>
        </w:rPr>
      </w:pPr>
      <w:r w:rsidRPr="000E13E0">
        <w:rPr>
          <w:bCs/>
          <w:color w:val="000000"/>
          <w:szCs w:val="28"/>
        </w:rPr>
        <w:t>-</w:t>
      </w:r>
      <w:r w:rsidRPr="005874B6">
        <w:rPr>
          <w:bCs/>
          <w:color w:val="000000"/>
          <w:szCs w:val="28"/>
        </w:rPr>
        <w:t>Where:</w:t>
      </w:r>
      <w:r w:rsidRPr="005874B6">
        <w:rPr>
          <w:color w:val="000000"/>
        </w:rPr>
        <w:t xml:space="preserve"> TBD</w:t>
      </w:r>
    </w:p>
    <w:p w14:paraId="35792815" w14:textId="77777777" w:rsidR="003801B4" w:rsidRDefault="003801B4" w:rsidP="003801B4">
      <w:pPr>
        <w:ind w:left="1800"/>
        <w:textAlignment w:val="baseline"/>
        <w:rPr>
          <w:bCs/>
          <w:color w:val="000000"/>
          <w:szCs w:val="28"/>
        </w:rPr>
      </w:pPr>
      <w:r w:rsidRPr="005874B6">
        <w:rPr>
          <w:bCs/>
          <w:color w:val="000000"/>
          <w:szCs w:val="28"/>
        </w:rPr>
        <w:t xml:space="preserve">-Who: </w:t>
      </w:r>
      <w:r w:rsidRPr="000E13E0">
        <w:rPr>
          <w:bCs/>
          <w:color w:val="000000"/>
          <w:szCs w:val="28"/>
        </w:rPr>
        <w:t>Corwin Carroll, Mitchell Zieglgansberger, Amanda Sacek, William Gray, TZ Leiser</w:t>
      </w:r>
    </w:p>
    <w:p w14:paraId="04036F45" w14:textId="77777777" w:rsidR="00305A5C" w:rsidRDefault="00305A5C" w:rsidP="003801B4">
      <w:pPr>
        <w:ind w:left="1800"/>
        <w:textAlignment w:val="baseline"/>
        <w:rPr>
          <w:bCs/>
          <w:color w:val="000000"/>
          <w:szCs w:val="28"/>
        </w:rPr>
      </w:pPr>
    </w:p>
    <w:p w14:paraId="12D0620A" w14:textId="77777777" w:rsidR="00B34AF6" w:rsidRDefault="00B34AF6" w:rsidP="002576B7">
      <w:pPr>
        <w:textAlignment w:val="baseline"/>
        <w:rPr>
          <w:bCs/>
          <w:color w:val="000000"/>
          <w:szCs w:val="28"/>
        </w:rPr>
      </w:pPr>
    </w:p>
    <w:bookmarkEnd w:id="1"/>
    <w:p w14:paraId="5F4DE768" w14:textId="77777777" w:rsidR="00193DE0" w:rsidRPr="000E13E0" w:rsidRDefault="00193DE0" w:rsidP="00204171">
      <w:pPr>
        <w:numPr>
          <w:ilvl w:val="0"/>
          <w:numId w:val="8"/>
        </w:numPr>
        <w:textAlignment w:val="baseline"/>
        <w:rPr>
          <w:b/>
          <w:bCs/>
          <w:color w:val="000000"/>
          <w:sz w:val="20"/>
        </w:rPr>
      </w:pPr>
      <w:r w:rsidRPr="000E13E0">
        <w:rPr>
          <w:b/>
          <w:bCs/>
          <w:color w:val="000000"/>
          <w:sz w:val="32"/>
          <w:szCs w:val="32"/>
        </w:rPr>
        <w:t xml:space="preserve">Vice President’s Report </w:t>
      </w:r>
    </w:p>
    <w:p w14:paraId="4AB36F73" w14:textId="77777777" w:rsidR="00193DE0" w:rsidRDefault="00193DE0" w:rsidP="00193DE0">
      <w:pPr>
        <w:rPr>
          <w:szCs w:val="24"/>
        </w:rPr>
      </w:pPr>
    </w:p>
    <w:p w14:paraId="60C7737B" w14:textId="27FDB0F6" w:rsidR="001827E5" w:rsidRDefault="00733E96" w:rsidP="00204171">
      <w:pPr>
        <w:pStyle w:val="ListParagraph"/>
        <w:numPr>
          <w:ilvl w:val="0"/>
          <w:numId w:val="16"/>
        </w:numPr>
        <w:rPr>
          <w:szCs w:val="24"/>
        </w:rPr>
      </w:pPr>
      <w:r w:rsidRPr="00B73CFB">
        <w:rPr>
          <w:b/>
          <w:szCs w:val="24"/>
        </w:rPr>
        <w:t xml:space="preserve">Nominate </w:t>
      </w:r>
      <w:r w:rsidR="00B73CFB" w:rsidRPr="00B73CFB">
        <w:rPr>
          <w:b/>
          <w:szCs w:val="24"/>
        </w:rPr>
        <w:t xml:space="preserve">Dr. </w:t>
      </w:r>
      <w:r w:rsidRPr="00B73CFB">
        <w:rPr>
          <w:b/>
          <w:szCs w:val="24"/>
        </w:rPr>
        <w:t>Fehmi</w:t>
      </w:r>
      <w:r>
        <w:rPr>
          <w:szCs w:val="24"/>
        </w:rPr>
        <w:t xml:space="preserve"> for SNRE </w:t>
      </w:r>
      <w:r w:rsidR="001128AB" w:rsidRPr="00B73CFB">
        <w:rPr>
          <w:b/>
          <w:szCs w:val="24"/>
        </w:rPr>
        <w:t xml:space="preserve">Outstanding Faculty </w:t>
      </w:r>
      <w:r w:rsidRPr="00B73CFB">
        <w:rPr>
          <w:b/>
          <w:szCs w:val="24"/>
        </w:rPr>
        <w:t>Award</w:t>
      </w:r>
    </w:p>
    <w:p w14:paraId="52124632" w14:textId="17B948F6" w:rsidR="00733E96" w:rsidRPr="001128AB" w:rsidRDefault="00733E96" w:rsidP="001128AB">
      <w:pPr>
        <w:rPr>
          <w:color w:val="FF0000"/>
          <w:szCs w:val="24"/>
        </w:rPr>
      </w:pPr>
    </w:p>
    <w:p w14:paraId="221BBCB7" w14:textId="77777777" w:rsidR="001827E5" w:rsidRPr="000E13E0" w:rsidRDefault="001827E5" w:rsidP="00193DE0">
      <w:pPr>
        <w:rPr>
          <w:szCs w:val="24"/>
        </w:rPr>
      </w:pPr>
    </w:p>
    <w:p w14:paraId="1D237613" w14:textId="77777777" w:rsidR="00193DE0" w:rsidRPr="001827E5" w:rsidRDefault="00193DE0" w:rsidP="00204171">
      <w:pPr>
        <w:numPr>
          <w:ilvl w:val="0"/>
          <w:numId w:val="9"/>
        </w:numPr>
        <w:textAlignment w:val="baseline"/>
        <w:rPr>
          <w:color w:val="000000"/>
          <w:sz w:val="20"/>
        </w:rPr>
      </w:pPr>
      <w:r w:rsidRPr="000E13E0">
        <w:rPr>
          <w:b/>
          <w:bCs/>
          <w:color w:val="000000"/>
          <w:sz w:val="32"/>
          <w:szCs w:val="32"/>
        </w:rPr>
        <w:lastRenderedPageBreak/>
        <w:t>Treasurer’s Report</w:t>
      </w:r>
    </w:p>
    <w:p w14:paraId="74757637" w14:textId="77777777" w:rsidR="001827E5" w:rsidRPr="000E13E0" w:rsidRDefault="001827E5" w:rsidP="001827E5">
      <w:pPr>
        <w:ind w:left="720"/>
        <w:textAlignment w:val="baseline"/>
        <w:rPr>
          <w:color w:val="000000"/>
          <w:sz w:val="20"/>
        </w:rPr>
      </w:pPr>
    </w:p>
    <w:p w14:paraId="5945087A" w14:textId="77777777" w:rsidR="00193DE0" w:rsidRPr="001827E5" w:rsidRDefault="00193DE0" w:rsidP="00204171">
      <w:pPr>
        <w:numPr>
          <w:ilvl w:val="0"/>
          <w:numId w:val="18"/>
        </w:numPr>
        <w:textAlignment w:val="baseline"/>
        <w:rPr>
          <w:color w:val="000000"/>
          <w:szCs w:val="24"/>
        </w:rPr>
      </w:pPr>
      <w:r w:rsidRPr="001827E5">
        <w:rPr>
          <w:color w:val="000000"/>
          <w:szCs w:val="24"/>
        </w:rPr>
        <w:t>Dues ($30 per semester)</w:t>
      </w:r>
    </w:p>
    <w:p w14:paraId="48630AC2" w14:textId="77777777" w:rsidR="00A3303B" w:rsidRPr="001827E5" w:rsidRDefault="00193DE0" w:rsidP="00204171">
      <w:pPr>
        <w:numPr>
          <w:ilvl w:val="0"/>
          <w:numId w:val="18"/>
        </w:numPr>
        <w:textAlignment w:val="baseline"/>
        <w:rPr>
          <w:color w:val="000000"/>
          <w:szCs w:val="24"/>
        </w:rPr>
      </w:pPr>
      <w:r w:rsidRPr="001827E5">
        <w:rPr>
          <w:color w:val="000000"/>
          <w:szCs w:val="24"/>
          <w:u w:val="single"/>
        </w:rPr>
        <w:t>Paid dues</w:t>
      </w:r>
      <w:r w:rsidRPr="001827E5">
        <w:rPr>
          <w:color w:val="000000"/>
          <w:szCs w:val="24"/>
        </w:rPr>
        <w:t xml:space="preserve">: </w:t>
      </w:r>
      <w:bookmarkStart w:id="3" w:name="_Hlk529781308"/>
      <w:r w:rsidR="00ED04A4" w:rsidRPr="001827E5">
        <w:rPr>
          <w:color w:val="000000"/>
          <w:szCs w:val="24"/>
        </w:rPr>
        <w:t xml:space="preserve">Amanda Sacek, Brandon Mayor, </w:t>
      </w:r>
      <w:r w:rsidR="009F7D0C" w:rsidRPr="001827E5">
        <w:rPr>
          <w:color w:val="000000"/>
          <w:szCs w:val="24"/>
        </w:rPr>
        <w:t>Austin Gonzales, Mitchell Zieglgansberger, Cameron Burleson,</w:t>
      </w:r>
      <w:r w:rsidR="004E5A8E" w:rsidRPr="001827E5">
        <w:rPr>
          <w:color w:val="000000"/>
          <w:szCs w:val="24"/>
        </w:rPr>
        <w:t xml:space="preserve"> Josephine Profy</w:t>
      </w:r>
      <w:r w:rsidR="003801B4">
        <w:rPr>
          <w:color w:val="000000"/>
          <w:szCs w:val="24"/>
        </w:rPr>
        <w:t xml:space="preserve">, Corwin Carroll, Claire Bigelow, </w:t>
      </w:r>
      <w:r w:rsidR="00B34AF6">
        <w:rPr>
          <w:color w:val="000000"/>
          <w:szCs w:val="24"/>
        </w:rPr>
        <w:t xml:space="preserve">Mitch McClaran, TZ Leiser, Brian Koppy, William Gray, James Bradley, Sarah Noelle, Justin Johnson, Flavie Audoin, Austin Rutherford </w:t>
      </w:r>
    </w:p>
    <w:p w14:paraId="1AA09789" w14:textId="77777777" w:rsidR="00193DE0" w:rsidRPr="001827E5" w:rsidRDefault="00193DE0" w:rsidP="001827E5">
      <w:pPr>
        <w:textAlignment w:val="baseline"/>
        <w:rPr>
          <w:color w:val="000000"/>
          <w:szCs w:val="24"/>
        </w:rPr>
      </w:pPr>
    </w:p>
    <w:bookmarkEnd w:id="3"/>
    <w:p w14:paraId="1DE21B31" w14:textId="77777777" w:rsidR="00193DE0" w:rsidRPr="001827E5" w:rsidRDefault="00193DE0" w:rsidP="00204171">
      <w:pPr>
        <w:numPr>
          <w:ilvl w:val="0"/>
          <w:numId w:val="18"/>
        </w:numPr>
        <w:textAlignment w:val="baseline"/>
        <w:rPr>
          <w:color w:val="000000"/>
          <w:szCs w:val="24"/>
        </w:rPr>
      </w:pPr>
      <w:r w:rsidRPr="001827E5">
        <w:rPr>
          <w:color w:val="000000"/>
          <w:szCs w:val="24"/>
        </w:rPr>
        <w:t xml:space="preserve">Account balances </w:t>
      </w:r>
      <w:r w:rsidRPr="001827E5">
        <w:rPr>
          <w:color w:val="000000"/>
          <w:szCs w:val="24"/>
          <w:u w:val="single"/>
        </w:rPr>
        <w:t>(Now accepting all credit cards)</w:t>
      </w:r>
      <w:r w:rsidRPr="001827E5">
        <w:rPr>
          <w:color w:val="000000"/>
          <w:szCs w:val="24"/>
        </w:rPr>
        <w:t xml:space="preserve">: </w:t>
      </w:r>
    </w:p>
    <w:p w14:paraId="0639F807" w14:textId="77777777" w:rsidR="00193DE0" w:rsidRPr="001827E5" w:rsidRDefault="00193DE0" w:rsidP="00204171">
      <w:pPr>
        <w:numPr>
          <w:ilvl w:val="0"/>
          <w:numId w:val="20"/>
        </w:numPr>
        <w:textAlignment w:val="baseline"/>
        <w:rPr>
          <w:color w:val="000000"/>
          <w:szCs w:val="24"/>
        </w:rPr>
      </w:pPr>
      <w:r w:rsidRPr="001827E5">
        <w:rPr>
          <w:color w:val="000000"/>
          <w:szCs w:val="24"/>
        </w:rPr>
        <w:t xml:space="preserve">Checking: </w:t>
      </w:r>
    </w:p>
    <w:p w14:paraId="78ECD41F" w14:textId="77777777" w:rsidR="00193DE0" w:rsidRPr="001827E5" w:rsidRDefault="00193DE0" w:rsidP="00204171">
      <w:pPr>
        <w:numPr>
          <w:ilvl w:val="0"/>
          <w:numId w:val="20"/>
        </w:numPr>
        <w:textAlignment w:val="baseline"/>
        <w:rPr>
          <w:color w:val="000000"/>
          <w:szCs w:val="24"/>
        </w:rPr>
      </w:pPr>
      <w:r w:rsidRPr="001827E5">
        <w:rPr>
          <w:color w:val="000000"/>
          <w:szCs w:val="24"/>
        </w:rPr>
        <w:t>Savings:</w:t>
      </w:r>
      <w:r w:rsidR="007D3067" w:rsidRPr="001827E5">
        <w:rPr>
          <w:color w:val="000000"/>
          <w:szCs w:val="24"/>
        </w:rPr>
        <w:t xml:space="preserve"> </w:t>
      </w:r>
    </w:p>
    <w:p w14:paraId="30929037" w14:textId="77777777" w:rsidR="00193DE0" w:rsidRPr="001827E5" w:rsidRDefault="00193DE0" w:rsidP="00204171">
      <w:pPr>
        <w:numPr>
          <w:ilvl w:val="0"/>
          <w:numId w:val="20"/>
        </w:numPr>
        <w:textAlignment w:val="baseline"/>
        <w:rPr>
          <w:color w:val="000000"/>
          <w:szCs w:val="24"/>
        </w:rPr>
      </w:pPr>
      <w:r w:rsidRPr="001827E5">
        <w:rPr>
          <w:color w:val="000000"/>
          <w:szCs w:val="24"/>
        </w:rPr>
        <w:t>Cash:</w:t>
      </w:r>
      <w:r w:rsidR="000E13E0" w:rsidRPr="001827E5">
        <w:rPr>
          <w:color w:val="000000"/>
          <w:szCs w:val="24"/>
        </w:rPr>
        <w:t xml:space="preserve"> </w:t>
      </w:r>
    </w:p>
    <w:p w14:paraId="01B357A4" w14:textId="77777777" w:rsidR="00193DE0" w:rsidRDefault="00193DE0" w:rsidP="00204171">
      <w:pPr>
        <w:numPr>
          <w:ilvl w:val="0"/>
          <w:numId w:val="20"/>
        </w:numPr>
        <w:textAlignment w:val="baseline"/>
        <w:rPr>
          <w:color w:val="000000"/>
          <w:szCs w:val="24"/>
        </w:rPr>
      </w:pPr>
      <w:r w:rsidRPr="001827E5">
        <w:rPr>
          <w:color w:val="000000"/>
          <w:szCs w:val="24"/>
        </w:rPr>
        <w:t xml:space="preserve">Running </w:t>
      </w:r>
      <w:r w:rsidRPr="001827E5">
        <w:rPr>
          <w:b/>
          <w:bCs/>
          <w:color w:val="000000"/>
          <w:szCs w:val="24"/>
        </w:rPr>
        <w:t xml:space="preserve">total </w:t>
      </w:r>
      <w:r w:rsidRPr="001827E5">
        <w:rPr>
          <w:color w:val="000000"/>
          <w:szCs w:val="24"/>
        </w:rPr>
        <w:t xml:space="preserve">= </w:t>
      </w:r>
    </w:p>
    <w:p w14:paraId="5835D0E5" w14:textId="77777777" w:rsidR="000C28D7" w:rsidRPr="001827E5" w:rsidRDefault="000C28D7" w:rsidP="000C28D7">
      <w:pPr>
        <w:ind w:left="1800"/>
        <w:textAlignment w:val="baseline"/>
        <w:rPr>
          <w:color w:val="000000"/>
          <w:szCs w:val="24"/>
        </w:rPr>
      </w:pPr>
      <w:r>
        <w:rPr>
          <w:color w:val="000000"/>
          <w:szCs w:val="24"/>
        </w:rPr>
        <w:t xml:space="preserve">***+1000 </w:t>
      </w:r>
      <w:r w:rsidR="00347706">
        <w:rPr>
          <w:color w:val="000000"/>
          <w:szCs w:val="24"/>
        </w:rPr>
        <w:t>reimbursed</w:t>
      </w:r>
      <w:r>
        <w:rPr>
          <w:color w:val="000000"/>
          <w:szCs w:val="24"/>
        </w:rPr>
        <w:t xml:space="preserve"> from Southwest Airlines to be used for next </w:t>
      </w:r>
      <w:r w:rsidR="00347706">
        <w:rPr>
          <w:color w:val="000000"/>
          <w:szCs w:val="24"/>
        </w:rPr>
        <w:t xml:space="preserve">SRM flight </w:t>
      </w:r>
      <w:proofErr w:type="gramStart"/>
      <w:r w:rsidR="00347706">
        <w:rPr>
          <w:color w:val="000000"/>
          <w:szCs w:val="24"/>
        </w:rPr>
        <w:t>tickets(</w:t>
      </w:r>
      <w:proofErr w:type="gramEnd"/>
      <w:r w:rsidR="00347706">
        <w:rPr>
          <w:color w:val="000000"/>
          <w:szCs w:val="24"/>
        </w:rPr>
        <w:t>:</w:t>
      </w:r>
    </w:p>
    <w:p w14:paraId="239BC261" w14:textId="77777777" w:rsidR="00193DE0" w:rsidRPr="001827E5" w:rsidRDefault="00193DE0" w:rsidP="00204171">
      <w:pPr>
        <w:numPr>
          <w:ilvl w:val="0"/>
          <w:numId w:val="19"/>
        </w:numPr>
        <w:textAlignment w:val="baseline"/>
        <w:rPr>
          <w:color w:val="000000"/>
          <w:szCs w:val="24"/>
        </w:rPr>
      </w:pPr>
      <w:r w:rsidRPr="001827E5">
        <w:rPr>
          <w:color w:val="000000"/>
          <w:szCs w:val="24"/>
        </w:rPr>
        <w:t>VENMO - @TierraSeca</w:t>
      </w:r>
    </w:p>
    <w:p w14:paraId="297CBDE9" w14:textId="77777777" w:rsidR="00193DE0" w:rsidRDefault="00193DE0" w:rsidP="00204171">
      <w:pPr>
        <w:numPr>
          <w:ilvl w:val="0"/>
          <w:numId w:val="19"/>
        </w:numPr>
        <w:textAlignment w:val="baseline"/>
        <w:rPr>
          <w:color w:val="000000"/>
          <w:szCs w:val="24"/>
        </w:rPr>
      </w:pPr>
      <w:r w:rsidRPr="001827E5">
        <w:rPr>
          <w:color w:val="000000"/>
          <w:szCs w:val="24"/>
        </w:rPr>
        <w:t>PAYPAL - Need to get still</w:t>
      </w:r>
    </w:p>
    <w:p w14:paraId="318E4FBD" w14:textId="77777777" w:rsidR="00193DE0" w:rsidRPr="001827E5" w:rsidRDefault="00193DE0" w:rsidP="00193DE0">
      <w:pPr>
        <w:rPr>
          <w:szCs w:val="24"/>
        </w:rPr>
      </w:pPr>
    </w:p>
    <w:p w14:paraId="3B95D310" w14:textId="77777777" w:rsidR="00B66ECB" w:rsidRPr="001827E5" w:rsidRDefault="00193DE0" w:rsidP="00204171">
      <w:pPr>
        <w:numPr>
          <w:ilvl w:val="0"/>
          <w:numId w:val="10"/>
        </w:numPr>
        <w:textAlignment w:val="baseline"/>
        <w:rPr>
          <w:b/>
          <w:bCs/>
          <w:color w:val="000000"/>
          <w:sz w:val="20"/>
        </w:rPr>
      </w:pPr>
      <w:r w:rsidRPr="000E13E0">
        <w:rPr>
          <w:b/>
          <w:bCs/>
          <w:color w:val="000000"/>
          <w:sz w:val="32"/>
          <w:szCs w:val="32"/>
        </w:rPr>
        <w:t xml:space="preserve">Miscellaneous </w:t>
      </w:r>
    </w:p>
    <w:p w14:paraId="7DCED8A3" w14:textId="77777777" w:rsidR="001827E5" w:rsidRPr="000E13E0" w:rsidRDefault="001827E5" w:rsidP="001827E5">
      <w:pPr>
        <w:ind w:left="720"/>
        <w:textAlignment w:val="baseline"/>
        <w:rPr>
          <w:b/>
          <w:bCs/>
          <w:color w:val="000000"/>
          <w:sz w:val="20"/>
        </w:rPr>
      </w:pPr>
    </w:p>
    <w:p w14:paraId="0359DE87" w14:textId="77777777" w:rsidR="00B34AF6" w:rsidRPr="00B34AF6" w:rsidRDefault="00B34AF6" w:rsidP="00204171">
      <w:pPr>
        <w:numPr>
          <w:ilvl w:val="0"/>
          <w:numId w:val="21"/>
        </w:numPr>
        <w:textAlignment w:val="baseline"/>
        <w:rPr>
          <w:b/>
          <w:bCs/>
          <w:color w:val="000000"/>
          <w:sz w:val="20"/>
        </w:rPr>
      </w:pPr>
      <w:r>
        <w:rPr>
          <w:bCs/>
          <w:color w:val="000000"/>
        </w:rPr>
        <w:t xml:space="preserve">GroupMe – Easy way to communicate, join and we </w:t>
      </w:r>
      <w:r w:rsidR="000C28D7">
        <w:rPr>
          <w:bCs/>
          <w:color w:val="000000"/>
        </w:rPr>
        <w:t>tend to send notification about events.</w:t>
      </w:r>
    </w:p>
    <w:p w14:paraId="29BA9784" w14:textId="77777777" w:rsidR="00193DE0" w:rsidRPr="000E13E0" w:rsidRDefault="00193DE0" w:rsidP="00204171">
      <w:pPr>
        <w:numPr>
          <w:ilvl w:val="0"/>
          <w:numId w:val="21"/>
        </w:numPr>
        <w:textAlignment w:val="baseline"/>
        <w:rPr>
          <w:b/>
          <w:bCs/>
          <w:color w:val="000000"/>
          <w:sz w:val="20"/>
        </w:rPr>
      </w:pPr>
      <w:r w:rsidRPr="001827E5">
        <w:rPr>
          <w:color w:val="000000"/>
          <w:szCs w:val="28"/>
        </w:rPr>
        <w:t>Using InvolveUA link as storage for all club information</w:t>
      </w:r>
    </w:p>
    <w:p w14:paraId="76537ED0" w14:textId="77777777" w:rsidR="00193DE0" w:rsidRPr="000E13E0" w:rsidRDefault="00193DE0" w:rsidP="00193DE0">
      <w:pPr>
        <w:rPr>
          <w:szCs w:val="24"/>
        </w:rPr>
      </w:pPr>
    </w:p>
    <w:p w14:paraId="7C34E5EC" w14:textId="77777777" w:rsidR="00193DE0" w:rsidRPr="001827E5" w:rsidRDefault="00193DE0" w:rsidP="001827E5">
      <w:pPr>
        <w:ind w:firstLine="720"/>
        <w:rPr>
          <w:szCs w:val="24"/>
        </w:rPr>
      </w:pPr>
      <w:r w:rsidRPr="001827E5">
        <w:rPr>
          <w:b/>
          <w:bCs/>
          <w:color w:val="000000"/>
          <w:szCs w:val="24"/>
          <w:u w:val="single"/>
        </w:rPr>
        <w:t>Link to InvolveUA</w:t>
      </w:r>
      <w:r w:rsidRPr="001827E5">
        <w:rPr>
          <w:color w:val="000000"/>
          <w:szCs w:val="24"/>
        </w:rPr>
        <w:t xml:space="preserve">: </w:t>
      </w:r>
      <w:hyperlink r:id="rId8" w:history="1">
        <w:r w:rsidRPr="001827E5">
          <w:rPr>
            <w:color w:val="1155CC"/>
            <w:szCs w:val="24"/>
            <w:u w:val="single"/>
          </w:rPr>
          <w:t>https://arizona.collegiatelink.net/organization/tierraseca</w:t>
        </w:r>
      </w:hyperlink>
    </w:p>
    <w:p w14:paraId="14659263" w14:textId="77777777" w:rsidR="00193DE0" w:rsidRPr="000E13E0" w:rsidRDefault="00193DE0" w:rsidP="00193DE0">
      <w:pPr>
        <w:rPr>
          <w:szCs w:val="24"/>
        </w:rPr>
      </w:pPr>
    </w:p>
    <w:p w14:paraId="17AD98FD" w14:textId="77777777" w:rsidR="00193DE0" w:rsidRPr="00593DBC" w:rsidRDefault="00193DE0" w:rsidP="00204171">
      <w:pPr>
        <w:numPr>
          <w:ilvl w:val="0"/>
          <w:numId w:val="11"/>
        </w:numPr>
        <w:textAlignment w:val="baseline"/>
        <w:rPr>
          <w:color w:val="000000"/>
          <w:sz w:val="20"/>
        </w:rPr>
      </w:pPr>
      <w:r w:rsidRPr="000E13E0">
        <w:rPr>
          <w:b/>
          <w:bCs/>
          <w:color w:val="000000"/>
          <w:sz w:val="32"/>
          <w:szCs w:val="32"/>
        </w:rPr>
        <w:t>Swag</w:t>
      </w:r>
    </w:p>
    <w:p w14:paraId="79D2DE26" w14:textId="77777777" w:rsidR="00593DBC" w:rsidRDefault="00593DBC" w:rsidP="00593DBC">
      <w:pPr>
        <w:ind w:left="720"/>
        <w:textAlignment w:val="baseline"/>
        <w:rPr>
          <w:color w:val="000000"/>
          <w:sz w:val="20"/>
        </w:rPr>
      </w:pPr>
    </w:p>
    <w:p w14:paraId="29A15982" w14:textId="77777777" w:rsidR="00593DBC" w:rsidRPr="00227FC4" w:rsidRDefault="00593DBC" w:rsidP="00204171">
      <w:pPr>
        <w:numPr>
          <w:ilvl w:val="1"/>
          <w:numId w:val="11"/>
        </w:numPr>
        <w:textAlignment w:val="baseline"/>
        <w:rPr>
          <w:color w:val="000000"/>
          <w:sz w:val="22"/>
        </w:rPr>
      </w:pPr>
      <w:r w:rsidRPr="00227FC4">
        <w:rPr>
          <w:color w:val="000000"/>
        </w:rPr>
        <w:t>New orders will be made now that we have a</w:t>
      </w:r>
      <w:r w:rsidR="003801B4">
        <w:rPr>
          <w:color w:val="000000"/>
        </w:rPr>
        <w:t>n</w:t>
      </w:r>
      <w:r w:rsidRPr="00227FC4">
        <w:rPr>
          <w:color w:val="000000"/>
        </w:rPr>
        <w:t xml:space="preserve"> idea what everybody would like.</w:t>
      </w:r>
    </w:p>
    <w:p w14:paraId="2DF393E3" w14:textId="77777777" w:rsidR="00593DBC" w:rsidRPr="00227FC4" w:rsidRDefault="00593DBC" w:rsidP="00593DBC">
      <w:pPr>
        <w:ind w:left="1440"/>
        <w:textAlignment w:val="baseline"/>
        <w:rPr>
          <w:color w:val="000000"/>
          <w:sz w:val="22"/>
        </w:rPr>
      </w:pPr>
    </w:p>
    <w:p w14:paraId="747D4620" w14:textId="77777777" w:rsidR="00193DE0" w:rsidRPr="000E13E0" w:rsidRDefault="00193DE0" w:rsidP="00204171">
      <w:pPr>
        <w:numPr>
          <w:ilvl w:val="0"/>
          <w:numId w:val="12"/>
        </w:numPr>
        <w:textAlignment w:val="baseline"/>
        <w:rPr>
          <w:color w:val="000000"/>
          <w:sz w:val="20"/>
        </w:rPr>
      </w:pPr>
      <w:r w:rsidRPr="000E13E0">
        <w:rPr>
          <w:b/>
          <w:bCs/>
          <w:color w:val="000000"/>
          <w:sz w:val="32"/>
          <w:szCs w:val="32"/>
        </w:rPr>
        <w:t>Any Other Business?</w:t>
      </w:r>
    </w:p>
    <w:p w14:paraId="04F83197" w14:textId="77777777" w:rsidR="001827E5" w:rsidRDefault="001827E5" w:rsidP="001827E5">
      <w:pPr>
        <w:pStyle w:val="ListParagraph"/>
        <w:ind w:left="1440"/>
        <w:rPr>
          <w:szCs w:val="24"/>
        </w:rPr>
      </w:pPr>
    </w:p>
    <w:p w14:paraId="409319FD" w14:textId="77777777" w:rsidR="002576B7" w:rsidRPr="002576B7" w:rsidRDefault="002576B7" w:rsidP="002576B7">
      <w:pPr>
        <w:pStyle w:val="ListParagraph"/>
        <w:numPr>
          <w:ilvl w:val="1"/>
          <w:numId w:val="12"/>
        </w:numPr>
        <w:rPr>
          <w:szCs w:val="24"/>
          <w:highlight w:val="cyan"/>
        </w:rPr>
      </w:pPr>
      <w:r w:rsidRPr="002576B7">
        <w:rPr>
          <w:b/>
          <w:sz w:val="28"/>
          <w:szCs w:val="24"/>
          <w:highlight w:val="cyan"/>
        </w:rPr>
        <w:t>50/50 Raffle</w:t>
      </w:r>
    </w:p>
    <w:p w14:paraId="6658D839" w14:textId="77777777" w:rsidR="002576B7" w:rsidRDefault="002576B7" w:rsidP="002576B7">
      <w:pPr>
        <w:pStyle w:val="ListParagraph"/>
        <w:ind w:left="1440"/>
        <w:rPr>
          <w:szCs w:val="24"/>
        </w:rPr>
      </w:pPr>
      <w:r>
        <w:rPr>
          <w:szCs w:val="24"/>
        </w:rPr>
        <w:t>-What: We will be selling tickets for a 50/50 Raffle for 1$ each. A portion of the proceeds go back to TS for fundraising. Every ticket counts so if you’d like to purchase some and/or sell a few, it will be greatly appreciated! The winner of the raffle will be announced at the SNRE Awards Ceremony on April 22</w:t>
      </w:r>
      <w:r w:rsidRPr="002576B7">
        <w:rPr>
          <w:szCs w:val="24"/>
          <w:vertAlign w:val="superscript"/>
        </w:rPr>
        <w:t>nd</w:t>
      </w:r>
      <w:r>
        <w:rPr>
          <w:szCs w:val="24"/>
        </w:rPr>
        <w:t xml:space="preserve"> (more details in the upcoming events report^).</w:t>
      </w:r>
    </w:p>
    <w:p w14:paraId="796BF053" w14:textId="77777777" w:rsidR="002576B7" w:rsidRDefault="002576B7" w:rsidP="002576B7">
      <w:pPr>
        <w:pStyle w:val="ListParagraph"/>
        <w:ind w:left="1440"/>
        <w:rPr>
          <w:szCs w:val="24"/>
        </w:rPr>
      </w:pPr>
      <w:r>
        <w:rPr>
          <w:szCs w:val="24"/>
        </w:rPr>
        <w:t>-When: ends on April 22</w:t>
      </w:r>
      <w:r w:rsidRPr="002576B7">
        <w:rPr>
          <w:szCs w:val="24"/>
          <w:vertAlign w:val="superscript"/>
        </w:rPr>
        <w:t>nd</w:t>
      </w:r>
      <w:r>
        <w:rPr>
          <w:szCs w:val="24"/>
        </w:rPr>
        <w:t xml:space="preserve"> at the SNRE Awards Ceremony</w:t>
      </w:r>
    </w:p>
    <w:p w14:paraId="3CEF9664" w14:textId="77777777" w:rsidR="002576B7" w:rsidRDefault="002576B7" w:rsidP="002576B7">
      <w:pPr>
        <w:pStyle w:val="ListParagraph"/>
        <w:ind w:left="1440"/>
        <w:rPr>
          <w:szCs w:val="24"/>
        </w:rPr>
      </w:pPr>
      <w:r>
        <w:rPr>
          <w:szCs w:val="24"/>
        </w:rPr>
        <w:t>-Where: purchase a ticket from any of our TS officers and members, if not sure who is who, go ahead and shoot us an email so you can get your tickets!</w:t>
      </w:r>
    </w:p>
    <w:p w14:paraId="4E694614" w14:textId="77777777" w:rsidR="002576B7" w:rsidRPr="002576B7" w:rsidRDefault="002576B7" w:rsidP="002576B7">
      <w:pPr>
        <w:pStyle w:val="ListParagraph"/>
        <w:ind w:left="1440"/>
        <w:rPr>
          <w:szCs w:val="24"/>
        </w:rPr>
      </w:pPr>
      <w:r>
        <w:rPr>
          <w:szCs w:val="24"/>
        </w:rPr>
        <w:t>-Who: ANYONE and EVERYONE can participate or purchase these tickets and win!</w:t>
      </w:r>
    </w:p>
    <w:p w14:paraId="37B25F9B" w14:textId="77777777" w:rsidR="001827E5" w:rsidRPr="001827E5" w:rsidRDefault="001827E5" w:rsidP="001827E5">
      <w:pPr>
        <w:pStyle w:val="ListParagraph"/>
        <w:ind w:left="1440"/>
        <w:rPr>
          <w:szCs w:val="24"/>
        </w:rPr>
      </w:pPr>
    </w:p>
    <w:p w14:paraId="510A9E31" w14:textId="4D9713FE" w:rsidR="00193DE0" w:rsidRPr="001827E5" w:rsidRDefault="00193DE0" w:rsidP="00204171">
      <w:pPr>
        <w:numPr>
          <w:ilvl w:val="0"/>
          <w:numId w:val="13"/>
        </w:numPr>
        <w:textAlignment w:val="baseline"/>
        <w:rPr>
          <w:color w:val="000000"/>
          <w:sz w:val="20"/>
        </w:rPr>
      </w:pPr>
      <w:r w:rsidRPr="000E13E0">
        <w:rPr>
          <w:b/>
          <w:bCs/>
          <w:color w:val="000000"/>
          <w:sz w:val="32"/>
          <w:szCs w:val="32"/>
        </w:rPr>
        <w:t xml:space="preserve">Adjournment: </w:t>
      </w:r>
      <w:r w:rsidR="00F658E7">
        <w:rPr>
          <w:b/>
          <w:bCs/>
          <w:color w:val="000000"/>
          <w:sz w:val="32"/>
          <w:szCs w:val="32"/>
          <w:u w:val="single"/>
        </w:rPr>
        <w:t>5:58p.m.</w:t>
      </w:r>
    </w:p>
    <w:p w14:paraId="1F639252" w14:textId="77777777" w:rsidR="001827E5" w:rsidRPr="000E13E0" w:rsidRDefault="001827E5" w:rsidP="001827E5">
      <w:pPr>
        <w:ind w:left="720"/>
        <w:textAlignment w:val="baseline"/>
        <w:rPr>
          <w:color w:val="000000"/>
          <w:sz w:val="20"/>
        </w:rPr>
      </w:pPr>
    </w:p>
    <w:p w14:paraId="49F1296F" w14:textId="7F2A90FB" w:rsidR="00193DE0" w:rsidRPr="000E13E0" w:rsidRDefault="00193DE0" w:rsidP="00193DE0">
      <w:pPr>
        <w:rPr>
          <w:szCs w:val="24"/>
        </w:rPr>
      </w:pPr>
    </w:p>
    <w:p w14:paraId="43CF5267" w14:textId="1EBB0B22" w:rsidR="00193DE0" w:rsidRPr="00227FC4" w:rsidRDefault="00193DE0" w:rsidP="00193DE0">
      <w:pPr>
        <w:spacing w:line="480" w:lineRule="auto"/>
        <w:jc w:val="center"/>
        <w:rPr>
          <w:sz w:val="22"/>
          <w:szCs w:val="24"/>
        </w:rPr>
      </w:pPr>
      <w:r w:rsidRPr="00227FC4">
        <w:rPr>
          <w:b/>
          <w:bCs/>
          <w:color w:val="000000"/>
          <w:szCs w:val="28"/>
          <w:u w:val="single"/>
        </w:rPr>
        <w:t>Facebook club link</w:t>
      </w:r>
      <w:r w:rsidRPr="00227FC4">
        <w:rPr>
          <w:color w:val="000000"/>
          <w:szCs w:val="28"/>
        </w:rPr>
        <w:t xml:space="preserve">: </w:t>
      </w:r>
      <w:hyperlink r:id="rId9" w:history="1">
        <w:r w:rsidRPr="00227FC4">
          <w:rPr>
            <w:color w:val="1155CC"/>
            <w:szCs w:val="28"/>
            <w:u w:val="single"/>
          </w:rPr>
          <w:t>https://www.facebook.com/uofatierraseca</w:t>
        </w:r>
      </w:hyperlink>
      <w:r w:rsidRPr="00227FC4">
        <w:rPr>
          <w:color w:val="000000"/>
          <w:szCs w:val="28"/>
        </w:rPr>
        <w:t xml:space="preserve"> </w:t>
      </w:r>
    </w:p>
    <w:p w14:paraId="03991369" w14:textId="77777777" w:rsidR="00193DE0" w:rsidRPr="00227FC4" w:rsidRDefault="00193DE0" w:rsidP="00193DE0">
      <w:pPr>
        <w:spacing w:line="480" w:lineRule="auto"/>
        <w:jc w:val="center"/>
        <w:rPr>
          <w:sz w:val="22"/>
          <w:szCs w:val="24"/>
        </w:rPr>
      </w:pPr>
      <w:r w:rsidRPr="00227FC4">
        <w:rPr>
          <w:b/>
          <w:bCs/>
          <w:color w:val="000000"/>
          <w:szCs w:val="28"/>
        </w:rPr>
        <w:t>President</w:t>
      </w:r>
      <w:r w:rsidRPr="00227FC4">
        <w:rPr>
          <w:color w:val="000000"/>
          <w:szCs w:val="28"/>
        </w:rPr>
        <w:t xml:space="preserve">: Josephine Profy </w:t>
      </w:r>
      <w:hyperlink r:id="rId10" w:history="1">
        <w:r w:rsidRPr="00227FC4">
          <w:rPr>
            <w:color w:val="1155CC"/>
            <w:szCs w:val="28"/>
            <w:u w:val="single"/>
          </w:rPr>
          <w:t>jprofy@email.arizona.edu</w:t>
        </w:r>
      </w:hyperlink>
    </w:p>
    <w:p w14:paraId="228A5C64" w14:textId="2E4F8296" w:rsidR="00193DE0" w:rsidRPr="00227FC4" w:rsidRDefault="00193DE0" w:rsidP="00193DE0">
      <w:pPr>
        <w:spacing w:line="480" w:lineRule="auto"/>
        <w:jc w:val="center"/>
        <w:rPr>
          <w:sz w:val="22"/>
          <w:szCs w:val="24"/>
        </w:rPr>
      </w:pPr>
      <w:r w:rsidRPr="00227FC4">
        <w:rPr>
          <w:b/>
          <w:bCs/>
          <w:color w:val="000000"/>
          <w:szCs w:val="28"/>
        </w:rPr>
        <w:t>Vice President</w:t>
      </w:r>
      <w:r w:rsidRPr="00227FC4">
        <w:rPr>
          <w:color w:val="000000"/>
          <w:szCs w:val="28"/>
        </w:rPr>
        <w:t xml:space="preserve">: Clara Miller </w:t>
      </w:r>
      <w:hyperlink r:id="rId11" w:history="1">
        <w:r w:rsidRPr="00227FC4">
          <w:rPr>
            <w:color w:val="1155CC"/>
            <w:szCs w:val="28"/>
            <w:u w:val="single"/>
          </w:rPr>
          <w:t>claramiller@email.arizona.edu</w:t>
        </w:r>
      </w:hyperlink>
    </w:p>
    <w:p w14:paraId="3107397A" w14:textId="627443B4" w:rsidR="00193DE0" w:rsidRPr="00227FC4" w:rsidRDefault="00193DE0" w:rsidP="00193DE0">
      <w:pPr>
        <w:spacing w:line="480" w:lineRule="auto"/>
        <w:jc w:val="center"/>
        <w:rPr>
          <w:sz w:val="22"/>
          <w:szCs w:val="24"/>
        </w:rPr>
      </w:pPr>
      <w:r w:rsidRPr="00227FC4">
        <w:rPr>
          <w:b/>
          <w:bCs/>
          <w:color w:val="000000"/>
          <w:szCs w:val="28"/>
        </w:rPr>
        <w:t>Treasurer</w:t>
      </w:r>
      <w:r w:rsidRPr="00227FC4">
        <w:rPr>
          <w:color w:val="000000"/>
          <w:szCs w:val="28"/>
        </w:rPr>
        <w:t xml:space="preserve">: William Gray </w:t>
      </w:r>
      <w:hyperlink r:id="rId12" w:history="1">
        <w:r w:rsidRPr="00227FC4">
          <w:rPr>
            <w:color w:val="1155CC"/>
            <w:szCs w:val="28"/>
            <w:u w:val="single"/>
          </w:rPr>
          <w:t>williamgray4@email.arizona.edu</w:t>
        </w:r>
      </w:hyperlink>
    </w:p>
    <w:p w14:paraId="7D34CC4B" w14:textId="45394279" w:rsidR="00193DE0" w:rsidRDefault="00193DE0" w:rsidP="00193DE0">
      <w:pPr>
        <w:jc w:val="center"/>
        <w:rPr>
          <w:color w:val="1155CC"/>
          <w:szCs w:val="28"/>
          <w:u w:val="single"/>
        </w:rPr>
      </w:pPr>
      <w:r w:rsidRPr="00227FC4">
        <w:rPr>
          <w:b/>
          <w:bCs/>
          <w:color w:val="000000"/>
          <w:szCs w:val="28"/>
        </w:rPr>
        <w:t>Secretary</w:t>
      </w:r>
      <w:r w:rsidRPr="00227FC4">
        <w:rPr>
          <w:color w:val="000000"/>
          <w:szCs w:val="28"/>
        </w:rPr>
        <w:t xml:space="preserve">: Amanda Sacek </w:t>
      </w:r>
      <w:hyperlink r:id="rId13" w:history="1">
        <w:r w:rsidRPr="00227FC4">
          <w:rPr>
            <w:color w:val="1155CC"/>
            <w:szCs w:val="28"/>
            <w:u w:val="single"/>
          </w:rPr>
          <w:t>ajsacek@email.arizona.edu</w:t>
        </w:r>
      </w:hyperlink>
    </w:p>
    <w:p w14:paraId="6D8E4451" w14:textId="27BBE213" w:rsidR="00E348EA" w:rsidRDefault="00E348EA" w:rsidP="00193DE0">
      <w:pPr>
        <w:jc w:val="center"/>
        <w:rPr>
          <w:color w:val="1155CC"/>
          <w:szCs w:val="28"/>
          <w:u w:val="single"/>
        </w:rPr>
      </w:pPr>
    </w:p>
    <w:p w14:paraId="05DFC6FF" w14:textId="2836001E" w:rsidR="00E348EA" w:rsidRDefault="00E348EA" w:rsidP="00193DE0">
      <w:pPr>
        <w:jc w:val="center"/>
        <w:rPr>
          <w:color w:val="1155CC"/>
          <w:szCs w:val="28"/>
          <w:u w:val="single"/>
        </w:rPr>
      </w:pPr>
    </w:p>
    <w:p w14:paraId="74E1E9F1" w14:textId="5309CFA4" w:rsidR="00E348EA" w:rsidRDefault="00E348EA" w:rsidP="00193DE0">
      <w:pPr>
        <w:jc w:val="center"/>
        <w:rPr>
          <w:color w:val="1155CC"/>
          <w:szCs w:val="28"/>
          <w:u w:val="single"/>
        </w:rPr>
      </w:pPr>
    </w:p>
    <w:p w14:paraId="19D8C36E" w14:textId="3A6FA00B" w:rsidR="004B0BDE" w:rsidRDefault="00153456" w:rsidP="00193DE0">
      <w:pPr>
        <w:jc w:val="center"/>
        <w:rPr>
          <w:color w:val="1155CC"/>
          <w:szCs w:val="28"/>
          <w:u w:val="single"/>
        </w:rPr>
      </w:pPr>
      <w:r w:rsidRPr="00871956">
        <w:rPr>
          <w:noProof/>
          <w:szCs w:val="28"/>
        </w:rPr>
        <mc:AlternateContent>
          <mc:Choice Requires="wps">
            <w:drawing>
              <wp:anchor distT="45720" distB="45720" distL="114300" distR="114300" simplePos="0" relativeHeight="251672576" behindDoc="1" locked="0" layoutInCell="1" allowOverlap="1" wp14:anchorId="47011D2E" wp14:editId="5B6264AD">
                <wp:simplePos x="0" y="0"/>
                <wp:positionH relativeFrom="margin">
                  <wp:posOffset>-495300</wp:posOffset>
                </wp:positionH>
                <wp:positionV relativeFrom="margin">
                  <wp:posOffset>2638425</wp:posOffset>
                </wp:positionV>
                <wp:extent cx="3400425" cy="752475"/>
                <wp:effectExtent l="0" t="0" r="9525" b="952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752475"/>
                        </a:xfrm>
                        <a:prstGeom prst="rect">
                          <a:avLst/>
                        </a:prstGeom>
                        <a:solidFill>
                          <a:srgbClr val="FFFFFF"/>
                        </a:solidFill>
                        <a:ln w="9525">
                          <a:noFill/>
                          <a:miter lim="800000"/>
                          <a:headEnd/>
                          <a:tailEnd/>
                        </a:ln>
                      </wps:spPr>
                      <wps:txbx>
                        <w:txbxContent>
                          <w:p w14:paraId="43FF1E5D" w14:textId="77777777" w:rsidR="00B73CFB" w:rsidRPr="00B73CFB" w:rsidRDefault="00B73CFB" w:rsidP="00B73CFB">
                            <w:pPr>
                              <w:jc w:val="center"/>
                              <w:rPr>
                                <w:b/>
                                <w:sz w:val="40"/>
                              </w:rPr>
                            </w:pPr>
                            <w:r w:rsidRPr="00B73CFB">
                              <w:rPr>
                                <w:b/>
                                <w:sz w:val="40"/>
                              </w:rPr>
                              <w:t>Wild Horse and Burro Facility T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11D2E" id="_x0000_s1028" type="#_x0000_t202" style="position:absolute;left:0;text-align:left;margin-left:-39pt;margin-top:207.75pt;width:267.75pt;height:59.25pt;z-index:-2516439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" stroked="f">
                <v:textbox>
                  <w:txbxContent>
                    <w:p w14:paraId="43FF1E5D" w14:textId="77777777" w:rsidR="00B73CFB" w:rsidRPr="00B73CFB" w:rsidRDefault="00B73CFB" w:rsidP="00B73CFB">
                      <w:pPr>
                        <w:jc w:val="center"/>
                        <w:rPr>
                          <w:b/>
                          <w:sz w:val="40"/>
                        </w:rPr>
                      </w:pPr>
                      <w:r w:rsidRPr="00B73CFB">
                        <w:rPr>
                          <w:b/>
                          <w:sz w:val="40"/>
                        </w:rPr>
                        <w:t>Wild Horse and Burro Facility Tour</w:t>
                      </w:r>
                    </w:p>
                  </w:txbxContent>
                </v:textbox>
                <w10:wrap anchorx="margin" anchory="margin"/>
              </v:shape>
            </w:pict>
          </mc:Fallback>
        </mc:AlternateContent>
      </w:r>
    </w:p>
    <w:p w14:paraId="2BCE169F" w14:textId="7E5A7919" w:rsidR="004B0BDE" w:rsidRDefault="004B0BDE" w:rsidP="00193DE0">
      <w:pPr>
        <w:jc w:val="center"/>
        <w:rPr>
          <w:color w:val="1155CC"/>
          <w:szCs w:val="28"/>
          <w:u w:val="single"/>
        </w:rPr>
      </w:pPr>
    </w:p>
    <w:p w14:paraId="1C46AC6D" w14:textId="01CAD904" w:rsidR="004B0BDE" w:rsidRDefault="00153456" w:rsidP="00193DE0">
      <w:pPr>
        <w:jc w:val="center"/>
        <w:rPr>
          <w:color w:val="1155CC"/>
          <w:szCs w:val="28"/>
          <w:u w:val="single"/>
        </w:rPr>
      </w:pPr>
      <w:bookmarkStart w:id="4" w:name="_GoBack"/>
      <w:bookmarkEnd w:id="4"/>
      <w:r w:rsidRPr="00871956">
        <w:rPr>
          <w:noProof/>
          <w:szCs w:val="28"/>
        </w:rPr>
        <mc:AlternateContent>
          <mc:Choice Requires="wps">
            <w:drawing>
              <wp:anchor distT="45720" distB="45720" distL="114300" distR="114300" simplePos="0" relativeHeight="251674624" behindDoc="1" locked="0" layoutInCell="1" allowOverlap="1" wp14:anchorId="5A93B046" wp14:editId="1ED79F99">
                <wp:simplePos x="0" y="0"/>
                <wp:positionH relativeFrom="column">
                  <wp:posOffset>3352800</wp:posOffset>
                </wp:positionH>
                <wp:positionV relativeFrom="paragraph">
                  <wp:posOffset>111125</wp:posOffset>
                </wp:positionV>
                <wp:extent cx="3409950" cy="4762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476250"/>
                        </a:xfrm>
                        <a:prstGeom prst="rect">
                          <a:avLst/>
                        </a:prstGeom>
                        <a:solidFill>
                          <a:srgbClr val="FFFFFF"/>
                        </a:solidFill>
                        <a:ln w="9525">
                          <a:noFill/>
                          <a:miter lim="800000"/>
                          <a:headEnd/>
                          <a:tailEnd/>
                        </a:ln>
                      </wps:spPr>
                      <wps:txbx>
                        <w:txbxContent>
                          <w:p w14:paraId="4DA63E1D" w14:textId="77777777" w:rsidR="00B73CFB" w:rsidRPr="00B73CFB" w:rsidRDefault="00B73CFB" w:rsidP="00B73CFB">
                            <w:pPr>
                              <w:jc w:val="center"/>
                              <w:rPr>
                                <w:b/>
                                <w:sz w:val="40"/>
                              </w:rPr>
                            </w:pPr>
                            <w:r w:rsidRPr="00B73CFB">
                              <w:rPr>
                                <w:b/>
                                <w:sz w:val="40"/>
                              </w:rPr>
                              <w:t>KICKBALL CHAMP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3B046" id="_x0000_s1029" type="#_x0000_t202" style="position:absolute;left:0;text-align:left;margin-left:264pt;margin-top:8.75pt;width:268.5pt;height:37.5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" stroked="f">
                <v:textbox>
                  <w:txbxContent>
                    <w:p w14:paraId="4DA63E1D" w14:textId="77777777" w:rsidR="00B73CFB" w:rsidRPr="00B73CFB" w:rsidRDefault="00B73CFB" w:rsidP="00B73CFB">
                      <w:pPr>
                        <w:jc w:val="center"/>
                        <w:rPr>
                          <w:b/>
                          <w:sz w:val="40"/>
                        </w:rPr>
                      </w:pPr>
                      <w:r w:rsidRPr="00B73CFB">
                        <w:rPr>
                          <w:b/>
                          <w:sz w:val="40"/>
                        </w:rPr>
                        <w:t>KICKBALL CHAMPIONS!</w:t>
                      </w:r>
                    </w:p>
                  </w:txbxContent>
                </v:textbox>
              </v:shape>
            </w:pict>
          </mc:Fallback>
        </mc:AlternateContent>
      </w:r>
    </w:p>
    <w:p w14:paraId="5E51A331" w14:textId="2C1A2359" w:rsidR="00780E03" w:rsidRDefault="00780E03" w:rsidP="00E348EA">
      <w:pPr>
        <w:rPr>
          <w:szCs w:val="28"/>
        </w:rPr>
      </w:pPr>
    </w:p>
    <w:p w14:paraId="7CEE8795" w14:textId="3712BC78" w:rsidR="00780E03" w:rsidRDefault="00153456" w:rsidP="00E348EA">
      <w:pPr>
        <w:rPr>
          <w:szCs w:val="28"/>
        </w:rPr>
      </w:pPr>
      <w:r>
        <w:rPr>
          <w:noProof/>
          <w:szCs w:val="28"/>
        </w:rPr>
        <w:drawing>
          <wp:anchor distT="0" distB="0" distL="114300" distR="114300" simplePos="0" relativeHeight="251675648" behindDoc="1" locked="0" layoutInCell="1" allowOverlap="1" wp14:anchorId="20D0CCB4" wp14:editId="5E0C0108">
            <wp:simplePos x="0" y="0"/>
            <wp:positionH relativeFrom="column">
              <wp:posOffset>-800100</wp:posOffset>
            </wp:positionH>
            <wp:positionV relativeFrom="paragraph">
              <wp:posOffset>216535</wp:posOffset>
            </wp:positionV>
            <wp:extent cx="3985895" cy="2981325"/>
            <wp:effectExtent l="0" t="0" r="0" b="9525"/>
            <wp:wrapTight wrapText="bothSides">
              <wp:wrapPolygon edited="0">
                <wp:start x="0" y="0"/>
                <wp:lineTo x="0" y="21531"/>
                <wp:lineTo x="21473" y="21531"/>
                <wp:lineTo x="21473"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5895" cy="2981325"/>
                    </a:xfrm>
                    <a:prstGeom prst="rect">
                      <a:avLst/>
                    </a:prstGeom>
                    <a:noFill/>
                  </pic:spPr>
                </pic:pic>
              </a:graphicData>
            </a:graphic>
            <wp14:sizeRelH relativeFrom="margin">
              <wp14:pctWidth>0</wp14:pctWidth>
            </wp14:sizeRelH>
            <wp14:sizeRelV relativeFrom="margin">
              <wp14:pctHeight>0</wp14:pctHeight>
            </wp14:sizeRelV>
          </wp:anchor>
        </w:drawing>
      </w:r>
    </w:p>
    <w:p w14:paraId="65D457D6" w14:textId="75553AAB" w:rsidR="00871956" w:rsidRDefault="00153456" w:rsidP="00E348EA">
      <w:pPr>
        <w:rPr>
          <w:szCs w:val="28"/>
        </w:rPr>
      </w:pPr>
      <w:r>
        <w:rPr>
          <w:noProof/>
          <w:szCs w:val="28"/>
        </w:rPr>
        <w:drawing>
          <wp:anchor distT="0" distB="0" distL="114300" distR="114300" simplePos="0" relativeHeight="251676672" behindDoc="0" locked="0" layoutInCell="1" allowOverlap="1" wp14:anchorId="70DCC104" wp14:editId="12230472">
            <wp:simplePos x="0" y="0"/>
            <wp:positionH relativeFrom="column">
              <wp:posOffset>3352800</wp:posOffset>
            </wp:positionH>
            <wp:positionV relativeFrom="paragraph">
              <wp:posOffset>45085</wp:posOffset>
            </wp:positionV>
            <wp:extent cx="3476625" cy="2981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273"/>
                    <a:stretch/>
                  </pic:blipFill>
                  <pic:spPr bwMode="auto">
                    <a:xfrm>
                      <a:off x="0" y="0"/>
                      <a:ext cx="3476625" cy="298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03AA3B" w14:textId="77777777" w:rsidR="00B73CFB" w:rsidRDefault="00B73CFB" w:rsidP="00B73CFB">
      <w:pPr>
        <w:jc w:val="center"/>
        <w:rPr>
          <w:color w:val="1155CC"/>
          <w:szCs w:val="28"/>
          <w:u w:val="single"/>
        </w:rPr>
      </w:pPr>
    </w:p>
    <w:p w14:paraId="16A6705A" w14:textId="77777777" w:rsidR="00B73CFB" w:rsidRDefault="00B73CFB" w:rsidP="00B73CFB">
      <w:pPr>
        <w:jc w:val="center"/>
        <w:rPr>
          <w:color w:val="1155CC"/>
          <w:szCs w:val="28"/>
          <w:u w:val="single"/>
        </w:rPr>
      </w:pPr>
      <w:r w:rsidRPr="00871956">
        <w:rPr>
          <w:noProof/>
          <w:szCs w:val="28"/>
        </w:rPr>
        <mc:AlternateContent>
          <mc:Choice Requires="wps">
            <w:drawing>
              <wp:anchor distT="45720" distB="45720" distL="114300" distR="114300" simplePos="0" relativeHeight="251670528" behindDoc="1" locked="0" layoutInCell="1" allowOverlap="1" wp14:anchorId="2FD8C575" wp14:editId="2A1BE376">
                <wp:simplePos x="0" y="0"/>
                <wp:positionH relativeFrom="margin">
                  <wp:posOffset>476250</wp:posOffset>
                </wp:positionH>
                <wp:positionV relativeFrom="margin">
                  <wp:posOffset>-342900</wp:posOffset>
                </wp:positionV>
                <wp:extent cx="5038725" cy="476250"/>
                <wp:effectExtent l="0" t="0" r="9525"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725" cy="476250"/>
                        </a:xfrm>
                        <a:prstGeom prst="rect">
                          <a:avLst/>
                        </a:prstGeom>
                        <a:solidFill>
                          <a:srgbClr val="FFFFFF"/>
                        </a:solidFill>
                        <a:ln w="9525">
                          <a:noFill/>
                          <a:miter lim="800000"/>
                          <a:headEnd/>
                          <a:tailEnd/>
                        </a:ln>
                      </wps:spPr>
                      <wps:txbx>
                        <w:txbxContent>
                          <w:p w14:paraId="5A77A50C" w14:textId="77777777" w:rsidR="00B73CFB" w:rsidRPr="00871956" w:rsidRDefault="00B73CFB" w:rsidP="00B73CFB">
                            <w:pPr>
                              <w:rPr>
                                <w:b/>
                                <w:sz w:val="48"/>
                              </w:rPr>
                            </w:pPr>
                            <w:r>
                              <w:rPr>
                                <w:b/>
                                <w:sz w:val="48"/>
                              </w:rPr>
                              <w:t>Wild Horse and Burro Facility T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8C575" id="_x0000_s1030" type="#_x0000_t202" style="position:absolute;left:0;text-align:left;margin-left:37.5pt;margin-top:-27pt;width:396.75pt;height:37.5pt;z-index:-251645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" stroked="f">
                <v:textbox>
                  <w:txbxContent>
                    <w:p w14:paraId="5A77A50C" w14:textId="77777777" w:rsidR="00B73CFB" w:rsidRPr="00871956" w:rsidRDefault="00B73CFB" w:rsidP="00B73CFB">
                      <w:pPr>
                        <w:rPr>
                          <w:b/>
                          <w:sz w:val="48"/>
                        </w:rPr>
                      </w:pPr>
                      <w:r>
                        <w:rPr>
                          <w:b/>
                          <w:sz w:val="48"/>
                        </w:rPr>
                        <w:t>Wild Horse and Burro Facility Tour</w:t>
                      </w:r>
                    </w:p>
                  </w:txbxContent>
                </v:textbox>
                <w10:wrap type="square" anchorx="margin" anchory="margin"/>
              </v:shape>
            </w:pict>
          </mc:Fallback>
        </mc:AlternateContent>
      </w:r>
    </w:p>
    <w:p w14:paraId="0A30FB26" w14:textId="752B5154" w:rsidR="00B73CFB" w:rsidRDefault="00B73CFB" w:rsidP="00B73CFB">
      <w:pPr>
        <w:rPr>
          <w:szCs w:val="28"/>
        </w:rPr>
      </w:pPr>
    </w:p>
    <w:p w14:paraId="141F9B1A" w14:textId="77777777" w:rsidR="00B73CFB" w:rsidRDefault="00B73CFB" w:rsidP="00B73CFB">
      <w:pPr>
        <w:rPr>
          <w:szCs w:val="28"/>
        </w:rPr>
      </w:pPr>
    </w:p>
    <w:p w14:paraId="1B8DF410" w14:textId="77777777" w:rsidR="00B73CFB" w:rsidRDefault="00B73CFB" w:rsidP="00B73CFB">
      <w:pPr>
        <w:rPr>
          <w:szCs w:val="28"/>
        </w:rPr>
      </w:pPr>
    </w:p>
    <w:p w14:paraId="1E3A9E90" w14:textId="7632C091" w:rsidR="00871956" w:rsidRPr="000C28D7" w:rsidRDefault="00871956" w:rsidP="00E348EA">
      <w:pPr>
        <w:rPr>
          <w:szCs w:val="28"/>
        </w:rPr>
      </w:pPr>
    </w:p>
    <w:sectPr w:rsidR="00871956" w:rsidRPr="000C28D7" w:rsidSect="007D2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62ED"/>
    <w:multiLevelType w:val="multilevel"/>
    <w:tmpl w:val="F03A98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23EE4"/>
    <w:multiLevelType w:val="multilevel"/>
    <w:tmpl w:val="C43E1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E7B24"/>
    <w:multiLevelType w:val="hybridMultilevel"/>
    <w:tmpl w:val="C0F61B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B0343C"/>
    <w:multiLevelType w:val="hybridMultilevel"/>
    <w:tmpl w:val="2878C9D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4796A34"/>
    <w:multiLevelType w:val="multilevel"/>
    <w:tmpl w:val="1F160D94"/>
    <w:lvl w:ilvl="0">
      <w:start w:val="1"/>
      <w:numFmt w:val="bullet"/>
      <w:lvlText w:val="o"/>
      <w:lvlJc w:val="left"/>
      <w:pPr>
        <w:tabs>
          <w:tab w:val="num" w:pos="-360"/>
        </w:tabs>
        <w:ind w:left="-360" w:hanging="360"/>
      </w:pPr>
      <w:rPr>
        <w:rFonts w:ascii="Courier New" w:hAnsi="Courier New" w:cs="Courier New" w:hint="default"/>
        <w:sz w:val="24"/>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1080"/>
        </w:tabs>
        <w:ind w:left="1080" w:hanging="360"/>
      </w:pPr>
      <w:rPr>
        <w:rFonts w:ascii="Wingdings" w:hAnsi="Wingdings" w:hint="default"/>
        <w:sz w:val="20"/>
      </w:rPr>
    </w:lvl>
    <w:lvl w:ilvl="3">
      <w:start w:val="1"/>
      <w:numFmt w:val="bullet"/>
      <w:lvlText w:val=""/>
      <w:lvlJc w:val="left"/>
      <w:pPr>
        <w:tabs>
          <w:tab w:val="num" w:pos="1800"/>
        </w:tabs>
        <w:ind w:left="1800" w:hanging="360"/>
      </w:pPr>
      <w:rPr>
        <w:rFonts w:ascii="Wingdings" w:hAnsi="Wingdings" w:hint="default"/>
        <w:sz w:val="20"/>
      </w:rPr>
    </w:lvl>
    <w:lvl w:ilvl="4">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5" w15:restartNumberingAfterBreak="0">
    <w:nsid w:val="2E3D2643"/>
    <w:multiLevelType w:val="multilevel"/>
    <w:tmpl w:val="0388D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DF5515"/>
    <w:multiLevelType w:val="multilevel"/>
    <w:tmpl w:val="97203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51CA0"/>
    <w:multiLevelType w:val="hybridMultilevel"/>
    <w:tmpl w:val="C4DCC2C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617DBA"/>
    <w:multiLevelType w:val="multilevel"/>
    <w:tmpl w:val="1FF8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506E42"/>
    <w:multiLevelType w:val="multilevel"/>
    <w:tmpl w:val="6B169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E82B97"/>
    <w:multiLevelType w:val="multilevel"/>
    <w:tmpl w:val="50403A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0A04D0"/>
    <w:multiLevelType w:val="multilevel"/>
    <w:tmpl w:val="C122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B07E85"/>
    <w:multiLevelType w:val="hybridMultilevel"/>
    <w:tmpl w:val="DBA2835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870F6A"/>
    <w:multiLevelType w:val="hybridMultilevel"/>
    <w:tmpl w:val="14740C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E17327"/>
    <w:multiLevelType w:val="hybridMultilevel"/>
    <w:tmpl w:val="44A24F8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580D43"/>
    <w:multiLevelType w:val="multilevel"/>
    <w:tmpl w:val="D26AC1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B96CD2"/>
    <w:multiLevelType w:val="multilevel"/>
    <w:tmpl w:val="27346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4D5A46"/>
    <w:multiLevelType w:val="hybridMultilevel"/>
    <w:tmpl w:val="DD4ADDC0"/>
    <w:lvl w:ilvl="0" w:tplc="A5F88F58">
      <w:start w:val="1"/>
      <w:numFmt w:val="bullet"/>
      <w:lvlText w:val="o"/>
      <w:lvlJc w:val="left"/>
      <w:pPr>
        <w:ind w:left="1800" w:hanging="360"/>
      </w:pPr>
      <w:rPr>
        <w:rFonts w:ascii="Courier New" w:hAnsi="Courier New" w:cs="Courier New"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23113D4"/>
    <w:multiLevelType w:val="multilevel"/>
    <w:tmpl w:val="B238A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2D4089"/>
    <w:multiLevelType w:val="hybridMultilevel"/>
    <w:tmpl w:val="6CE61922"/>
    <w:lvl w:ilvl="0" w:tplc="04090003">
      <w:start w:val="1"/>
      <w:numFmt w:val="bullet"/>
      <w:lvlText w:val="o"/>
      <w:lvlJc w:val="left"/>
      <w:pPr>
        <w:ind w:left="1350" w:hanging="360"/>
      </w:pPr>
      <w:rPr>
        <w:rFonts w:ascii="Courier New" w:hAnsi="Courier New" w:cs="Courier New" w:hint="default"/>
        <w:sz w:val="24"/>
      </w:rPr>
    </w:lvl>
    <w:lvl w:ilvl="1" w:tplc="0409000B">
      <w:start w:val="1"/>
      <w:numFmt w:val="bullet"/>
      <w:lvlText w:val=""/>
      <w:lvlJc w:val="left"/>
      <w:pPr>
        <w:ind w:left="2070" w:hanging="360"/>
      </w:pPr>
      <w:rPr>
        <w:rFonts w:ascii="Wingdings" w:hAnsi="Wingdings"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7B233016"/>
    <w:multiLevelType w:val="multilevel"/>
    <w:tmpl w:val="FADE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6"/>
    <w:lvlOverride w:ilvl="1">
      <w:lvl w:ilvl="1">
        <w:numFmt w:val="bullet"/>
        <w:lvlText w:val=""/>
        <w:lvlJc w:val="left"/>
        <w:pPr>
          <w:tabs>
            <w:tab w:val="num" w:pos="1440"/>
          </w:tabs>
          <w:ind w:left="1440" w:hanging="360"/>
        </w:pPr>
        <w:rPr>
          <w:rFonts w:ascii="Symbol" w:hAnsi="Symbol" w:hint="default"/>
          <w:sz w:val="20"/>
        </w:rPr>
      </w:lvl>
    </w:lvlOverride>
  </w:num>
  <w:num w:numId="3">
    <w:abstractNumId w:val="10"/>
  </w:num>
  <w:num w:numId="4">
    <w:abstractNumId w:val="11"/>
  </w:num>
  <w:num w:numId="5">
    <w:abstractNumId w:val="5"/>
  </w:num>
  <w:num w:numId="6">
    <w:abstractNumId w:val="6"/>
  </w:num>
  <w:num w:numId="7">
    <w:abstractNumId w:val="4"/>
  </w:num>
  <w:num w:numId="8">
    <w:abstractNumId w:val="20"/>
  </w:num>
  <w:num w:numId="9">
    <w:abstractNumId w:val="8"/>
  </w:num>
  <w:num w:numId="10">
    <w:abstractNumId w:val="15"/>
  </w:num>
  <w:num w:numId="11">
    <w:abstractNumId w:val="0"/>
  </w:num>
  <w:num w:numId="12">
    <w:abstractNumId w:val="9"/>
  </w:num>
  <w:num w:numId="13">
    <w:abstractNumId w:val="18"/>
  </w:num>
  <w:num w:numId="14">
    <w:abstractNumId w:val="17"/>
  </w:num>
  <w:num w:numId="15">
    <w:abstractNumId w:val="12"/>
  </w:num>
  <w:num w:numId="16">
    <w:abstractNumId w:val="14"/>
  </w:num>
  <w:num w:numId="17">
    <w:abstractNumId w:val="3"/>
  </w:num>
  <w:num w:numId="18">
    <w:abstractNumId w:val="2"/>
  </w:num>
  <w:num w:numId="19">
    <w:abstractNumId w:val="13"/>
  </w:num>
  <w:num w:numId="20">
    <w:abstractNumId w:val="7"/>
  </w:num>
  <w:num w:numId="2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TcwNbcwMzQ3NTFT0lEKTi0uzszPAykwrgUAXJEtdiwAAAA="/>
  </w:docVars>
  <w:rsids>
    <w:rsidRoot w:val="0042068E"/>
    <w:rsid w:val="00000DE8"/>
    <w:rsid w:val="000051D6"/>
    <w:rsid w:val="00014BE9"/>
    <w:rsid w:val="00014CE8"/>
    <w:rsid w:val="000177AB"/>
    <w:rsid w:val="00024284"/>
    <w:rsid w:val="00030CF1"/>
    <w:rsid w:val="00040DF8"/>
    <w:rsid w:val="0004260E"/>
    <w:rsid w:val="00045549"/>
    <w:rsid w:val="00054C8F"/>
    <w:rsid w:val="0006268E"/>
    <w:rsid w:val="000637F2"/>
    <w:rsid w:val="000666F9"/>
    <w:rsid w:val="000701C3"/>
    <w:rsid w:val="000809F8"/>
    <w:rsid w:val="00080C69"/>
    <w:rsid w:val="00082511"/>
    <w:rsid w:val="000849B1"/>
    <w:rsid w:val="00084FF7"/>
    <w:rsid w:val="00092EC0"/>
    <w:rsid w:val="000A3304"/>
    <w:rsid w:val="000B1076"/>
    <w:rsid w:val="000B18B1"/>
    <w:rsid w:val="000C28D7"/>
    <w:rsid w:val="000C3D5E"/>
    <w:rsid w:val="000C427C"/>
    <w:rsid w:val="000C5AAF"/>
    <w:rsid w:val="000C6490"/>
    <w:rsid w:val="000C7670"/>
    <w:rsid w:val="000D5BAD"/>
    <w:rsid w:val="000D69A3"/>
    <w:rsid w:val="000E13E0"/>
    <w:rsid w:val="000E37F0"/>
    <w:rsid w:val="000E6DDF"/>
    <w:rsid w:val="000F085C"/>
    <w:rsid w:val="000F2C1D"/>
    <w:rsid w:val="000F7692"/>
    <w:rsid w:val="00103F36"/>
    <w:rsid w:val="0010424B"/>
    <w:rsid w:val="0011044E"/>
    <w:rsid w:val="00112157"/>
    <w:rsid w:val="001128AB"/>
    <w:rsid w:val="001172B4"/>
    <w:rsid w:val="00117341"/>
    <w:rsid w:val="00136CF5"/>
    <w:rsid w:val="00136FA2"/>
    <w:rsid w:val="00141A71"/>
    <w:rsid w:val="0015341D"/>
    <w:rsid w:val="00153456"/>
    <w:rsid w:val="00153CE0"/>
    <w:rsid w:val="00157AAB"/>
    <w:rsid w:val="00163CA9"/>
    <w:rsid w:val="00171C93"/>
    <w:rsid w:val="00181561"/>
    <w:rsid w:val="00181E8A"/>
    <w:rsid w:val="001827E5"/>
    <w:rsid w:val="0018389D"/>
    <w:rsid w:val="00184546"/>
    <w:rsid w:val="00184B34"/>
    <w:rsid w:val="001861E9"/>
    <w:rsid w:val="00190DC6"/>
    <w:rsid w:val="001935AC"/>
    <w:rsid w:val="00193DE0"/>
    <w:rsid w:val="00195D50"/>
    <w:rsid w:val="001A3AF9"/>
    <w:rsid w:val="001A7E8D"/>
    <w:rsid w:val="001B3A69"/>
    <w:rsid w:val="001B4C55"/>
    <w:rsid w:val="001B586B"/>
    <w:rsid w:val="001B5C61"/>
    <w:rsid w:val="001B6A6A"/>
    <w:rsid w:val="001B6F5F"/>
    <w:rsid w:val="001B73A8"/>
    <w:rsid w:val="001C7A13"/>
    <w:rsid w:val="001D06B0"/>
    <w:rsid w:val="001D47D7"/>
    <w:rsid w:val="001D64CB"/>
    <w:rsid w:val="001E4965"/>
    <w:rsid w:val="001F1F32"/>
    <w:rsid w:val="00201469"/>
    <w:rsid w:val="00204171"/>
    <w:rsid w:val="00205B51"/>
    <w:rsid w:val="00206778"/>
    <w:rsid w:val="00211752"/>
    <w:rsid w:val="00221F84"/>
    <w:rsid w:val="00225DE4"/>
    <w:rsid w:val="00227FC4"/>
    <w:rsid w:val="00232826"/>
    <w:rsid w:val="00244E3F"/>
    <w:rsid w:val="00251933"/>
    <w:rsid w:val="00252D49"/>
    <w:rsid w:val="00253D41"/>
    <w:rsid w:val="002570C6"/>
    <w:rsid w:val="002576B7"/>
    <w:rsid w:val="0026010F"/>
    <w:rsid w:val="00260C9D"/>
    <w:rsid w:val="00275113"/>
    <w:rsid w:val="0027583C"/>
    <w:rsid w:val="0027764C"/>
    <w:rsid w:val="002844F2"/>
    <w:rsid w:val="00295835"/>
    <w:rsid w:val="002964C5"/>
    <w:rsid w:val="002975EC"/>
    <w:rsid w:val="002A0143"/>
    <w:rsid w:val="002A1151"/>
    <w:rsid w:val="002A7488"/>
    <w:rsid w:val="002B0AC7"/>
    <w:rsid w:val="002B0B20"/>
    <w:rsid w:val="002B3C66"/>
    <w:rsid w:val="002B7EF7"/>
    <w:rsid w:val="002C7A3E"/>
    <w:rsid w:val="002C7B75"/>
    <w:rsid w:val="002D462D"/>
    <w:rsid w:val="002D6036"/>
    <w:rsid w:val="002E1A60"/>
    <w:rsid w:val="002E632F"/>
    <w:rsid w:val="002E72AC"/>
    <w:rsid w:val="002E76DC"/>
    <w:rsid w:val="002E7B01"/>
    <w:rsid w:val="003046FF"/>
    <w:rsid w:val="00305A5C"/>
    <w:rsid w:val="003061AA"/>
    <w:rsid w:val="003067CE"/>
    <w:rsid w:val="00322EB0"/>
    <w:rsid w:val="0032463E"/>
    <w:rsid w:val="00326799"/>
    <w:rsid w:val="003338B4"/>
    <w:rsid w:val="003375E1"/>
    <w:rsid w:val="00347706"/>
    <w:rsid w:val="0035499A"/>
    <w:rsid w:val="00360F1D"/>
    <w:rsid w:val="00361E57"/>
    <w:rsid w:val="0036262F"/>
    <w:rsid w:val="00363837"/>
    <w:rsid w:val="00363B54"/>
    <w:rsid w:val="00366342"/>
    <w:rsid w:val="00366D34"/>
    <w:rsid w:val="00367412"/>
    <w:rsid w:val="0037313C"/>
    <w:rsid w:val="003801B4"/>
    <w:rsid w:val="00397B57"/>
    <w:rsid w:val="003A0E6B"/>
    <w:rsid w:val="003A1C11"/>
    <w:rsid w:val="003B3BCE"/>
    <w:rsid w:val="003B5CC9"/>
    <w:rsid w:val="003B66A7"/>
    <w:rsid w:val="003B7B55"/>
    <w:rsid w:val="003C0082"/>
    <w:rsid w:val="003C0A90"/>
    <w:rsid w:val="003C60E5"/>
    <w:rsid w:val="003C6588"/>
    <w:rsid w:val="003C6F5E"/>
    <w:rsid w:val="003D7EC6"/>
    <w:rsid w:val="003E2AAF"/>
    <w:rsid w:val="003E7DDD"/>
    <w:rsid w:val="003F41B8"/>
    <w:rsid w:val="004002C9"/>
    <w:rsid w:val="00406E47"/>
    <w:rsid w:val="00407C36"/>
    <w:rsid w:val="00412641"/>
    <w:rsid w:val="004127FD"/>
    <w:rsid w:val="0041618E"/>
    <w:rsid w:val="00416803"/>
    <w:rsid w:val="0042068E"/>
    <w:rsid w:val="00425122"/>
    <w:rsid w:val="00425BD4"/>
    <w:rsid w:val="00425F49"/>
    <w:rsid w:val="00426A3F"/>
    <w:rsid w:val="004313F7"/>
    <w:rsid w:val="00433DBD"/>
    <w:rsid w:val="00437943"/>
    <w:rsid w:val="00445BC8"/>
    <w:rsid w:val="00446D2C"/>
    <w:rsid w:val="00452B5B"/>
    <w:rsid w:val="00455692"/>
    <w:rsid w:val="00460B7B"/>
    <w:rsid w:val="00467CE8"/>
    <w:rsid w:val="00467F13"/>
    <w:rsid w:val="0047375C"/>
    <w:rsid w:val="00474F46"/>
    <w:rsid w:val="00480579"/>
    <w:rsid w:val="00480690"/>
    <w:rsid w:val="00484B1E"/>
    <w:rsid w:val="00493679"/>
    <w:rsid w:val="004A411F"/>
    <w:rsid w:val="004B0BDE"/>
    <w:rsid w:val="004B5121"/>
    <w:rsid w:val="004B609E"/>
    <w:rsid w:val="004B6E38"/>
    <w:rsid w:val="004C11FC"/>
    <w:rsid w:val="004C315B"/>
    <w:rsid w:val="004D3696"/>
    <w:rsid w:val="004D4665"/>
    <w:rsid w:val="004D73D5"/>
    <w:rsid w:val="004E5A8E"/>
    <w:rsid w:val="004F46B2"/>
    <w:rsid w:val="00504021"/>
    <w:rsid w:val="00505A4E"/>
    <w:rsid w:val="00507BB3"/>
    <w:rsid w:val="005145F6"/>
    <w:rsid w:val="0052048E"/>
    <w:rsid w:val="00521E14"/>
    <w:rsid w:val="005230C2"/>
    <w:rsid w:val="00523D37"/>
    <w:rsid w:val="00525ED6"/>
    <w:rsid w:val="00526C94"/>
    <w:rsid w:val="00532697"/>
    <w:rsid w:val="00533068"/>
    <w:rsid w:val="005515F4"/>
    <w:rsid w:val="00552053"/>
    <w:rsid w:val="00560F80"/>
    <w:rsid w:val="00561451"/>
    <w:rsid w:val="00573C1A"/>
    <w:rsid w:val="00581667"/>
    <w:rsid w:val="00584272"/>
    <w:rsid w:val="005874B6"/>
    <w:rsid w:val="00590AC6"/>
    <w:rsid w:val="00592F72"/>
    <w:rsid w:val="00593DBC"/>
    <w:rsid w:val="00596D51"/>
    <w:rsid w:val="005A1542"/>
    <w:rsid w:val="005A2F6E"/>
    <w:rsid w:val="005A5A0F"/>
    <w:rsid w:val="005A67A3"/>
    <w:rsid w:val="005B0697"/>
    <w:rsid w:val="005B36D8"/>
    <w:rsid w:val="005B43A6"/>
    <w:rsid w:val="005B4C2C"/>
    <w:rsid w:val="005B690E"/>
    <w:rsid w:val="005C0340"/>
    <w:rsid w:val="005C16DD"/>
    <w:rsid w:val="005C2006"/>
    <w:rsid w:val="005C4A70"/>
    <w:rsid w:val="005D10E6"/>
    <w:rsid w:val="005D2A35"/>
    <w:rsid w:val="005D59EC"/>
    <w:rsid w:val="005E2AB3"/>
    <w:rsid w:val="005E37FA"/>
    <w:rsid w:val="005E5DD0"/>
    <w:rsid w:val="005F1158"/>
    <w:rsid w:val="006033AB"/>
    <w:rsid w:val="00612A1D"/>
    <w:rsid w:val="00615867"/>
    <w:rsid w:val="00620189"/>
    <w:rsid w:val="00621297"/>
    <w:rsid w:val="006255D0"/>
    <w:rsid w:val="00635548"/>
    <w:rsid w:val="00641E51"/>
    <w:rsid w:val="006455A8"/>
    <w:rsid w:val="00645C00"/>
    <w:rsid w:val="00654987"/>
    <w:rsid w:val="00654E63"/>
    <w:rsid w:val="00655E7B"/>
    <w:rsid w:val="00663A32"/>
    <w:rsid w:val="006670B4"/>
    <w:rsid w:val="00667A5A"/>
    <w:rsid w:val="00672DC7"/>
    <w:rsid w:val="00672F28"/>
    <w:rsid w:val="00676ACC"/>
    <w:rsid w:val="00690E29"/>
    <w:rsid w:val="00691693"/>
    <w:rsid w:val="006931F3"/>
    <w:rsid w:val="006A2F46"/>
    <w:rsid w:val="006A566F"/>
    <w:rsid w:val="006A6169"/>
    <w:rsid w:val="006A6F89"/>
    <w:rsid w:val="006B1AAE"/>
    <w:rsid w:val="006B2F00"/>
    <w:rsid w:val="006B61BF"/>
    <w:rsid w:val="006C3373"/>
    <w:rsid w:val="006C47E8"/>
    <w:rsid w:val="006D12CF"/>
    <w:rsid w:val="006E06FF"/>
    <w:rsid w:val="006E343E"/>
    <w:rsid w:val="006E6762"/>
    <w:rsid w:val="006F2B1C"/>
    <w:rsid w:val="006F738A"/>
    <w:rsid w:val="00700A6E"/>
    <w:rsid w:val="00707AAF"/>
    <w:rsid w:val="007177D6"/>
    <w:rsid w:val="00722250"/>
    <w:rsid w:val="007226D0"/>
    <w:rsid w:val="00725784"/>
    <w:rsid w:val="00727812"/>
    <w:rsid w:val="0073182E"/>
    <w:rsid w:val="00733E96"/>
    <w:rsid w:val="007423BB"/>
    <w:rsid w:val="00745BD1"/>
    <w:rsid w:val="00750DDF"/>
    <w:rsid w:val="00753AF4"/>
    <w:rsid w:val="00771DE1"/>
    <w:rsid w:val="00772913"/>
    <w:rsid w:val="00777F48"/>
    <w:rsid w:val="00780E03"/>
    <w:rsid w:val="00781C3A"/>
    <w:rsid w:val="00787E1B"/>
    <w:rsid w:val="00790D2F"/>
    <w:rsid w:val="00792F3E"/>
    <w:rsid w:val="007932DA"/>
    <w:rsid w:val="007961DB"/>
    <w:rsid w:val="007973EB"/>
    <w:rsid w:val="007A127A"/>
    <w:rsid w:val="007A643D"/>
    <w:rsid w:val="007B27C9"/>
    <w:rsid w:val="007B69F0"/>
    <w:rsid w:val="007C0332"/>
    <w:rsid w:val="007C3CBE"/>
    <w:rsid w:val="007C4B44"/>
    <w:rsid w:val="007C5073"/>
    <w:rsid w:val="007C5CCD"/>
    <w:rsid w:val="007D0C62"/>
    <w:rsid w:val="007D2ABE"/>
    <w:rsid w:val="007D3067"/>
    <w:rsid w:val="007D39CF"/>
    <w:rsid w:val="007D65FB"/>
    <w:rsid w:val="007E6C75"/>
    <w:rsid w:val="007E6C90"/>
    <w:rsid w:val="0080349D"/>
    <w:rsid w:val="008251B7"/>
    <w:rsid w:val="00834375"/>
    <w:rsid w:val="0083483D"/>
    <w:rsid w:val="00840F1C"/>
    <w:rsid w:val="0084122B"/>
    <w:rsid w:val="00850474"/>
    <w:rsid w:val="008524BA"/>
    <w:rsid w:val="008529ED"/>
    <w:rsid w:val="00854945"/>
    <w:rsid w:val="00855CC8"/>
    <w:rsid w:val="0086734E"/>
    <w:rsid w:val="00870752"/>
    <w:rsid w:val="008709B8"/>
    <w:rsid w:val="00871956"/>
    <w:rsid w:val="008756DC"/>
    <w:rsid w:val="0088372C"/>
    <w:rsid w:val="00883D9F"/>
    <w:rsid w:val="00885478"/>
    <w:rsid w:val="00887657"/>
    <w:rsid w:val="00892221"/>
    <w:rsid w:val="00894354"/>
    <w:rsid w:val="008967F0"/>
    <w:rsid w:val="008A3D13"/>
    <w:rsid w:val="008A63FC"/>
    <w:rsid w:val="008A6618"/>
    <w:rsid w:val="008B0BAA"/>
    <w:rsid w:val="008B0C9A"/>
    <w:rsid w:val="008B432F"/>
    <w:rsid w:val="008B6109"/>
    <w:rsid w:val="008C07EC"/>
    <w:rsid w:val="008C08C6"/>
    <w:rsid w:val="008C163B"/>
    <w:rsid w:val="008C1EE8"/>
    <w:rsid w:val="008C48C3"/>
    <w:rsid w:val="008C7CCB"/>
    <w:rsid w:val="008D118F"/>
    <w:rsid w:val="008D3317"/>
    <w:rsid w:val="008D767C"/>
    <w:rsid w:val="008E0EE8"/>
    <w:rsid w:val="008E22F9"/>
    <w:rsid w:val="008E299C"/>
    <w:rsid w:val="008E5F68"/>
    <w:rsid w:val="008F2B56"/>
    <w:rsid w:val="008F2C0C"/>
    <w:rsid w:val="008F3FEC"/>
    <w:rsid w:val="008F4727"/>
    <w:rsid w:val="008F526D"/>
    <w:rsid w:val="008F5B9E"/>
    <w:rsid w:val="008F7293"/>
    <w:rsid w:val="008F796F"/>
    <w:rsid w:val="008F7E61"/>
    <w:rsid w:val="00902F42"/>
    <w:rsid w:val="00907407"/>
    <w:rsid w:val="00916B45"/>
    <w:rsid w:val="00917FC3"/>
    <w:rsid w:val="00924D27"/>
    <w:rsid w:val="00930A9D"/>
    <w:rsid w:val="0093429A"/>
    <w:rsid w:val="009359AF"/>
    <w:rsid w:val="00951386"/>
    <w:rsid w:val="009546C1"/>
    <w:rsid w:val="009562F3"/>
    <w:rsid w:val="00956A6C"/>
    <w:rsid w:val="00957F7A"/>
    <w:rsid w:val="00970A07"/>
    <w:rsid w:val="00974B27"/>
    <w:rsid w:val="00976B70"/>
    <w:rsid w:val="00983E9F"/>
    <w:rsid w:val="00984033"/>
    <w:rsid w:val="00984618"/>
    <w:rsid w:val="009873AF"/>
    <w:rsid w:val="00992F08"/>
    <w:rsid w:val="00993494"/>
    <w:rsid w:val="00994945"/>
    <w:rsid w:val="00997493"/>
    <w:rsid w:val="00997CF9"/>
    <w:rsid w:val="009A0BE2"/>
    <w:rsid w:val="009A1328"/>
    <w:rsid w:val="009A2D2E"/>
    <w:rsid w:val="009A5924"/>
    <w:rsid w:val="009A63CB"/>
    <w:rsid w:val="009B0D55"/>
    <w:rsid w:val="009B1D54"/>
    <w:rsid w:val="009B2F6D"/>
    <w:rsid w:val="009B788A"/>
    <w:rsid w:val="009C201E"/>
    <w:rsid w:val="009C46B0"/>
    <w:rsid w:val="009C5732"/>
    <w:rsid w:val="009D21A5"/>
    <w:rsid w:val="009D3BC8"/>
    <w:rsid w:val="009D45CF"/>
    <w:rsid w:val="009D67C3"/>
    <w:rsid w:val="009E0454"/>
    <w:rsid w:val="009E1319"/>
    <w:rsid w:val="009E2417"/>
    <w:rsid w:val="009F0AE5"/>
    <w:rsid w:val="009F0B86"/>
    <w:rsid w:val="009F5504"/>
    <w:rsid w:val="009F6143"/>
    <w:rsid w:val="009F6B55"/>
    <w:rsid w:val="009F7D0C"/>
    <w:rsid w:val="00A00886"/>
    <w:rsid w:val="00A034FF"/>
    <w:rsid w:val="00A043E4"/>
    <w:rsid w:val="00A0675B"/>
    <w:rsid w:val="00A1143A"/>
    <w:rsid w:val="00A1145F"/>
    <w:rsid w:val="00A2099A"/>
    <w:rsid w:val="00A21C27"/>
    <w:rsid w:val="00A23E94"/>
    <w:rsid w:val="00A27388"/>
    <w:rsid w:val="00A273E6"/>
    <w:rsid w:val="00A3303B"/>
    <w:rsid w:val="00A37DDC"/>
    <w:rsid w:val="00A37FCF"/>
    <w:rsid w:val="00A41234"/>
    <w:rsid w:val="00A43319"/>
    <w:rsid w:val="00A451DE"/>
    <w:rsid w:val="00A5047C"/>
    <w:rsid w:val="00A53154"/>
    <w:rsid w:val="00A54567"/>
    <w:rsid w:val="00A54E7D"/>
    <w:rsid w:val="00A570A0"/>
    <w:rsid w:val="00A61779"/>
    <w:rsid w:val="00A6518D"/>
    <w:rsid w:val="00A65B59"/>
    <w:rsid w:val="00A80B44"/>
    <w:rsid w:val="00A82FBF"/>
    <w:rsid w:val="00A87ACE"/>
    <w:rsid w:val="00A920BA"/>
    <w:rsid w:val="00A92ED1"/>
    <w:rsid w:val="00AB74A9"/>
    <w:rsid w:val="00AB7A91"/>
    <w:rsid w:val="00AC3CAF"/>
    <w:rsid w:val="00AD330D"/>
    <w:rsid w:val="00AD3766"/>
    <w:rsid w:val="00AD72DF"/>
    <w:rsid w:val="00AE1F3E"/>
    <w:rsid w:val="00AE2829"/>
    <w:rsid w:val="00AE3893"/>
    <w:rsid w:val="00AE546E"/>
    <w:rsid w:val="00AE6DCD"/>
    <w:rsid w:val="00AE7287"/>
    <w:rsid w:val="00AF017E"/>
    <w:rsid w:val="00AF7058"/>
    <w:rsid w:val="00B001A5"/>
    <w:rsid w:val="00B0050C"/>
    <w:rsid w:val="00B024F6"/>
    <w:rsid w:val="00B03917"/>
    <w:rsid w:val="00B03DED"/>
    <w:rsid w:val="00B116AF"/>
    <w:rsid w:val="00B12AA7"/>
    <w:rsid w:val="00B158F7"/>
    <w:rsid w:val="00B234D2"/>
    <w:rsid w:val="00B30FC5"/>
    <w:rsid w:val="00B34AF6"/>
    <w:rsid w:val="00B47147"/>
    <w:rsid w:val="00B50951"/>
    <w:rsid w:val="00B54998"/>
    <w:rsid w:val="00B61084"/>
    <w:rsid w:val="00B66ECB"/>
    <w:rsid w:val="00B671DE"/>
    <w:rsid w:val="00B67B52"/>
    <w:rsid w:val="00B67C57"/>
    <w:rsid w:val="00B71161"/>
    <w:rsid w:val="00B72D06"/>
    <w:rsid w:val="00B73CFB"/>
    <w:rsid w:val="00B750FC"/>
    <w:rsid w:val="00B8252D"/>
    <w:rsid w:val="00B84A9E"/>
    <w:rsid w:val="00B9308E"/>
    <w:rsid w:val="00B93339"/>
    <w:rsid w:val="00BA34DF"/>
    <w:rsid w:val="00BB22E0"/>
    <w:rsid w:val="00BB23C1"/>
    <w:rsid w:val="00BB63A5"/>
    <w:rsid w:val="00BB75EB"/>
    <w:rsid w:val="00BC72E5"/>
    <w:rsid w:val="00BD2C68"/>
    <w:rsid w:val="00BE30A9"/>
    <w:rsid w:val="00BE3ABE"/>
    <w:rsid w:val="00BE55B7"/>
    <w:rsid w:val="00BE7B3C"/>
    <w:rsid w:val="00BF4F78"/>
    <w:rsid w:val="00BF5E46"/>
    <w:rsid w:val="00BF66D4"/>
    <w:rsid w:val="00C010D8"/>
    <w:rsid w:val="00C10BD7"/>
    <w:rsid w:val="00C126A5"/>
    <w:rsid w:val="00C130B7"/>
    <w:rsid w:val="00C1450C"/>
    <w:rsid w:val="00C225CE"/>
    <w:rsid w:val="00C24027"/>
    <w:rsid w:val="00C24B8F"/>
    <w:rsid w:val="00C309B7"/>
    <w:rsid w:val="00C3563A"/>
    <w:rsid w:val="00C35B14"/>
    <w:rsid w:val="00C372BD"/>
    <w:rsid w:val="00C418F3"/>
    <w:rsid w:val="00C4448A"/>
    <w:rsid w:val="00C53525"/>
    <w:rsid w:val="00C54DAA"/>
    <w:rsid w:val="00C63FF5"/>
    <w:rsid w:val="00C66FDF"/>
    <w:rsid w:val="00C72390"/>
    <w:rsid w:val="00C753F3"/>
    <w:rsid w:val="00C7756C"/>
    <w:rsid w:val="00C92CA4"/>
    <w:rsid w:val="00CA027C"/>
    <w:rsid w:val="00CA2397"/>
    <w:rsid w:val="00CA7E27"/>
    <w:rsid w:val="00CB1E6C"/>
    <w:rsid w:val="00CB3868"/>
    <w:rsid w:val="00CB4F50"/>
    <w:rsid w:val="00CB5D96"/>
    <w:rsid w:val="00CC1955"/>
    <w:rsid w:val="00CC3C1D"/>
    <w:rsid w:val="00CC4124"/>
    <w:rsid w:val="00CC4B13"/>
    <w:rsid w:val="00CD11D7"/>
    <w:rsid w:val="00CD5555"/>
    <w:rsid w:val="00CD564E"/>
    <w:rsid w:val="00CD5E16"/>
    <w:rsid w:val="00CE79B0"/>
    <w:rsid w:val="00CF2D4B"/>
    <w:rsid w:val="00CF33C8"/>
    <w:rsid w:val="00D063A8"/>
    <w:rsid w:val="00D06F0D"/>
    <w:rsid w:val="00D10DEE"/>
    <w:rsid w:val="00D12DBE"/>
    <w:rsid w:val="00D26E40"/>
    <w:rsid w:val="00D275C4"/>
    <w:rsid w:val="00D303C1"/>
    <w:rsid w:val="00D30E9C"/>
    <w:rsid w:val="00D360FE"/>
    <w:rsid w:val="00D41563"/>
    <w:rsid w:val="00D43502"/>
    <w:rsid w:val="00D44FA4"/>
    <w:rsid w:val="00D50754"/>
    <w:rsid w:val="00D568DF"/>
    <w:rsid w:val="00D57804"/>
    <w:rsid w:val="00D678A8"/>
    <w:rsid w:val="00D77715"/>
    <w:rsid w:val="00D81424"/>
    <w:rsid w:val="00D82D52"/>
    <w:rsid w:val="00D84735"/>
    <w:rsid w:val="00D87247"/>
    <w:rsid w:val="00D90D1A"/>
    <w:rsid w:val="00D950A0"/>
    <w:rsid w:val="00DA13F0"/>
    <w:rsid w:val="00DB05F4"/>
    <w:rsid w:val="00DB0F09"/>
    <w:rsid w:val="00DB15AE"/>
    <w:rsid w:val="00DC181F"/>
    <w:rsid w:val="00DC46CA"/>
    <w:rsid w:val="00DC616A"/>
    <w:rsid w:val="00DD028C"/>
    <w:rsid w:val="00DD52CA"/>
    <w:rsid w:val="00DE1705"/>
    <w:rsid w:val="00E00C25"/>
    <w:rsid w:val="00E01EFD"/>
    <w:rsid w:val="00E01F8C"/>
    <w:rsid w:val="00E02FB4"/>
    <w:rsid w:val="00E07423"/>
    <w:rsid w:val="00E116E8"/>
    <w:rsid w:val="00E2440D"/>
    <w:rsid w:val="00E26F0A"/>
    <w:rsid w:val="00E314A8"/>
    <w:rsid w:val="00E32101"/>
    <w:rsid w:val="00E348EA"/>
    <w:rsid w:val="00E3760C"/>
    <w:rsid w:val="00E37819"/>
    <w:rsid w:val="00E40D74"/>
    <w:rsid w:val="00E41909"/>
    <w:rsid w:val="00E42540"/>
    <w:rsid w:val="00E45580"/>
    <w:rsid w:val="00E4572A"/>
    <w:rsid w:val="00E55C69"/>
    <w:rsid w:val="00E56CAF"/>
    <w:rsid w:val="00E637CC"/>
    <w:rsid w:val="00E7269E"/>
    <w:rsid w:val="00E74BCD"/>
    <w:rsid w:val="00E90E2E"/>
    <w:rsid w:val="00E942E7"/>
    <w:rsid w:val="00EA171F"/>
    <w:rsid w:val="00EA4EFC"/>
    <w:rsid w:val="00EB1511"/>
    <w:rsid w:val="00EB7D32"/>
    <w:rsid w:val="00EC0544"/>
    <w:rsid w:val="00EC2EDD"/>
    <w:rsid w:val="00EC705C"/>
    <w:rsid w:val="00ED04A4"/>
    <w:rsid w:val="00ED20F4"/>
    <w:rsid w:val="00ED273A"/>
    <w:rsid w:val="00ED314D"/>
    <w:rsid w:val="00ED4B15"/>
    <w:rsid w:val="00ED524B"/>
    <w:rsid w:val="00EE0014"/>
    <w:rsid w:val="00EE0404"/>
    <w:rsid w:val="00EE1ACA"/>
    <w:rsid w:val="00EE5069"/>
    <w:rsid w:val="00EF4B21"/>
    <w:rsid w:val="00F2048D"/>
    <w:rsid w:val="00F25801"/>
    <w:rsid w:val="00F34A4B"/>
    <w:rsid w:val="00F360D8"/>
    <w:rsid w:val="00F3632A"/>
    <w:rsid w:val="00F43B82"/>
    <w:rsid w:val="00F44CBF"/>
    <w:rsid w:val="00F4752E"/>
    <w:rsid w:val="00F541EC"/>
    <w:rsid w:val="00F56DA8"/>
    <w:rsid w:val="00F5703E"/>
    <w:rsid w:val="00F635BF"/>
    <w:rsid w:val="00F658E7"/>
    <w:rsid w:val="00F6660B"/>
    <w:rsid w:val="00F666F2"/>
    <w:rsid w:val="00F710E8"/>
    <w:rsid w:val="00F72613"/>
    <w:rsid w:val="00F72859"/>
    <w:rsid w:val="00F72D35"/>
    <w:rsid w:val="00F74A2E"/>
    <w:rsid w:val="00F864D2"/>
    <w:rsid w:val="00F91DFA"/>
    <w:rsid w:val="00F938B9"/>
    <w:rsid w:val="00F95A1A"/>
    <w:rsid w:val="00F96EFD"/>
    <w:rsid w:val="00FA09DE"/>
    <w:rsid w:val="00FA4236"/>
    <w:rsid w:val="00FA546F"/>
    <w:rsid w:val="00FA7084"/>
    <w:rsid w:val="00FA7BBB"/>
    <w:rsid w:val="00FA7F6D"/>
    <w:rsid w:val="00FB186E"/>
    <w:rsid w:val="00FB1E3C"/>
    <w:rsid w:val="00FB55DB"/>
    <w:rsid w:val="00FC2BDA"/>
    <w:rsid w:val="00FC4B14"/>
    <w:rsid w:val="00FC71AB"/>
    <w:rsid w:val="00FC7DA7"/>
    <w:rsid w:val="00FD0915"/>
    <w:rsid w:val="00FD4D3F"/>
    <w:rsid w:val="00FD6989"/>
    <w:rsid w:val="00FD715B"/>
    <w:rsid w:val="00FE0093"/>
    <w:rsid w:val="00FE19D4"/>
    <w:rsid w:val="00FE7F6F"/>
    <w:rsid w:val="00FF3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EB7E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66ECB"/>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E63"/>
    <w:pPr>
      <w:ind w:left="720"/>
      <w:contextualSpacing/>
    </w:pPr>
  </w:style>
  <w:style w:type="character" w:styleId="Hyperlink">
    <w:name w:val="Hyperlink"/>
    <w:basedOn w:val="DefaultParagraphFont"/>
    <w:uiPriority w:val="99"/>
    <w:unhideWhenUsed/>
    <w:rsid w:val="00425BD4"/>
    <w:rPr>
      <w:color w:val="0563C1" w:themeColor="hyperlink"/>
      <w:u w:val="single"/>
    </w:rPr>
  </w:style>
  <w:style w:type="paragraph" w:styleId="NormalWeb">
    <w:name w:val="Normal (Web)"/>
    <w:basedOn w:val="Normal"/>
    <w:rsid w:val="00000DE8"/>
    <w:pPr>
      <w:spacing w:before="100" w:beforeAutospacing="1" w:after="100" w:afterAutospacing="1"/>
    </w:pPr>
    <w:rPr>
      <w:szCs w:val="24"/>
    </w:rPr>
  </w:style>
  <w:style w:type="character" w:styleId="Strong">
    <w:name w:val="Strong"/>
    <w:basedOn w:val="DefaultParagraphFont"/>
    <w:qFormat/>
    <w:rsid w:val="00000DE8"/>
    <w:rPr>
      <w:b/>
      <w:bCs/>
    </w:rPr>
  </w:style>
  <w:style w:type="paragraph" w:styleId="NoSpacing">
    <w:name w:val="No Spacing"/>
    <w:uiPriority w:val="1"/>
    <w:qFormat/>
    <w:rsid w:val="00000DE8"/>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F2048D"/>
    <w:rPr>
      <w:color w:val="954F72" w:themeColor="followedHyperlink"/>
      <w:u w:val="single"/>
    </w:rPr>
  </w:style>
  <w:style w:type="character" w:customStyle="1" w:styleId="apple-converted-space">
    <w:name w:val="apple-converted-space"/>
    <w:basedOn w:val="DefaultParagraphFont"/>
    <w:rsid w:val="00EE0014"/>
  </w:style>
  <w:style w:type="character" w:customStyle="1" w:styleId="UnresolvedMention1">
    <w:name w:val="Unresolved Mention1"/>
    <w:basedOn w:val="DefaultParagraphFont"/>
    <w:uiPriority w:val="99"/>
    <w:rsid w:val="00C010D8"/>
    <w:rPr>
      <w:color w:val="808080"/>
      <w:shd w:val="clear" w:color="auto" w:fill="E6E6E6"/>
    </w:rPr>
  </w:style>
  <w:style w:type="character" w:styleId="CommentReference">
    <w:name w:val="annotation reference"/>
    <w:basedOn w:val="DefaultParagraphFont"/>
    <w:uiPriority w:val="99"/>
    <w:semiHidden/>
    <w:unhideWhenUsed/>
    <w:rsid w:val="00A920BA"/>
    <w:rPr>
      <w:sz w:val="16"/>
      <w:szCs w:val="16"/>
    </w:rPr>
  </w:style>
  <w:style w:type="paragraph" w:styleId="CommentText">
    <w:name w:val="annotation text"/>
    <w:basedOn w:val="Normal"/>
    <w:link w:val="CommentTextChar"/>
    <w:uiPriority w:val="99"/>
    <w:semiHidden/>
    <w:unhideWhenUsed/>
    <w:rsid w:val="00A920BA"/>
    <w:rPr>
      <w:sz w:val="20"/>
    </w:rPr>
  </w:style>
  <w:style w:type="character" w:customStyle="1" w:styleId="CommentTextChar">
    <w:name w:val="Comment Text Char"/>
    <w:basedOn w:val="DefaultParagraphFont"/>
    <w:link w:val="CommentText"/>
    <w:uiPriority w:val="99"/>
    <w:semiHidden/>
    <w:rsid w:val="00A920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20BA"/>
    <w:rPr>
      <w:b/>
      <w:bCs/>
    </w:rPr>
  </w:style>
  <w:style w:type="character" w:customStyle="1" w:styleId="CommentSubjectChar">
    <w:name w:val="Comment Subject Char"/>
    <w:basedOn w:val="CommentTextChar"/>
    <w:link w:val="CommentSubject"/>
    <w:uiPriority w:val="99"/>
    <w:semiHidden/>
    <w:rsid w:val="00A920B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920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0BA"/>
    <w:rPr>
      <w:rFonts w:ascii="Segoe UI" w:eastAsia="Times New Roman" w:hAnsi="Segoe UI" w:cs="Segoe UI"/>
      <w:sz w:val="18"/>
      <w:szCs w:val="18"/>
    </w:rPr>
  </w:style>
  <w:style w:type="paragraph" w:customStyle="1" w:styleId="m3358288969208199421ydp51275807msonormal">
    <w:name w:val="m_3358288969208199421ydp51275807msonormal"/>
    <w:basedOn w:val="Normal"/>
    <w:rsid w:val="00771DE1"/>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50692">
      <w:bodyDiv w:val="1"/>
      <w:marLeft w:val="0"/>
      <w:marRight w:val="0"/>
      <w:marTop w:val="0"/>
      <w:marBottom w:val="0"/>
      <w:divBdr>
        <w:top w:val="none" w:sz="0" w:space="0" w:color="auto"/>
        <w:left w:val="none" w:sz="0" w:space="0" w:color="auto"/>
        <w:bottom w:val="none" w:sz="0" w:space="0" w:color="auto"/>
        <w:right w:val="none" w:sz="0" w:space="0" w:color="auto"/>
      </w:divBdr>
    </w:div>
    <w:div w:id="280380081">
      <w:bodyDiv w:val="1"/>
      <w:marLeft w:val="0"/>
      <w:marRight w:val="0"/>
      <w:marTop w:val="0"/>
      <w:marBottom w:val="0"/>
      <w:divBdr>
        <w:top w:val="none" w:sz="0" w:space="0" w:color="auto"/>
        <w:left w:val="none" w:sz="0" w:space="0" w:color="auto"/>
        <w:bottom w:val="none" w:sz="0" w:space="0" w:color="auto"/>
        <w:right w:val="none" w:sz="0" w:space="0" w:color="auto"/>
      </w:divBdr>
    </w:div>
    <w:div w:id="372199224">
      <w:bodyDiv w:val="1"/>
      <w:marLeft w:val="0"/>
      <w:marRight w:val="0"/>
      <w:marTop w:val="0"/>
      <w:marBottom w:val="0"/>
      <w:divBdr>
        <w:top w:val="none" w:sz="0" w:space="0" w:color="auto"/>
        <w:left w:val="none" w:sz="0" w:space="0" w:color="auto"/>
        <w:bottom w:val="none" w:sz="0" w:space="0" w:color="auto"/>
        <w:right w:val="none" w:sz="0" w:space="0" w:color="auto"/>
      </w:divBdr>
    </w:div>
    <w:div w:id="1179269190">
      <w:bodyDiv w:val="1"/>
      <w:marLeft w:val="0"/>
      <w:marRight w:val="0"/>
      <w:marTop w:val="0"/>
      <w:marBottom w:val="0"/>
      <w:divBdr>
        <w:top w:val="none" w:sz="0" w:space="0" w:color="auto"/>
        <w:left w:val="none" w:sz="0" w:space="0" w:color="auto"/>
        <w:bottom w:val="none" w:sz="0" w:space="0" w:color="auto"/>
        <w:right w:val="none" w:sz="0" w:space="0" w:color="auto"/>
      </w:divBdr>
    </w:div>
    <w:div w:id="1247230786">
      <w:bodyDiv w:val="1"/>
      <w:marLeft w:val="0"/>
      <w:marRight w:val="0"/>
      <w:marTop w:val="0"/>
      <w:marBottom w:val="0"/>
      <w:divBdr>
        <w:top w:val="none" w:sz="0" w:space="0" w:color="auto"/>
        <w:left w:val="none" w:sz="0" w:space="0" w:color="auto"/>
        <w:bottom w:val="none" w:sz="0" w:space="0" w:color="auto"/>
        <w:right w:val="none" w:sz="0" w:space="0" w:color="auto"/>
      </w:divBdr>
    </w:div>
    <w:div w:id="1377899634">
      <w:bodyDiv w:val="1"/>
      <w:marLeft w:val="0"/>
      <w:marRight w:val="0"/>
      <w:marTop w:val="0"/>
      <w:marBottom w:val="0"/>
      <w:divBdr>
        <w:top w:val="none" w:sz="0" w:space="0" w:color="auto"/>
        <w:left w:val="none" w:sz="0" w:space="0" w:color="auto"/>
        <w:bottom w:val="none" w:sz="0" w:space="0" w:color="auto"/>
        <w:right w:val="none" w:sz="0" w:space="0" w:color="auto"/>
      </w:divBdr>
    </w:div>
    <w:div w:id="1618026599">
      <w:bodyDiv w:val="1"/>
      <w:marLeft w:val="0"/>
      <w:marRight w:val="0"/>
      <w:marTop w:val="0"/>
      <w:marBottom w:val="0"/>
      <w:divBdr>
        <w:top w:val="none" w:sz="0" w:space="0" w:color="auto"/>
        <w:left w:val="none" w:sz="0" w:space="0" w:color="auto"/>
        <w:bottom w:val="none" w:sz="0" w:space="0" w:color="auto"/>
        <w:right w:val="none" w:sz="0" w:space="0" w:color="auto"/>
      </w:divBdr>
      <w:divsChild>
        <w:div w:id="537864511">
          <w:marLeft w:val="0"/>
          <w:marRight w:val="0"/>
          <w:marTop w:val="0"/>
          <w:marBottom w:val="0"/>
          <w:divBdr>
            <w:top w:val="none" w:sz="0" w:space="0" w:color="auto"/>
            <w:left w:val="none" w:sz="0" w:space="0" w:color="auto"/>
            <w:bottom w:val="none" w:sz="0" w:space="0" w:color="auto"/>
            <w:right w:val="none" w:sz="0" w:space="0" w:color="auto"/>
          </w:divBdr>
        </w:div>
        <w:div w:id="1879731679">
          <w:marLeft w:val="0"/>
          <w:marRight w:val="0"/>
          <w:marTop w:val="0"/>
          <w:marBottom w:val="0"/>
          <w:divBdr>
            <w:top w:val="none" w:sz="0" w:space="0" w:color="auto"/>
            <w:left w:val="none" w:sz="0" w:space="0" w:color="auto"/>
            <w:bottom w:val="none" w:sz="0" w:space="0" w:color="auto"/>
            <w:right w:val="none" w:sz="0" w:space="0" w:color="auto"/>
          </w:divBdr>
        </w:div>
        <w:div w:id="446243543">
          <w:marLeft w:val="0"/>
          <w:marRight w:val="0"/>
          <w:marTop w:val="0"/>
          <w:marBottom w:val="0"/>
          <w:divBdr>
            <w:top w:val="none" w:sz="0" w:space="0" w:color="auto"/>
            <w:left w:val="none" w:sz="0" w:space="0" w:color="auto"/>
            <w:bottom w:val="none" w:sz="0" w:space="0" w:color="auto"/>
            <w:right w:val="none" w:sz="0" w:space="0" w:color="auto"/>
          </w:divBdr>
        </w:div>
        <w:div w:id="832795061">
          <w:marLeft w:val="0"/>
          <w:marRight w:val="0"/>
          <w:marTop w:val="0"/>
          <w:marBottom w:val="0"/>
          <w:divBdr>
            <w:top w:val="none" w:sz="0" w:space="0" w:color="auto"/>
            <w:left w:val="none" w:sz="0" w:space="0" w:color="auto"/>
            <w:bottom w:val="none" w:sz="0" w:space="0" w:color="auto"/>
            <w:right w:val="none" w:sz="0" w:space="0" w:color="auto"/>
          </w:divBdr>
        </w:div>
        <w:div w:id="1360158708">
          <w:marLeft w:val="0"/>
          <w:marRight w:val="0"/>
          <w:marTop w:val="0"/>
          <w:marBottom w:val="0"/>
          <w:divBdr>
            <w:top w:val="none" w:sz="0" w:space="0" w:color="auto"/>
            <w:left w:val="none" w:sz="0" w:space="0" w:color="auto"/>
            <w:bottom w:val="none" w:sz="0" w:space="0" w:color="auto"/>
            <w:right w:val="none" w:sz="0" w:space="0" w:color="auto"/>
          </w:divBdr>
        </w:div>
        <w:div w:id="489835327">
          <w:marLeft w:val="0"/>
          <w:marRight w:val="0"/>
          <w:marTop w:val="0"/>
          <w:marBottom w:val="0"/>
          <w:divBdr>
            <w:top w:val="none" w:sz="0" w:space="0" w:color="auto"/>
            <w:left w:val="none" w:sz="0" w:space="0" w:color="auto"/>
            <w:bottom w:val="none" w:sz="0" w:space="0" w:color="auto"/>
            <w:right w:val="none" w:sz="0" w:space="0" w:color="auto"/>
          </w:divBdr>
          <w:divsChild>
            <w:div w:id="941642627">
              <w:marLeft w:val="0"/>
              <w:marRight w:val="0"/>
              <w:marTop w:val="0"/>
              <w:marBottom w:val="0"/>
              <w:divBdr>
                <w:top w:val="none" w:sz="0" w:space="0" w:color="auto"/>
                <w:left w:val="none" w:sz="0" w:space="0" w:color="auto"/>
                <w:bottom w:val="none" w:sz="0" w:space="0" w:color="auto"/>
                <w:right w:val="none" w:sz="0" w:space="0" w:color="auto"/>
              </w:divBdr>
            </w:div>
            <w:div w:id="2007396360">
              <w:marLeft w:val="0"/>
              <w:marRight w:val="0"/>
              <w:marTop w:val="0"/>
              <w:marBottom w:val="0"/>
              <w:divBdr>
                <w:top w:val="none" w:sz="0" w:space="0" w:color="auto"/>
                <w:left w:val="none" w:sz="0" w:space="0" w:color="auto"/>
                <w:bottom w:val="none" w:sz="0" w:space="0" w:color="auto"/>
                <w:right w:val="none" w:sz="0" w:space="0" w:color="auto"/>
              </w:divBdr>
            </w:div>
            <w:div w:id="187721274">
              <w:marLeft w:val="0"/>
              <w:marRight w:val="0"/>
              <w:marTop w:val="0"/>
              <w:marBottom w:val="0"/>
              <w:divBdr>
                <w:top w:val="none" w:sz="0" w:space="0" w:color="auto"/>
                <w:left w:val="none" w:sz="0" w:space="0" w:color="auto"/>
                <w:bottom w:val="none" w:sz="0" w:space="0" w:color="auto"/>
                <w:right w:val="none" w:sz="0" w:space="0" w:color="auto"/>
              </w:divBdr>
            </w:div>
            <w:div w:id="1488786730">
              <w:marLeft w:val="0"/>
              <w:marRight w:val="0"/>
              <w:marTop w:val="0"/>
              <w:marBottom w:val="0"/>
              <w:divBdr>
                <w:top w:val="none" w:sz="0" w:space="0" w:color="auto"/>
                <w:left w:val="none" w:sz="0" w:space="0" w:color="auto"/>
                <w:bottom w:val="none" w:sz="0" w:space="0" w:color="auto"/>
                <w:right w:val="none" w:sz="0" w:space="0" w:color="auto"/>
              </w:divBdr>
            </w:div>
            <w:div w:id="190343252">
              <w:marLeft w:val="0"/>
              <w:marRight w:val="0"/>
              <w:marTop w:val="0"/>
              <w:marBottom w:val="0"/>
              <w:divBdr>
                <w:top w:val="none" w:sz="0" w:space="0" w:color="auto"/>
                <w:left w:val="none" w:sz="0" w:space="0" w:color="auto"/>
                <w:bottom w:val="none" w:sz="0" w:space="0" w:color="auto"/>
                <w:right w:val="none" w:sz="0" w:space="0" w:color="auto"/>
              </w:divBdr>
            </w:div>
            <w:div w:id="323901210">
              <w:marLeft w:val="0"/>
              <w:marRight w:val="0"/>
              <w:marTop w:val="0"/>
              <w:marBottom w:val="0"/>
              <w:divBdr>
                <w:top w:val="none" w:sz="0" w:space="0" w:color="auto"/>
                <w:left w:val="none" w:sz="0" w:space="0" w:color="auto"/>
                <w:bottom w:val="none" w:sz="0" w:space="0" w:color="auto"/>
                <w:right w:val="none" w:sz="0" w:space="0" w:color="auto"/>
              </w:divBdr>
            </w:div>
            <w:div w:id="784891410">
              <w:marLeft w:val="0"/>
              <w:marRight w:val="0"/>
              <w:marTop w:val="0"/>
              <w:marBottom w:val="0"/>
              <w:divBdr>
                <w:top w:val="none" w:sz="0" w:space="0" w:color="auto"/>
                <w:left w:val="none" w:sz="0" w:space="0" w:color="auto"/>
                <w:bottom w:val="none" w:sz="0" w:space="0" w:color="auto"/>
                <w:right w:val="none" w:sz="0" w:space="0" w:color="auto"/>
              </w:divBdr>
            </w:div>
            <w:div w:id="903374051">
              <w:marLeft w:val="0"/>
              <w:marRight w:val="0"/>
              <w:marTop w:val="0"/>
              <w:marBottom w:val="0"/>
              <w:divBdr>
                <w:top w:val="none" w:sz="0" w:space="0" w:color="auto"/>
                <w:left w:val="none" w:sz="0" w:space="0" w:color="auto"/>
                <w:bottom w:val="none" w:sz="0" w:space="0" w:color="auto"/>
                <w:right w:val="none" w:sz="0" w:space="0" w:color="auto"/>
              </w:divBdr>
            </w:div>
            <w:div w:id="1989019358">
              <w:marLeft w:val="0"/>
              <w:marRight w:val="0"/>
              <w:marTop w:val="0"/>
              <w:marBottom w:val="0"/>
              <w:divBdr>
                <w:top w:val="none" w:sz="0" w:space="0" w:color="auto"/>
                <w:left w:val="none" w:sz="0" w:space="0" w:color="auto"/>
                <w:bottom w:val="none" w:sz="0" w:space="0" w:color="auto"/>
                <w:right w:val="none" w:sz="0" w:space="0" w:color="auto"/>
              </w:divBdr>
            </w:div>
            <w:div w:id="71394401">
              <w:marLeft w:val="0"/>
              <w:marRight w:val="0"/>
              <w:marTop w:val="0"/>
              <w:marBottom w:val="0"/>
              <w:divBdr>
                <w:top w:val="none" w:sz="0" w:space="0" w:color="auto"/>
                <w:left w:val="none" w:sz="0" w:space="0" w:color="auto"/>
                <w:bottom w:val="none" w:sz="0" w:space="0" w:color="auto"/>
                <w:right w:val="none" w:sz="0" w:space="0" w:color="auto"/>
              </w:divBdr>
            </w:div>
            <w:div w:id="354959658">
              <w:marLeft w:val="0"/>
              <w:marRight w:val="0"/>
              <w:marTop w:val="0"/>
              <w:marBottom w:val="0"/>
              <w:divBdr>
                <w:top w:val="none" w:sz="0" w:space="0" w:color="auto"/>
                <w:left w:val="none" w:sz="0" w:space="0" w:color="auto"/>
                <w:bottom w:val="none" w:sz="0" w:space="0" w:color="auto"/>
                <w:right w:val="none" w:sz="0" w:space="0" w:color="auto"/>
              </w:divBdr>
            </w:div>
            <w:div w:id="2017154220">
              <w:marLeft w:val="0"/>
              <w:marRight w:val="0"/>
              <w:marTop w:val="0"/>
              <w:marBottom w:val="0"/>
              <w:divBdr>
                <w:top w:val="none" w:sz="0" w:space="0" w:color="auto"/>
                <w:left w:val="none" w:sz="0" w:space="0" w:color="auto"/>
                <w:bottom w:val="none" w:sz="0" w:space="0" w:color="auto"/>
                <w:right w:val="none" w:sz="0" w:space="0" w:color="auto"/>
              </w:divBdr>
            </w:div>
            <w:div w:id="2064985919">
              <w:marLeft w:val="0"/>
              <w:marRight w:val="0"/>
              <w:marTop w:val="0"/>
              <w:marBottom w:val="0"/>
              <w:divBdr>
                <w:top w:val="none" w:sz="0" w:space="0" w:color="auto"/>
                <w:left w:val="none" w:sz="0" w:space="0" w:color="auto"/>
                <w:bottom w:val="none" w:sz="0" w:space="0" w:color="auto"/>
                <w:right w:val="none" w:sz="0" w:space="0" w:color="auto"/>
              </w:divBdr>
              <w:divsChild>
                <w:div w:id="127629594">
                  <w:marLeft w:val="0"/>
                  <w:marRight w:val="0"/>
                  <w:marTop w:val="0"/>
                  <w:marBottom w:val="0"/>
                  <w:divBdr>
                    <w:top w:val="none" w:sz="0" w:space="0" w:color="auto"/>
                    <w:left w:val="none" w:sz="0" w:space="0" w:color="auto"/>
                    <w:bottom w:val="none" w:sz="0" w:space="0" w:color="auto"/>
                    <w:right w:val="none" w:sz="0" w:space="0" w:color="auto"/>
                  </w:divBdr>
                  <w:divsChild>
                    <w:div w:id="413363358">
                      <w:marLeft w:val="0"/>
                      <w:marRight w:val="0"/>
                      <w:marTop w:val="0"/>
                      <w:marBottom w:val="0"/>
                      <w:divBdr>
                        <w:top w:val="none" w:sz="0" w:space="0" w:color="auto"/>
                        <w:left w:val="none" w:sz="0" w:space="0" w:color="auto"/>
                        <w:bottom w:val="none" w:sz="0" w:space="0" w:color="auto"/>
                        <w:right w:val="none" w:sz="0" w:space="0" w:color="auto"/>
                      </w:divBdr>
                      <w:divsChild>
                        <w:div w:id="1168524183">
                          <w:marLeft w:val="0"/>
                          <w:marRight w:val="0"/>
                          <w:marTop w:val="0"/>
                          <w:marBottom w:val="0"/>
                          <w:divBdr>
                            <w:top w:val="none" w:sz="0" w:space="0" w:color="auto"/>
                            <w:left w:val="none" w:sz="0" w:space="0" w:color="auto"/>
                            <w:bottom w:val="none" w:sz="0" w:space="0" w:color="auto"/>
                            <w:right w:val="none" w:sz="0" w:space="0" w:color="auto"/>
                          </w:divBdr>
                          <w:divsChild>
                            <w:div w:id="1266964231">
                              <w:marLeft w:val="0"/>
                              <w:marRight w:val="0"/>
                              <w:marTop w:val="0"/>
                              <w:marBottom w:val="0"/>
                              <w:divBdr>
                                <w:top w:val="none" w:sz="0" w:space="0" w:color="auto"/>
                                <w:left w:val="none" w:sz="0" w:space="0" w:color="auto"/>
                                <w:bottom w:val="none" w:sz="0" w:space="0" w:color="auto"/>
                                <w:right w:val="none" w:sz="0" w:space="0" w:color="auto"/>
                              </w:divBdr>
                              <w:divsChild>
                                <w:div w:id="596519594">
                                  <w:marLeft w:val="0"/>
                                  <w:marRight w:val="0"/>
                                  <w:marTop w:val="0"/>
                                  <w:marBottom w:val="0"/>
                                  <w:divBdr>
                                    <w:top w:val="none" w:sz="0" w:space="0" w:color="auto"/>
                                    <w:left w:val="none" w:sz="0" w:space="0" w:color="auto"/>
                                    <w:bottom w:val="none" w:sz="0" w:space="0" w:color="auto"/>
                                    <w:right w:val="none" w:sz="0" w:space="0" w:color="auto"/>
                                  </w:divBdr>
                                  <w:divsChild>
                                    <w:div w:id="229728704">
                                      <w:marLeft w:val="0"/>
                                      <w:marRight w:val="0"/>
                                      <w:marTop w:val="0"/>
                                      <w:marBottom w:val="0"/>
                                      <w:divBdr>
                                        <w:top w:val="none" w:sz="0" w:space="0" w:color="auto"/>
                                        <w:left w:val="none" w:sz="0" w:space="0" w:color="auto"/>
                                        <w:bottom w:val="none" w:sz="0" w:space="0" w:color="auto"/>
                                        <w:right w:val="none" w:sz="0" w:space="0" w:color="auto"/>
                                      </w:divBdr>
                                      <w:divsChild>
                                        <w:div w:id="2127693278">
                                          <w:marLeft w:val="0"/>
                                          <w:marRight w:val="0"/>
                                          <w:marTop w:val="0"/>
                                          <w:marBottom w:val="0"/>
                                          <w:divBdr>
                                            <w:top w:val="none" w:sz="0" w:space="0" w:color="auto"/>
                                            <w:left w:val="none" w:sz="0" w:space="0" w:color="auto"/>
                                            <w:bottom w:val="none" w:sz="0" w:space="0" w:color="auto"/>
                                            <w:right w:val="none" w:sz="0" w:space="0" w:color="auto"/>
                                          </w:divBdr>
                                          <w:divsChild>
                                            <w:div w:id="1991595685">
                                              <w:marLeft w:val="0"/>
                                              <w:marRight w:val="0"/>
                                              <w:marTop w:val="0"/>
                                              <w:marBottom w:val="0"/>
                                              <w:divBdr>
                                                <w:top w:val="none" w:sz="0" w:space="0" w:color="auto"/>
                                                <w:left w:val="none" w:sz="0" w:space="0" w:color="auto"/>
                                                <w:bottom w:val="none" w:sz="0" w:space="0" w:color="auto"/>
                                                <w:right w:val="none" w:sz="0" w:space="0" w:color="auto"/>
                                              </w:divBdr>
                                            </w:div>
                                            <w:div w:id="1758018938">
                                              <w:marLeft w:val="0"/>
                                              <w:marRight w:val="0"/>
                                              <w:marTop w:val="0"/>
                                              <w:marBottom w:val="0"/>
                                              <w:divBdr>
                                                <w:top w:val="none" w:sz="0" w:space="0" w:color="auto"/>
                                                <w:left w:val="none" w:sz="0" w:space="0" w:color="auto"/>
                                                <w:bottom w:val="none" w:sz="0" w:space="0" w:color="auto"/>
                                                <w:right w:val="none" w:sz="0" w:space="0" w:color="auto"/>
                                              </w:divBdr>
                                              <w:divsChild>
                                                <w:div w:id="547256204">
                                                  <w:marLeft w:val="0"/>
                                                  <w:marRight w:val="0"/>
                                                  <w:marTop w:val="0"/>
                                                  <w:marBottom w:val="0"/>
                                                  <w:divBdr>
                                                    <w:top w:val="none" w:sz="0" w:space="0" w:color="auto"/>
                                                    <w:left w:val="none" w:sz="0" w:space="0" w:color="auto"/>
                                                    <w:bottom w:val="none" w:sz="0" w:space="0" w:color="auto"/>
                                                    <w:right w:val="none" w:sz="0" w:space="0" w:color="auto"/>
                                                  </w:divBdr>
                                                </w:div>
                                                <w:div w:id="1461612025">
                                                  <w:marLeft w:val="0"/>
                                                  <w:marRight w:val="0"/>
                                                  <w:marTop w:val="0"/>
                                                  <w:marBottom w:val="0"/>
                                                  <w:divBdr>
                                                    <w:top w:val="none" w:sz="0" w:space="0" w:color="auto"/>
                                                    <w:left w:val="none" w:sz="0" w:space="0" w:color="auto"/>
                                                    <w:bottom w:val="none" w:sz="0" w:space="0" w:color="auto"/>
                                                    <w:right w:val="none" w:sz="0" w:space="0" w:color="auto"/>
                                                  </w:divBdr>
                                                </w:div>
                                                <w:div w:id="520321787">
                                                  <w:marLeft w:val="0"/>
                                                  <w:marRight w:val="0"/>
                                                  <w:marTop w:val="0"/>
                                                  <w:marBottom w:val="0"/>
                                                  <w:divBdr>
                                                    <w:top w:val="none" w:sz="0" w:space="0" w:color="auto"/>
                                                    <w:left w:val="none" w:sz="0" w:space="0" w:color="auto"/>
                                                    <w:bottom w:val="none" w:sz="0" w:space="0" w:color="auto"/>
                                                    <w:right w:val="none" w:sz="0" w:space="0" w:color="auto"/>
                                                  </w:divBdr>
                                                </w:div>
                                                <w:div w:id="317924804">
                                                  <w:marLeft w:val="0"/>
                                                  <w:marRight w:val="0"/>
                                                  <w:marTop w:val="0"/>
                                                  <w:marBottom w:val="0"/>
                                                  <w:divBdr>
                                                    <w:top w:val="none" w:sz="0" w:space="0" w:color="auto"/>
                                                    <w:left w:val="none" w:sz="0" w:space="0" w:color="auto"/>
                                                    <w:bottom w:val="none" w:sz="0" w:space="0" w:color="auto"/>
                                                    <w:right w:val="none" w:sz="0" w:space="0" w:color="auto"/>
                                                  </w:divBdr>
                                                </w:div>
                                                <w:div w:id="1820880800">
                                                  <w:marLeft w:val="0"/>
                                                  <w:marRight w:val="0"/>
                                                  <w:marTop w:val="0"/>
                                                  <w:marBottom w:val="0"/>
                                                  <w:divBdr>
                                                    <w:top w:val="none" w:sz="0" w:space="0" w:color="auto"/>
                                                    <w:left w:val="none" w:sz="0" w:space="0" w:color="auto"/>
                                                    <w:bottom w:val="none" w:sz="0" w:space="0" w:color="auto"/>
                                                    <w:right w:val="none" w:sz="0" w:space="0" w:color="auto"/>
                                                  </w:divBdr>
                                                </w:div>
                                                <w:div w:id="197637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2120678">
      <w:bodyDiv w:val="1"/>
      <w:marLeft w:val="0"/>
      <w:marRight w:val="0"/>
      <w:marTop w:val="0"/>
      <w:marBottom w:val="0"/>
      <w:divBdr>
        <w:top w:val="none" w:sz="0" w:space="0" w:color="auto"/>
        <w:left w:val="none" w:sz="0" w:space="0" w:color="auto"/>
        <w:bottom w:val="none" w:sz="0" w:space="0" w:color="auto"/>
        <w:right w:val="none" w:sz="0" w:space="0" w:color="auto"/>
      </w:divBdr>
    </w:div>
    <w:div w:id="2131850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izona.collegiatelink.net/organization/tierraseca" TargetMode="External"/><Relationship Id="rId13" Type="http://schemas.openxmlformats.org/officeDocument/2006/relationships/hyperlink" Target="mailto:ajsacek@email.arizona.edu" TargetMode="External"/><Relationship Id="rId3" Type="http://schemas.openxmlformats.org/officeDocument/2006/relationships/styles" Target="styles.xml"/><Relationship Id="rId7" Type="http://schemas.openxmlformats.org/officeDocument/2006/relationships/hyperlink" Target="mailto:Alisha.phipps@az.usda.gov" TargetMode="External"/><Relationship Id="rId12" Type="http://schemas.openxmlformats.org/officeDocument/2006/relationships/hyperlink" Target="mailto:williamgray4@email.arizona.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claramiller@email.arizona.edu"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jprofy@email.arizona.edu" TargetMode="External"/><Relationship Id="rId4" Type="http://schemas.openxmlformats.org/officeDocument/2006/relationships/settings" Target="settings.xml"/><Relationship Id="rId9" Type="http://schemas.openxmlformats.org/officeDocument/2006/relationships/hyperlink" Target="https://www.facebook.com/uofatierraseca"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CDAC1-DA34-4537-A94D-26543EBB3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949</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sephine Profy</cp:lastModifiedBy>
  <cp:revision>3</cp:revision>
  <cp:lastPrinted>2018-09-12T16:11:00Z</cp:lastPrinted>
  <dcterms:created xsi:type="dcterms:W3CDTF">2019-03-29T23:51:00Z</dcterms:created>
  <dcterms:modified xsi:type="dcterms:W3CDTF">2019-03-29T23:59:00Z</dcterms:modified>
</cp:coreProperties>
</file>